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61818" w14:textId="19897A8C" w:rsidR="003248DD" w:rsidRPr="00F4398E" w:rsidRDefault="002F2A01" w:rsidP="003248DD">
      <w:pPr>
        <w:pStyle w:val="Heading1"/>
        <w:rPr>
          <w:sz w:val="32"/>
          <w:szCs w:val="32"/>
        </w:rPr>
      </w:pPr>
      <w:r>
        <w:rPr>
          <w:sz w:val="32"/>
          <w:szCs w:val="32"/>
        </w:rPr>
        <w:t>202</w:t>
      </w:r>
      <w:r w:rsidR="0029196A">
        <w:rPr>
          <w:sz w:val="32"/>
          <w:szCs w:val="32"/>
        </w:rPr>
        <w:t>3</w:t>
      </w:r>
      <w:r>
        <w:rPr>
          <w:sz w:val="32"/>
          <w:szCs w:val="32"/>
        </w:rPr>
        <w:t xml:space="preserve"> </w:t>
      </w:r>
      <w:r w:rsidR="00DE3992" w:rsidRPr="00F4398E">
        <w:rPr>
          <w:sz w:val="32"/>
          <w:szCs w:val="32"/>
        </w:rPr>
        <w:t xml:space="preserve">Kentucky Diabetes </w:t>
      </w:r>
      <w:r w:rsidR="003248DD" w:rsidRPr="00F4398E">
        <w:rPr>
          <w:sz w:val="32"/>
          <w:szCs w:val="32"/>
        </w:rPr>
        <w:t xml:space="preserve">Learning Collaborative </w:t>
      </w:r>
      <w:r w:rsidR="0029196A">
        <w:rPr>
          <w:sz w:val="32"/>
          <w:szCs w:val="32"/>
        </w:rPr>
        <w:t>3</w:t>
      </w:r>
    </w:p>
    <w:p w14:paraId="6F1755DD" w14:textId="77777777" w:rsidR="005D21A9" w:rsidRPr="00F27F61" w:rsidRDefault="00BD6014" w:rsidP="00F27F61">
      <w:pPr>
        <w:pStyle w:val="Heading2"/>
      </w:pPr>
      <w:r w:rsidRPr="00E3385F">
        <w:t xml:space="preserve">Learning Collaborative </w:t>
      </w:r>
      <w:r w:rsidR="00F4398E">
        <w:t xml:space="preserve">Participant </w:t>
      </w:r>
      <w:r w:rsidRPr="00E3385F">
        <w:t>Application</w:t>
      </w:r>
    </w:p>
    <w:p w14:paraId="6D45F6F1" w14:textId="77777777" w:rsidR="0080426F" w:rsidRPr="00E3385F" w:rsidRDefault="003052FE" w:rsidP="00F27F61">
      <w:pPr>
        <w:pStyle w:val="Heading3"/>
      </w:pPr>
      <w:r w:rsidRPr="00E3385F">
        <w:t>EXECUTIVE SUMMARY</w:t>
      </w:r>
    </w:p>
    <w:p w14:paraId="301F7EE7" w14:textId="3933D0A3" w:rsidR="00DE3992" w:rsidRPr="00DB6DEB" w:rsidRDefault="00DE3992" w:rsidP="00AA72BD">
      <w:pPr>
        <w:widowControl w:val="0"/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The Kentucky Diabetes Prevention and Control Program (KDPCP) at the Kentucky Department for Public Health (KDPH) recently received a multi-year grant, from the Centers for Disease Control and Prevention (CDC) to improve diabetes clinical outcomes. One of the strategies in this grant opportunity focuses on the implementation of a robust </w:t>
      </w:r>
      <w:r w:rsidR="00F614EC">
        <w:rPr>
          <w:rFonts w:cstheme="minorHAnsi"/>
        </w:rPr>
        <w:t>clinical quality i</w:t>
      </w:r>
      <w:r w:rsidR="00F614EC" w:rsidRPr="00DB6DEB">
        <w:rPr>
          <w:rFonts w:cstheme="minorHAnsi"/>
        </w:rPr>
        <w:t xml:space="preserve">mprovement </w:t>
      </w:r>
      <w:r w:rsidR="00C36CC9">
        <w:rPr>
          <w:rFonts w:cstheme="minorHAnsi"/>
        </w:rPr>
        <w:t xml:space="preserve">project, the </w:t>
      </w:r>
      <w:r w:rsidRPr="00DB6DEB">
        <w:rPr>
          <w:rFonts w:cstheme="minorHAnsi"/>
        </w:rPr>
        <w:t xml:space="preserve">Diabetes Learning Collaborative (DLC).  </w:t>
      </w:r>
    </w:p>
    <w:p w14:paraId="4354276E" w14:textId="77777777" w:rsidR="00DE3992" w:rsidRPr="00DB6DEB" w:rsidRDefault="00DE3992" w:rsidP="00DE3992">
      <w:pPr>
        <w:widowControl w:val="0"/>
        <w:spacing w:after="0"/>
        <w:rPr>
          <w:rFonts w:cstheme="minorHAnsi"/>
        </w:rPr>
      </w:pPr>
    </w:p>
    <w:p w14:paraId="0E7973B1" w14:textId="28CC1E35" w:rsidR="00DE3992" w:rsidRPr="00DB6DEB" w:rsidRDefault="00DE3992" w:rsidP="00DE399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This Collaborative will be a </w:t>
      </w:r>
      <w:r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>1</w:t>
      </w:r>
      <w:r w:rsidR="0029196A">
        <w:rPr>
          <w:rFonts w:asciiTheme="minorHAnsi" w:hAnsiTheme="minorHAnsi" w:cstheme="minorHAnsi"/>
          <w:noProof/>
          <w:color w:val="auto"/>
          <w:sz w:val="22"/>
          <w:szCs w:val="22"/>
        </w:rPr>
        <w:t>2</w:t>
      </w:r>
      <w:r w:rsidR="006F0F4F"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>-</w:t>
      </w:r>
      <w:r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>month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process by which health care organizations come together to learn from one another and from experts in the field, and then undertake small tests of change to reach self-identified objectives within their own organizations. The focus for the </w:t>
      </w:r>
      <w:r w:rsidR="00C36CC9">
        <w:rPr>
          <w:rFonts w:asciiTheme="minorHAnsi" w:hAnsiTheme="minorHAnsi" w:cstheme="minorHAnsi"/>
          <w:color w:val="auto"/>
          <w:sz w:val="22"/>
          <w:szCs w:val="22"/>
        </w:rPr>
        <w:t>DLC</w:t>
      </w:r>
      <w:r w:rsidR="00C36CC9"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will be to assist health care organizations </w:t>
      </w:r>
      <w:r w:rsidR="006F0F4F"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to </w:t>
      </w:r>
      <w:r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>make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“breakthrough” </w:t>
      </w:r>
      <w:r w:rsidR="00C36CC9">
        <w:rPr>
          <w:rFonts w:asciiTheme="minorHAnsi" w:hAnsiTheme="minorHAnsi" w:cstheme="minorHAnsi"/>
          <w:color w:val="auto"/>
          <w:sz w:val="22"/>
          <w:szCs w:val="22"/>
        </w:rPr>
        <w:t>changes</w:t>
      </w:r>
      <w:r w:rsidR="00C36CC9"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in the adoption and use of clinical systems and care practices to improve health outcomes in </w:t>
      </w:r>
      <w:r w:rsidR="00C25573">
        <w:rPr>
          <w:rFonts w:asciiTheme="minorHAnsi" w:hAnsiTheme="minorHAnsi" w:cstheme="minorHAnsi"/>
          <w:color w:val="auto"/>
          <w:sz w:val="22"/>
          <w:szCs w:val="22"/>
        </w:rPr>
        <w:t xml:space="preserve">adult 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>people with diabetes</w:t>
      </w:r>
      <w:r w:rsidR="007129AE">
        <w:rPr>
          <w:rFonts w:asciiTheme="minorHAnsi" w:hAnsiTheme="minorHAnsi" w:cstheme="minorHAnsi"/>
          <w:color w:val="auto"/>
          <w:sz w:val="22"/>
          <w:szCs w:val="22"/>
        </w:rPr>
        <w:t xml:space="preserve">.  Targeted </w:t>
      </w:r>
      <w:r w:rsidR="00755C65">
        <w:rPr>
          <w:rFonts w:asciiTheme="minorHAnsi" w:hAnsiTheme="minorHAnsi" w:cstheme="minorHAnsi"/>
          <w:color w:val="auto"/>
          <w:sz w:val="22"/>
          <w:szCs w:val="22"/>
        </w:rPr>
        <w:t xml:space="preserve">clinical </w:t>
      </w:r>
      <w:r w:rsidR="007129AE">
        <w:rPr>
          <w:rFonts w:asciiTheme="minorHAnsi" w:hAnsiTheme="minorHAnsi" w:cstheme="minorHAnsi"/>
          <w:color w:val="auto"/>
          <w:sz w:val="22"/>
          <w:szCs w:val="22"/>
        </w:rPr>
        <w:t xml:space="preserve">outcomes will include </w:t>
      </w:r>
      <w:r w:rsidR="00755C65">
        <w:rPr>
          <w:rFonts w:asciiTheme="minorHAnsi" w:hAnsiTheme="minorHAnsi" w:cstheme="minorHAnsi"/>
          <w:color w:val="auto"/>
          <w:sz w:val="22"/>
          <w:szCs w:val="22"/>
        </w:rPr>
        <w:t xml:space="preserve">improvement in </w:t>
      </w:r>
      <w:r w:rsidR="007129AE">
        <w:rPr>
          <w:rFonts w:asciiTheme="minorHAnsi" w:hAnsiTheme="minorHAnsi" w:cstheme="minorHAnsi"/>
          <w:color w:val="auto"/>
          <w:sz w:val="22"/>
          <w:szCs w:val="22"/>
        </w:rPr>
        <w:t>glycemic and blood pressure control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. Targeted clinical system changes will include clinical decision support within the EHR for </w:t>
      </w:r>
      <w:r w:rsidR="00F614EC">
        <w:rPr>
          <w:rFonts w:asciiTheme="minorHAnsi" w:hAnsiTheme="minorHAnsi" w:cstheme="minorHAnsi"/>
          <w:color w:val="auto"/>
          <w:sz w:val="22"/>
          <w:szCs w:val="22"/>
        </w:rPr>
        <w:t>Diabetes Self-</w:t>
      </w:r>
      <w:r w:rsidR="00C36CC9">
        <w:rPr>
          <w:rFonts w:asciiTheme="minorHAnsi" w:hAnsiTheme="minorHAnsi" w:cstheme="minorHAnsi"/>
          <w:color w:val="auto"/>
          <w:sz w:val="22"/>
          <w:szCs w:val="22"/>
        </w:rPr>
        <w:t>M</w:t>
      </w:r>
      <w:r w:rsidR="00F614EC">
        <w:rPr>
          <w:rFonts w:asciiTheme="minorHAnsi" w:hAnsiTheme="minorHAnsi" w:cstheme="minorHAnsi"/>
          <w:color w:val="auto"/>
          <w:sz w:val="22"/>
          <w:szCs w:val="22"/>
        </w:rPr>
        <w:t>anag</w:t>
      </w:r>
      <w:r w:rsidR="00EC2C8F">
        <w:rPr>
          <w:rFonts w:asciiTheme="minorHAnsi" w:hAnsiTheme="minorHAnsi" w:cstheme="minorHAnsi"/>
          <w:color w:val="auto"/>
          <w:sz w:val="22"/>
          <w:szCs w:val="22"/>
        </w:rPr>
        <w:t>e</w:t>
      </w:r>
      <w:r w:rsidR="00F614EC">
        <w:rPr>
          <w:rFonts w:asciiTheme="minorHAnsi" w:hAnsiTheme="minorHAnsi" w:cstheme="minorHAnsi"/>
          <w:color w:val="auto"/>
          <w:sz w:val="22"/>
          <w:szCs w:val="22"/>
        </w:rPr>
        <w:t>ment Education and Support (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>DSMES</w:t>
      </w:r>
      <w:r w:rsidR="00F614EC">
        <w:rPr>
          <w:rFonts w:asciiTheme="minorHAnsi" w:hAnsiTheme="minorHAnsi" w:cstheme="minorHAnsi"/>
          <w:color w:val="auto"/>
          <w:sz w:val="22"/>
          <w:szCs w:val="22"/>
        </w:rPr>
        <w:t>)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referral, </w:t>
      </w:r>
      <w:r w:rsidR="006F0F4F"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the </w:t>
      </w:r>
      <w:r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>establishment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of bi-directional referral processes with DSMES providers, and other evidence-based care practices. Clinical participants will track referrals for DSMES, A1C and blood pressure values, and other clinical measures</w:t>
      </w:r>
      <w:r w:rsidR="00755C65">
        <w:rPr>
          <w:rFonts w:asciiTheme="minorHAnsi" w:hAnsiTheme="minorHAnsi" w:cstheme="minorHAnsi"/>
          <w:color w:val="auto"/>
          <w:sz w:val="22"/>
          <w:szCs w:val="22"/>
        </w:rPr>
        <w:t xml:space="preserve"> selected by participating practices.</w:t>
      </w:r>
      <w:r w:rsidR="00755C65"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645800C6" w14:textId="77777777" w:rsidR="00DE3992" w:rsidRPr="00DB6DEB" w:rsidRDefault="00DE3992" w:rsidP="00DE399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F22A3F8" w14:textId="039102DD" w:rsidR="00212021" w:rsidRPr="00DB6DEB" w:rsidRDefault="00DE3992" w:rsidP="00DE3992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The structure for this collaborative will be based on the Institute for Healthcare Improvement (IHI) Breakthrough Series. At the heart of this approach are three models. A Learning Model makes participating practices part of a network of experts and fellow-learners. The </w:t>
      </w:r>
      <w:r w:rsidR="0029196A">
        <w:rPr>
          <w:rFonts w:cstheme="minorHAnsi"/>
        </w:rPr>
        <w:t xml:space="preserve">Expanded </w:t>
      </w:r>
      <w:r w:rsidRPr="00DB6DEB">
        <w:rPr>
          <w:rFonts w:cstheme="minorHAnsi"/>
        </w:rPr>
        <w:t xml:space="preserve">Chronic Care Model (CCM), developed by Ed Wagner MD, MPH, and </w:t>
      </w:r>
      <w:r w:rsidR="00A624C5">
        <w:rPr>
          <w:rFonts w:cstheme="minorHAnsi"/>
        </w:rPr>
        <w:t xml:space="preserve">former </w:t>
      </w:r>
      <w:r w:rsidRPr="00DB6DEB">
        <w:rPr>
          <w:rFonts w:cstheme="minorHAnsi"/>
        </w:rPr>
        <w:t xml:space="preserve">Director of the </w:t>
      </w:r>
      <w:proofErr w:type="spellStart"/>
      <w:r w:rsidRPr="00DB6DEB">
        <w:rPr>
          <w:rFonts w:cstheme="minorHAnsi"/>
        </w:rPr>
        <w:t>MacColl</w:t>
      </w:r>
      <w:proofErr w:type="spellEnd"/>
      <w:r w:rsidRPr="00DB6DEB">
        <w:rPr>
          <w:rFonts w:cstheme="minorHAnsi"/>
        </w:rPr>
        <w:t xml:space="preserve"> Institute for Healthcare Innovation, outlines all the elements of good chronic care and the </w:t>
      </w:r>
      <w:r w:rsidR="00244586" w:rsidRPr="00DB6DEB">
        <w:rPr>
          <w:rFonts w:cstheme="minorHAnsi"/>
        </w:rPr>
        <w:t xml:space="preserve">Model </w:t>
      </w:r>
      <w:r w:rsidR="00244586">
        <w:rPr>
          <w:rFonts w:cstheme="minorHAnsi"/>
        </w:rPr>
        <w:t xml:space="preserve">for </w:t>
      </w:r>
      <w:r w:rsidRPr="00DB6DEB">
        <w:rPr>
          <w:rFonts w:cstheme="minorHAnsi"/>
        </w:rPr>
        <w:t>Improvement enables teams to rapidly test and implement changes to improve care.</w:t>
      </w:r>
      <w:r w:rsidRPr="00DB6DEB">
        <w:rPr>
          <w:rFonts w:ascii="Times New Roman" w:hAnsi="Times New Roman" w:cs="Times New Roman"/>
        </w:rPr>
        <w:t xml:space="preserve"> </w:t>
      </w:r>
      <w:r w:rsidRPr="00DB6DEB">
        <w:rPr>
          <w:rFonts w:cstheme="minorHAnsi"/>
        </w:rPr>
        <w:t xml:space="preserve">Content for the learning sessions and recruitment will incorporate and align with current </w:t>
      </w:r>
      <w:r w:rsidR="00C36CC9">
        <w:rPr>
          <w:rFonts w:cstheme="minorHAnsi"/>
        </w:rPr>
        <w:t>best-</w:t>
      </w:r>
      <w:r w:rsidRPr="00DB6DEB">
        <w:rPr>
          <w:rFonts w:cstheme="minorHAnsi"/>
        </w:rPr>
        <w:t xml:space="preserve">practice efforts to achieve Medicaid meaningful use, participate in Quality Payment Programs and achieve Patient Centered Medical Home recognition. </w:t>
      </w:r>
    </w:p>
    <w:p w14:paraId="0EF91420" w14:textId="77777777" w:rsidR="00DE3992" w:rsidRPr="00DB6DEB" w:rsidRDefault="00DE3992" w:rsidP="00402939">
      <w:pPr>
        <w:spacing w:after="0" w:line="240" w:lineRule="auto"/>
        <w:rPr>
          <w:rFonts w:cstheme="minorHAnsi"/>
        </w:rPr>
      </w:pPr>
    </w:p>
    <w:p w14:paraId="0485B77E" w14:textId="39F795C3" w:rsidR="00212021" w:rsidRPr="00DB6DEB" w:rsidRDefault="00BC77DE" w:rsidP="00402939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Participants</w:t>
      </w:r>
      <w:r w:rsidR="00212021" w:rsidRPr="00DB6DEB">
        <w:rPr>
          <w:rFonts w:cstheme="minorHAnsi"/>
        </w:rPr>
        <w:t xml:space="preserve"> will </w:t>
      </w:r>
      <w:r w:rsidRPr="00DB6DEB">
        <w:rPr>
          <w:rFonts w:cstheme="minorHAnsi"/>
        </w:rPr>
        <w:t>join</w:t>
      </w:r>
      <w:r w:rsidR="00212021" w:rsidRPr="00DB6DEB">
        <w:rPr>
          <w:rFonts w:cstheme="minorHAnsi"/>
        </w:rPr>
        <w:t xml:space="preserve"> in conference calls, in-person meetings, peer site visits, </w:t>
      </w:r>
      <w:r w:rsidR="00212021" w:rsidRPr="00DB6DEB">
        <w:rPr>
          <w:rFonts w:cstheme="minorHAnsi"/>
          <w:noProof/>
        </w:rPr>
        <w:t>hands</w:t>
      </w:r>
      <w:r w:rsidR="006F0F4F" w:rsidRPr="00DB6DEB">
        <w:rPr>
          <w:rFonts w:cstheme="minorHAnsi"/>
          <w:noProof/>
        </w:rPr>
        <w:t>-</w:t>
      </w:r>
      <w:r w:rsidR="00212021" w:rsidRPr="00DB6DEB">
        <w:rPr>
          <w:rFonts w:cstheme="minorHAnsi"/>
          <w:noProof/>
        </w:rPr>
        <w:t>on</w:t>
      </w:r>
      <w:r w:rsidR="00212021" w:rsidRPr="00DB6DEB">
        <w:rPr>
          <w:rFonts w:cstheme="minorHAnsi"/>
        </w:rPr>
        <w:t xml:space="preserve"> technical assistance, and webinars with experts and other organizations in </w:t>
      </w:r>
      <w:r w:rsidRPr="00DB6DEB">
        <w:rPr>
          <w:rFonts w:cstheme="minorHAnsi"/>
        </w:rPr>
        <w:t>the</w:t>
      </w:r>
      <w:r w:rsidR="00212021" w:rsidRPr="00DB6DEB">
        <w:rPr>
          <w:rFonts w:cstheme="minorHAnsi"/>
        </w:rPr>
        <w:t xml:space="preserve"> </w:t>
      </w:r>
      <w:r w:rsidR="000C1341">
        <w:rPr>
          <w:rFonts w:cstheme="minorHAnsi"/>
        </w:rPr>
        <w:t>C</w:t>
      </w:r>
      <w:r w:rsidR="00212021" w:rsidRPr="00DB6DEB">
        <w:rPr>
          <w:rFonts w:cstheme="minorHAnsi"/>
        </w:rPr>
        <w:t>ollaborative.</w:t>
      </w:r>
      <w:r w:rsidR="00EC2C8F">
        <w:rPr>
          <w:rFonts w:cstheme="minorHAnsi"/>
        </w:rPr>
        <w:t xml:space="preserve"> </w:t>
      </w:r>
      <w:r w:rsidR="000C1341">
        <w:rPr>
          <w:rFonts w:cstheme="minorHAnsi"/>
        </w:rPr>
        <w:t>The support and opportunities for this DLC will be provided without charge to selected participating organizations.</w:t>
      </w:r>
      <w:r w:rsidR="009819EF">
        <w:rPr>
          <w:rFonts w:cstheme="minorHAnsi"/>
        </w:rPr>
        <w:t xml:space="preserve"> </w:t>
      </w:r>
      <w:r w:rsidR="00087587">
        <w:rPr>
          <w:rFonts w:cstheme="minorHAnsi"/>
        </w:rPr>
        <w:t xml:space="preserve">Learning sessions are held in person, but may be moved to virtual as needed due to COVID. </w:t>
      </w:r>
      <w:r w:rsidR="009819EF">
        <w:rPr>
          <w:rFonts w:cstheme="minorHAnsi"/>
        </w:rPr>
        <w:t xml:space="preserve"> Dates subject to change.  </w:t>
      </w:r>
    </w:p>
    <w:p w14:paraId="18DD022A" w14:textId="77777777" w:rsidR="00314B19" w:rsidRPr="00E3385F" w:rsidRDefault="003052FE" w:rsidP="00F27F61">
      <w:pPr>
        <w:pStyle w:val="Heading3"/>
      </w:pPr>
      <w:r w:rsidRPr="00E3385F">
        <w:t>TIMELINE</w:t>
      </w:r>
    </w:p>
    <w:p w14:paraId="71A8D13B" w14:textId="530B0673" w:rsidR="004F6AF3" w:rsidRPr="00C63485" w:rsidRDefault="0029196A" w:rsidP="007D5649">
      <w:pPr>
        <w:spacing w:after="0" w:line="240" w:lineRule="auto"/>
        <w:ind w:left="2880" w:hanging="2880"/>
        <w:rPr>
          <w:rFonts w:cstheme="minorHAnsi"/>
        </w:rPr>
      </w:pPr>
      <w:r>
        <w:rPr>
          <w:rFonts w:cstheme="minorHAnsi"/>
        </w:rPr>
        <w:t>August 25, 2022</w:t>
      </w:r>
      <w:r w:rsidR="00D45125" w:rsidRPr="00C63485">
        <w:rPr>
          <w:rFonts w:cstheme="minorHAnsi"/>
        </w:rPr>
        <w:t xml:space="preserve"> (</w:t>
      </w:r>
      <w:r w:rsidR="00C378A0">
        <w:rPr>
          <w:rFonts w:cstheme="minorHAnsi"/>
        </w:rPr>
        <w:t>12pm-1pm EST</w:t>
      </w:r>
      <w:r w:rsidR="00D45125" w:rsidRPr="00C63485">
        <w:rPr>
          <w:rFonts w:cstheme="minorHAnsi"/>
        </w:rPr>
        <w:t>)</w:t>
      </w:r>
      <w:r w:rsidR="007D5649" w:rsidRPr="00C63485">
        <w:rPr>
          <w:rFonts w:cstheme="minorHAnsi"/>
        </w:rPr>
        <w:tab/>
      </w:r>
      <w:r>
        <w:rPr>
          <w:rFonts w:cstheme="minorHAnsi"/>
        </w:rPr>
        <w:t>Informational call on grant opportunity</w:t>
      </w:r>
    </w:p>
    <w:p w14:paraId="746FCBAD" w14:textId="4DD8C2E6" w:rsidR="00314B19" w:rsidRPr="00C63485" w:rsidRDefault="0029196A" w:rsidP="00402939">
      <w:pPr>
        <w:spacing w:after="0" w:line="240" w:lineRule="auto"/>
        <w:rPr>
          <w:rFonts w:cstheme="minorHAnsi"/>
          <w:b/>
        </w:rPr>
      </w:pPr>
      <w:r w:rsidRPr="00074800">
        <w:rPr>
          <w:rFonts w:cstheme="minorHAnsi"/>
          <w:b/>
        </w:rPr>
        <w:t xml:space="preserve">September </w:t>
      </w:r>
      <w:r w:rsidR="00FF6B95">
        <w:rPr>
          <w:rFonts w:cstheme="minorHAnsi"/>
          <w:b/>
        </w:rPr>
        <w:t>26</w:t>
      </w:r>
      <w:r w:rsidRPr="00074800">
        <w:rPr>
          <w:rFonts w:cstheme="minorHAnsi"/>
          <w:b/>
        </w:rPr>
        <w:t xml:space="preserve">, 2022 </w:t>
      </w:r>
      <w:r w:rsidR="00C378A0">
        <w:rPr>
          <w:rFonts w:cstheme="minorHAnsi"/>
          <w:b/>
        </w:rPr>
        <w:t>(12pm EST)</w:t>
      </w:r>
      <w:r w:rsidR="00BE5582" w:rsidRPr="00C63485">
        <w:rPr>
          <w:rFonts w:cstheme="minorHAnsi"/>
          <w:b/>
        </w:rPr>
        <w:tab/>
      </w:r>
      <w:r w:rsidR="004F6AF3" w:rsidRPr="00C63485">
        <w:rPr>
          <w:rFonts w:cstheme="minorHAnsi"/>
          <w:b/>
        </w:rPr>
        <w:t>Applications</w:t>
      </w:r>
      <w:r w:rsidR="00314B19" w:rsidRPr="00C63485">
        <w:rPr>
          <w:rFonts w:cstheme="minorHAnsi"/>
          <w:b/>
        </w:rPr>
        <w:t xml:space="preserve"> due</w:t>
      </w:r>
      <w:r w:rsidR="001F289E">
        <w:rPr>
          <w:rFonts w:cstheme="minorHAnsi"/>
          <w:b/>
        </w:rPr>
        <w:t xml:space="preserve">  </w:t>
      </w:r>
    </w:p>
    <w:p w14:paraId="7FE5A6CD" w14:textId="4EA4ADA9" w:rsidR="00314B19" w:rsidRPr="00C63485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September </w:t>
      </w:r>
      <w:r w:rsidR="00FF6B95">
        <w:rPr>
          <w:rFonts w:cstheme="minorHAnsi"/>
        </w:rPr>
        <w:t>27</w:t>
      </w:r>
      <w:r w:rsidR="00403077" w:rsidRPr="00C63485">
        <w:rPr>
          <w:rFonts w:cstheme="minorHAnsi"/>
        </w:rPr>
        <w:t xml:space="preserve">, </w:t>
      </w:r>
      <w:r w:rsidR="002F2A01">
        <w:rPr>
          <w:rFonts w:cstheme="minorHAnsi"/>
        </w:rPr>
        <w:t>202</w:t>
      </w:r>
      <w:r>
        <w:rPr>
          <w:rFonts w:cstheme="minorHAnsi"/>
        </w:rPr>
        <w:t>2</w:t>
      </w:r>
      <w:r w:rsidR="004F6AF3" w:rsidRPr="00C63485">
        <w:rPr>
          <w:rFonts w:cstheme="minorHAnsi"/>
        </w:rPr>
        <w:tab/>
      </w:r>
      <w:r w:rsidR="00315ACD" w:rsidRPr="00C63485">
        <w:rPr>
          <w:rFonts w:cstheme="minorHAnsi"/>
        </w:rPr>
        <w:tab/>
      </w:r>
      <w:r w:rsidR="002F2A01">
        <w:rPr>
          <w:rFonts w:cstheme="minorHAnsi"/>
        </w:rPr>
        <w:tab/>
      </w:r>
      <w:r w:rsidR="004F6AF3" w:rsidRPr="00C63485">
        <w:rPr>
          <w:rFonts w:cstheme="minorHAnsi"/>
        </w:rPr>
        <w:t>Decisions A</w:t>
      </w:r>
      <w:r w:rsidR="00314B19" w:rsidRPr="00C63485">
        <w:rPr>
          <w:rFonts w:cstheme="minorHAnsi"/>
        </w:rPr>
        <w:t>nnouncement</w:t>
      </w:r>
      <w:r w:rsidR="001F289E">
        <w:rPr>
          <w:rFonts w:cstheme="minorHAnsi"/>
        </w:rPr>
        <w:t xml:space="preserve"> </w:t>
      </w:r>
    </w:p>
    <w:p w14:paraId="283D0986" w14:textId="5211E24F" w:rsidR="00E41742" w:rsidRDefault="0029196A" w:rsidP="00E41742">
      <w:pPr>
        <w:spacing w:after="0" w:line="240" w:lineRule="auto"/>
        <w:rPr>
          <w:rFonts w:cstheme="minorHAnsi"/>
        </w:rPr>
      </w:pPr>
      <w:r>
        <w:rPr>
          <w:rFonts w:cstheme="minorHAnsi"/>
        </w:rPr>
        <w:t>October 25, 2022</w:t>
      </w:r>
      <w:r w:rsidR="00083812">
        <w:rPr>
          <w:rFonts w:cstheme="minorHAnsi"/>
        </w:rPr>
        <w:t xml:space="preserve"> (12</w:t>
      </w:r>
      <w:r w:rsidR="00C378A0">
        <w:rPr>
          <w:rFonts w:cstheme="minorHAnsi"/>
        </w:rPr>
        <w:t>pm</w:t>
      </w:r>
      <w:r w:rsidR="00083812">
        <w:rPr>
          <w:rFonts w:cstheme="minorHAnsi"/>
        </w:rPr>
        <w:t>-1pm EST)</w:t>
      </w:r>
      <w:r w:rsidR="00E41742" w:rsidRPr="00C63485">
        <w:rPr>
          <w:rFonts w:cstheme="minorHAnsi"/>
        </w:rPr>
        <w:tab/>
      </w:r>
      <w:r w:rsidR="002F2A01">
        <w:rPr>
          <w:rFonts w:cstheme="minorHAnsi"/>
        </w:rPr>
        <w:t xml:space="preserve">Kickoff Call.  </w:t>
      </w:r>
      <w:r w:rsidR="00E41742" w:rsidRPr="00C63485">
        <w:rPr>
          <w:rFonts w:cstheme="minorHAnsi"/>
        </w:rPr>
        <w:t>Pre-work sent to participants</w:t>
      </w:r>
    </w:p>
    <w:p w14:paraId="0E419982" w14:textId="698EE6C3" w:rsidR="002F2A01" w:rsidRPr="00C63485" w:rsidRDefault="0029196A" w:rsidP="00E41742">
      <w:pPr>
        <w:spacing w:after="0" w:line="240" w:lineRule="auto"/>
        <w:rPr>
          <w:rFonts w:cstheme="minorHAnsi"/>
        </w:rPr>
      </w:pPr>
      <w:r>
        <w:rPr>
          <w:rFonts w:cstheme="minorHAnsi"/>
        </w:rPr>
        <w:t>Nov</w:t>
      </w:r>
      <w:r w:rsidR="00083812">
        <w:rPr>
          <w:rFonts w:cstheme="minorHAnsi"/>
        </w:rPr>
        <w:t>ember</w:t>
      </w:r>
      <w:r>
        <w:rPr>
          <w:rFonts w:cstheme="minorHAnsi"/>
        </w:rPr>
        <w:t xml:space="preserve"> 2</w:t>
      </w:r>
      <w:r w:rsidR="00083812">
        <w:rPr>
          <w:rFonts w:cstheme="minorHAnsi"/>
        </w:rPr>
        <w:t>02</w:t>
      </w:r>
      <w:r>
        <w:rPr>
          <w:rFonts w:cstheme="minorHAnsi"/>
        </w:rPr>
        <w:t>2</w:t>
      </w:r>
      <w:r w:rsidR="00083812">
        <w:rPr>
          <w:rFonts w:cstheme="minorHAnsi"/>
        </w:rPr>
        <w:t>-</w:t>
      </w:r>
      <w:r>
        <w:rPr>
          <w:rFonts w:cstheme="minorHAnsi"/>
        </w:rPr>
        <w:t>Jan</w:t>
      </w:r>
      <w:r w:rsidR="00083812">
        <w:rPr>
          <w:rFonts w:cstheme="minorHAnsi"/>
        </w:rPr>
        <w:t xml:space="preserve">uary </w:t>
      </w:r>
      <w:r w:rsidR="002F2A01">
        <w:rPr>
          <w:rFonts w:cstheme="minorHAnsi"/>
        </w:rPr>
        <w:t>2</w:t>
      </w:r>
      <w:r w:rsidR="00083812">
        <w:rPr>
          <w:rFonts w:cstheme="minorHAnsi"/>
        </w:rPr>
        <w:t>02</w:t>
      </w:r>
      <w:r>
        <w:rPr>
          <w:rFonts w:cstheme="minorHAnsi"/>
        </w:rPr>
        <w:t>3</w:t>
      </w:r>
      <w:r w:rsidR="002F2A01">
        <w:rPr>
          <w:rFonts w:cstheme="minorHAnsi"/>
        </w:rPr>
        <w:tab/>
      </w:r>
      <w:r w:rsidR="002F2A01">
        <w:rPr>
          <w:rFonts w:cstheme="minorHAnsi"/>
        </w:rPr>
        <w:tab/>
        <w:t>Data Validation Meetings with each practice</w:t>
      </w:r>
    </w:p>
    <w:p w14:paraId="7B729F1E" w14:textId="77777777" w:rsidR="00083812" w:rsidRPr="00C63485" w:rsidRDefault="00083812" w:rsidP="00E41742">
      <w:pPr>
        <w:spacing w:after="0" w:line="240" w:lineRule="auto"/>
        <w:rPr>
          <w:rFonts w:cstheme="minorHAnsi"/>
        </w:rPr>
      </w:pPr>
    </w:p>
    <w:p w14:paraId="06FFF12D" w14:textId="12D39913" w:rsidR="001F289E" w:rsidRDefault="0029196A" w:rsidP="00402939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lastRenderedPageBreak/>
        <w:t xml:space="preserve">February </w:t>
      </w:r>
      <w:r w:rsidR="00074800">
        <w:rPr>
          <w:rFonts w:cstheme="minorHAnsi"/>
          <w:b/>
        </w:rPr>
        <w:t>22</w:t>
      </w:r>
      <w:r>
        <w:rPr>
          <w:rFonts w:cstheme="minorHAnsi"/>
          <w:b/>
        </w:rPr>
        <w:t>, 2023</w:t>
      </w:r>
      <w:r w:rsidR="00F82BB8" w:rsidRPr="00C63485">
        <w:rPr>
          <w:rFonts w:cstheme="minorHAnsi"/>
        </w:rPr>
        <w:tab/>
      </w:r>
      <w:r w:rsidR="00315ACD" w:rsidRPr="00C63485">
        <w:rPr>
          <w:rFonts w:cstheme="minorHAnsi"/>
        </w:rPr>
        <w:tab/>
      </w:r>
      <w:r w:rsidR="0012295E" w:rsidRPr="00C63485">
        <w:rPr>
          <w:rFonts w:cstheme="minorHAnsi"/>
        </w:rPr>
        <w:tab/>
      </w:r>
      <w:r w:rsidR="00DE3992" w:rsidRPr="009819EF">
        <w:rPr>
          <w:rFonts w:cstheme="minorHAnsi"/>
          <w:b/>
        </w:rPr>
        <w:t xml:space="preserve">Learning </w:t>
      </w:r>
      <w:r w:rsidR="00F82BB8" w:rsidRPr="009819EF">
        <w:rPr>
          <w:rFonts w:cstheme="minorHAnsi"/>
          <w:b/>
        </w:rPr>
        <w:t>Session 1</w:t>
      </w:r>
      <w:r w:rsidR="00603040" w:rsidRPr="009819EF">
        <w:rPr>
          <w:rFonts w:cstheme="minorHAnsi"/>
          <w:b/>
        </w:rPr>
        <w:t xml:space="preserve"> </w:t>
      </w:r>
      <w:r>
        <w:rPr>
          <w:rFonts w:cstheme="minorHAnsi"/>
          <w:b/>
        </w:rPr>
        <w:t>(1 Day In person) (location TBD)</w:t>
      </w:r>
    </w:p>
    <w:p w14:paraId="48A327AE" w14:textId="65E4F91D" w:rsidR="00F82BB8" w:rsidRPr="00C63485" w:rsidRDefault="001F289E" w:rsidP="00402939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 xml:space="preserve">                                                                    </w:t>
      </w:r>
    </w:p>
    <w:p w14:paraId="51D42723" w14:textId="78BB4741" w:rsidR="00535BA7" w:rsidRPr="00C63485" w:rsidRDefault="00535BA7" w:rsidP="00402939">
      <w:pPr>
        <w:spacing w:after="0" w:line="240" w:lineRule="auto"/>
        <w:rPr>
          <w:rFonts w:cstheme="minorHAnsi"/>
        </w:rPr>
      </w:pPr>
      <w:r w:rsidRPr="009819EF">
        <w:rPr>
          <w:rFonts w:cstheme="minorHAnsi"/>
          <w:b/>
        </w:rPr>
        <w:t xml:space="preserve">Action Period </w:t>
      </w:r>
      <w:r w:rsidR="007D773E" w:rsidRPr="009819EF">
        <w:rPr>
          <w:rFonts w:cstheme="minorHAnsi"/>
          <w:b/>
        </w:rPr>
        <w:t>1:</w:t>
      </w:r>
      <w:r w:rsidR="006B02A2" w:rsidRPr="00C63485">
        <w:rPr>
          <w:rFonts w:cstheme="minorHAnsi"/>
        </w:rPr>
        <w:t xml:space="preserve"> </w:t>
      </w:r>
      <w:r w:rsidR="003770E9">
        <w:rPr>
          <w:rFonts w:cstheme="minorHAnsi"/>
        </w:rPr>
        <w:t xml:space="preserve">Monthly Webinars </w:t>
      </w:r>
      <w:r w:rsidR="00083812">
        <w:rPr>
          <w:rFonts w:cstheme="minorHAnsi"/>
        </w:rPr>
        <w:t>(1 hour)</w:t>
      </w:r>
    </w:p>
    <w:p w14:paraId="5221AC7F" w14:textId="35B3163F" w:rsidR="00E62FE1" w:rsidRPr="00C63485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March 2023</w:t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</w:r>
      <w:r w:rsidR="003770E9">
        <w:rPr>
          <w:rFonts w:cstheme="minorHAnsi"/>
        </w:rPr>
        <w:tab/>
      </w:r>
      <w:r w:rsidR="00E62FE1" w:rsidRPr="00C63485">
        <w:rPr>
          <w:rFonts w:cstheme="minorHAnsi"/>
        </w:rPr>
        <w:t>Monthly Call on Project</w:t>
      </w:r>
    </w:p>
    <w:p w14:paraId="19C86FA1" w14:textId="614B3EA8" w:rsidR="007D773E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April 2023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7D773E" w:rsidRPr="00C63485">
        <w:rPr>
          <w:rFonts w:cstheme="minorHAnsi"/>
        </w:rPr>
        <w:tab/>
      </w:r>
      <w:r w:rsidR="007D773E" w:rsidRPr="00C63485">
        <w:rPr>
          <w:rFonts w:cstheme="minorHAnsi"/>
        </w:rPr>
        <w:tab/>
        <w:t>Monthly Call on Project</w:t>
      </w:r>
    </w:p>
    <w:p w14:paraId="2748943F" w14:textId="7266EA94" w:rsidR="003770E9" w:rsidRPr="00C63485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May 2023</w:t>
      </w:r>
      <w:r>
        <w:rPr>
          <w:rFonts w:cstheme="minorHAnsi"/>
        </w:rPr>
        <w:tab/>
      </w:r>
      <w:r w:rsidR="003770E9">
        <w:rPr>
          <w:rFonts w:cstheme="minorHAnsi"/>
        </w:rPr>
        <w:tab/>
      </w:r>
      <w:r w:rsidR="003770E9">
        <w:rPr>
          <w:rFonts w:cstheme="minorHAnsi"/>
        </w:rPr>
        <w:tab/>
      </w:r>
      <w:r w:rsidR="003770E9">
        <w:rPr>
          <w:rFonts w:cstheme="minorHAnsi"/>
        </w:rPr>
        <w:tab/>
        <w:t>Monthly Call on Project</w:t>
      </w:r>
    </w:p>
    <w:p w14:paraId="7B68B881" w14:textId="77777777" w:rsidR="00083812" w:rsidRPr="00C63485" w:rsidRDefault="00083812" w:rsidP="00402939">
      <w:pPr>
        <w:spacing w:after="0" w:line="240" w:lineRule="auto"/>
        <w:rPr>
          <w:rFonts w:cstheme="minorHAnsi"/>
        </w:rPr>
      </w:pPr>
    </w:p>
    <w:p w14:paraId="75643D0C" w14:textId="77777777" w:rsidR="00074800" w:rsidRDefault="0029196A" w:rsidP="00074800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June 14, 2023</w:t>
      </w:r>
      <w:r w:rsidR="00074800">
        <w:rPr>
          <w:rFonts w:cstheme="minorHAnsi"/>
          <w:b/>
        </w:rPr>
        <w:t xml:space="preserve">                                                Learning Session 2 </w:t>
      </w:r>
      <w:r w:rsidR="00083812">
        <w:rPr>
          <w:rFonts w:cstheme="minorHAnsi"/>
          <w:b/>
        </w:rPr>
        <w:t xml:space="preserve">(1 Day </w:t>
      </w:r>
      <w:r w:rsidR="00074800">
        <w:rPr>
          <w:rFonts w:cstheme="minorHAnsi"/>
          <w:b/>
        </w:rPr>
        <w:t>Virtual</w:t>
      </w:r>
      <w:r w:rsidR="00083812">
        <w:rPr>
          <w:rFonts w:cstheme="minorHAnsi"/>
          <w:b/>
        </w:rPr>
        <w:t>)</w:t>
      </w:r>
    </w:p>
    <w:p w14:paraId="3CFE93A2" w14:textId="77777777" w:rsidR="00083812" w:rsidRDefault="00083812" w:rsidP="00074800">
      <w:pPr>
        <w:spacing w:after="0" w:line="240" w:lineRule="auto"/>
        <w:rPr>
          <w:rFonts w:cstheme="minorHAnsi"/>
          <w:b/>
        </w:rPr>
      </w:pPr>
    </w:p>
    <w:p w14:paraId="31B58739" w14:textId="079AA10F" w:rsidR="0029196A" w:rsidRDefault="00074800" w:rsidP="00402939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Action Period 2:  </w:t>
      </w:r>
      <w:r w:rsidRPr="00074800">
        <w:rPr>
          <w:rFonts w:cstheme="minorHAnsi"/>
        </w:rPr>
        <w:t>Monthly Webinars</w:t>
      </w:r>
      <w:r w:rsidR="00083812">
        <w:rPr>
          <w:rFonts w:cstheme="minorHAnsi"/>
        </w:rPr>
        <w:t xml:space="preserve"> (1 hour)</w:t>
      </w:r>
      <w:r w:rsidR="0029196A">
        <w:rPr>
          <w:rFonts w:cstheme="minorHAnsi"/>
          <w:b/>
        </w:rPr>
        <w:tab/>
      </w:r>
      <w:r w:rsidR="0029196A">
        <w:rPr>
          <w:rFonts w:cstheme="minorHAnsi"/>
          <w:b/>
        </w:rPr>
        <w:tab/>
      </w:r>
      <w:r w:rsidR="0029196A">
        <w:rPr>
          <w:rFonts w:cstheme="minorHAnsi"/>
          <w:b/>
        </w:rPr>
        <w:tab/>
      </w:r>
      <w:r w:rsidR="0029196A">
        <w:rPr>
          <w:rFonts w:cstheme="minorHAnsi"/>
          <w:b/>
        </w:rPr>
        <w:tab/>
      </w:r>
    </w:p>
    <w:p w14:paraId="3E4D6D25" w14:textId="7D673746" w:rsidR="0029196A" w:rsidRPr="00C63485" w:rsidRDefault="0029196A" w:rsidP="0029196A">
      <w:pPr>
        <w:spacing w:after="0" w:line="240" w:lineRule="auto"/>
        <w:rPr>
          <w:rFonts w:cstheme="minorHAnsi"/>
        </w:rPr>
      </w:pPr>
      <w:r>
        <w:rPr>
          <w:rFonts w:cstheme="minorHAnsi"/>
        </w:rPr>
        <w:t>July 2023</w:t>
      </w:r>
      <w:r w:rsidRPr="00C63485">
        <w:rPr>
          <w:rFonts w:cstheme="minorHAnsi"/>
        </w:rPr>
        <w:tab/>
      </w:r>
      <w:r w:rsidRPr="00C63485">
        <w:rPr>
          <w:rFonts w:cstheme="minorHAnsi"/>
        </w:rPr>
        <w:tab/>
      </w:r>
      <w:r w:rsidRPr="00C63485">
        <w:rPr>
          <w:rFonts w:cstheme="minorHAnsi"/>
        </w:rPr>
        <w:tab/>
      </w:r>
      <w:r>
        <w:rPr>
          <w:rFonts w:cstheme="minorHAnsi"/>
        </w:rPr>
        <w:tab/>
      </w:r>
      <w:r w:rsidRPr="00C63485">
        <w:rPr>
          <w:rFonts w:cstheme="minorHAnsi"/>
        </w:rPr>
        <w:t>Monthly Call on Project</w:t>
      </w:r>
    </w:p>
    <w:p w14:paraId="3B60FD62" w14:textId="1E7FAA33" w:rsidR="0029196A" w:rsidRPr="00C63485" w:rsidRDefault="0029196A" w:rsidP="0029196A">
      <w:pPr>
        <w:spacing w:after="0" w:line="240" w:lineRule="auto"/>
        <w:rPr>
          <w:rFonts w:cstheme="minorHAnsi"/>
        </w:rPr>
      </w:pPr>
      <w:r>
        <w:rPr>
          <w:rFonts w:cstheme="minorHAnsi"/>
        </w:rPr>
        <w:t>August 2023</w:t>
      </w:r>
      <w:r w:rsidRPr="00C63485">
        <w:rPr>
          <w:rFonts w:cstheme="minorHAnsi"/>
        </w:rPr>
        <w:tab/>
      </w:r>
      <w:r w:rsidRPr="00C63485">
        <w:rPr>
          <w:rFonts w:cstheme="minorHAnsi"/>
        </w:rPr>
        <w:tab/>
      </w:r>
      <w:r w:rsidRPr="00C63485">
        <w:rPr>
          <w:rFonts w:cstheme="minorHAnsi"/>
        </w:rPr>
        <w:tab/>
      </w:r>
      <w:r>
        <w:rPr>
          <w:rFonts w:cstheme="minorHAnsi"/>
        </w:rPr>
        <w:tab/>
      </w:r>
      <w:r w:rsidRPr="00C63485">
        <w:rPr>
          <w:rFonts w:cstheme="minorHAnsi"/>
        </w:rPr>
        <w:t>Monthly Call on Project</w:t>
      </w:r>
    </w:p>
    <w:p w14:paraId="7DE921AD" w14:textId="77777777" w:rsidR="00083812" w:rsidRPr="00C63485" w:rsidRDefault="00083812" w:rsidP="0029196A">
      <w:pPr>
        <w:spacing w:after="0" w:line="240" w:lineRule="auto"/>
        <w:rPr>
          <w:rFonts w:cstheme="minorHAnsi"/>
        </w:rPr>
      </w:pPr>
    </w:p>
    <w:p w14:paraId="36361B6C" w14:textId="073F8D4F" w:rsidR="00E07087" w:rsidRPr="00C378A0" w:rsidRDefault="0029196A" w:rsidP="00402939">
      <w:pPr>
        <w:spacing w:after="0" w:line="240" w:lineRule="auto"/>
      </w:pPr>
      <w:r>
        <w:rPr>
          <w:rFonts w:cstheme="minorHAnsi"/>
          <w:b/>
        </w:rPr>
        <w:t>September 26</w:t>
      </w:r>
      <w:r w:rsidR="00CF7D8E" w:rsidRPr="009819EF">
        <w:rPr>
          <w:rFonts w:cstheme="minorHAnsi"/>
          <w:b/>
        </w:rPr>
        <w:t xml:space="preserve">, </w:t>
      </w:r>
      <w:r w:rsidR="00BE5582" w:rsidRPr="009819EF">
        <w:rPr>
          <w:rFonts w:cstheme="minorHAnsi"/>
          <w:b/>
        </w:rPr>
        <w:t>202</w:t>
      </w:r>
      <w:r>
        <w:rPr>
          <w:rFonts w:cstheme="minorHAnsi"/>
          <w:b/>
        </w:rPr>
        <w:t>3</w:t>
      </w:r>
      <w:r w:rsidR="00A43317" w:rsidRPr="00C63485">
        <w:rPr>
          <w:rFonts w:cstheme="minorHAnsi"/>
        </w:rPr>
        <w:tab/>
      </w:r>
      <w:r w:rsidR="00315ACD" w:rsidRPr="00C63485">
        <w:rPr>
          <w:rFonts w:cstheme="minorHAnsi"/>
        </w:rPr>
        <w:tab/>
      </w:r>
      <w:r w:rsidR="0012295E" w:rsidRPr="00C63485">
        <w:rPr>
          <w:rFonts w:cstheme="minorHAnsi"/>
        </w:rPr>
        <w:tab/>
      </w:r>
      <w:r w:rsidR="00DE3992" w:rsidRPr="009819EF">
        <w:rPr>
          <w:rFonts w:cstheme="minorHAnsi"/>
          <w:b/>
        </w:rPr>
        <w:t xml:space="preserve">Learning Session </w:t>
      </w:r>
      <w:r>
        <w:rPr>
          <w:rFonts w:cstheme="minorHAnsi"/>
          <w:b/>
        </w:rPr>
        <w:t>3</w:t>
      </w:r>
      <w:r w:rsidR="00CF7D8E" w:rsidRPr="009819EF">
        <w:rPr>
          <w:rFonts w:cstheme="minorHAnsi"/>
          <w:b/>
        </w:rPr>
        <w:t xml:space="preserve"> (</w:t>
      </w:r>
      <w:r w:rsidR="00DF1393" w:rsidRPr="009819EF">
        <w:rPr>
          <w:rFonts w:cstheme="minorHAnsi"/>
          <w:b/>
        </w:rPr>
        <w:t xml:space="preserve">1 </w:t>
      </w:r>
      <w:r>
        <w:rPr>
          <w:rFonts w:cstheme="minorHAnsi"/>
          <w:b/>
        </w:rPr>
        <w:t>Day in Person) (location TBD)</w:t>
      </w:r>
    </w:p>
    <w:p w14:paraId="574A4C29" w14:textId="77777777" w:rsidR="00083812" w:rsidRPr="00C63485" w:rsidRDefault="00083812" w:rsidP="00402939">
      <w:pPr>
        <w:spacing w:after="0" w:line="240" w:lineRule="auto"/>
        <w:rPr>
          <w:rFonts w:cstheme="minorHAnsi"/>
        </w:rPr>
      </w:pPr>
    </w:p>
    <w:p w14:paraId="77EDF42E" w14:textId="5BD4931B" w:rsidR="00535BA7" w:rsidRPr="009819EF" w:rsidRDefault="00535BA7" w:rsidP="00402939">
      <w:pPr>
        <w:spacing w:after="0" w:line="240" w:lineRule="auto"/>
        <w:rPr>
          <w:rFonts w:cstheme="minorHAnsi"/>
          <w:b/>
        </w:rPr>
      </w:pPr>
      <w:r w:rsidRPr="009819EF">
        <w:rPr>
          <w:rFonts w:cstheme="minorHAnsi"/>
          <w:b/>
        </w:rPr>
        <w:t xml:space="preserve">Action Period </w:t>
      </w:r>
      <w:r w:rsidR="00074800">
        <w:rPr>
          <w:rFonts w:cstheme="minorHAnsi"/>
          <w:b/>
        </w:rPr>
        <w:t>3</w:t>
      </w:r>
      <w:r w:rsidR="007D773E" w:rsidRPr="009819EF">
        <w:rPr>
          <w:rFonts w:cstheme="minorHAnsi"/>
          <w:b/>
        </w:rPr>
        <w:t>:</w:t>
      </w:r>
      <w:r w:rsidR="0029196A">
        <w:rPr>
          <w:rFonts w:cstheme="minorHAnsi"/>
          <w:b/>
        </w:rPr>
        <w:t xml:space="preserve">  </w:t>
      </w:r>
      <w:r w:rsidR="00074800" w:rsidRPr="00074800">
        <w:rPr>
          <w:rFonts w:cstheme="minorHAnsi"/>
        </w:rPr>
        <w:t>Monthly Webinars</w:t>
      </w:r>
      <w:r w:rsidR="00083812">
        <w:rPr>
          <w:rFonts w:cstheme="minorHAnsi"/>
        </w:rPr>
        <w:t xml:space="preserve"> (1 hour)</w:t>
      </w:r>
    </w:p>
    <w:p w14:paraId="2B3E5926" w14:textId="452A976B" w:rsidR="00E62FE1" w:rsidRPr="00C63485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October 2023</w:t>
      </w:r>
      <w:r>
        <w:rPr>
          <w:rFonts w:cstheme="minorHAnsi"/>
        </w:rPr>
        <w:tab/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  <w:t>Monthly Call on Project</w:t>
      </w:r>
    </w:p>
    <w:p w14:paraId="27C41054" w14:textId="1B37E722" w:rsidR="00E62FE1" w:rsidRPr="00C63485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November 2023</w:t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  <w:t>Monthly Call on Project</w:t>
      </w:r>
    </w:p>
    <w:p w14:paraId="7C100799" w14:textId="77777777" w:rsidR="00083812" w:rsidRPr="00C63485" w:rsidRDefault="00083812" w:rsidP="00402939">
      <w:pPr>
        <w:spacing w:after="0" w:line="240" w:lineRule="auto"/>
        <w:rPr>
          <w:rFonts w:cstheme="minorHAnsi"/>
        </w:rPr>
      </w:pPr>
    </w:p>
    <w:p w14:paraId="6B22A529" w14:textId="0C044689" w:rsidR="00350793" w:rsidRPr="00C378A0" w:rsidRDefault="00083812" w:rsidP="00C378A0">
      <w:pPr>
        <w:spacing w:after="0" w:line="240" w:lineRule="auto"/>
      </w:pPr>
      <w:r>
        <w:rPr>
          <w:rFonts w:cstheme="minorHAnsi"/>
          <w:b/>
        </w:rPr>
        <w:t>January 18, 2024</w:t>
      </w:r>
      <w:r w:rsidR="0029196A">
        <w:rPr>
          <w:rFonts w:cstheme="minorHAnsi"/>
        </w:rPr>
        <w:tab/>
      </w:r>
      <w:r w:rsidR="00657D5C" w:rsidRPr="00C63485">
        <w:rPr>
          <w:rFonts w:cstheme="minorHAnsi"/>
        </w:rPr>
        <w:tab/>
      </w:r>
      <w:r w:rsidR="00657D5C" w:rsidRPr="00C63485">
        <w:rPr>
          <w:rFonts w:cstheme="minorHAnsi"/>
        </w:rPr>
        <w:tab/>
      </w:r>
      <w:r w:rsidR="00270133" w:rsidRPr="004D7C26">
        <w:rPr>
          <w:rFonts w:cstheme="minorHAnsi"/>
          <w:b/>
        </w:rPr>
        <w:t>Learning Congress (3</w:t>
      </w:r>
      <w:r w:rsidR="00270133">
        <w:rPr>
          <w:rFonts w:cstheme="minorHAnsi"/>
          <w:b/>
        </w:rPr>
        <w:t xml:space="preserve">-4 </w:t>
      </w:r>
      <w:r w:rsidR="00270133" w:rsidRPr="004D7C26">
        <w:rPr>
          <w:rFonts w:cstheme="minorHAnsi"/>
          <w:b/>
        </w:rPr>
        <w:t>hours</w:t>
      </w:r>
      <w:r w:rsidR="00270133">
        <w:rPr>
          <w:rFonts w:cstheme="minorHAnsi"/>
          <w:b/>
        </w:rPr>
        <w:t xml:space="preserve"> virtual</w:t>
      </w:r>
      <w:r w:rsidR="00270133" w:rsidRPr="004D7C26">
        <w:rPr>
          <w:rFonts w:cstheme="minorHAnsi"/>
          <w:b/>
        </w:rPr>
        <w:t>)</w:t>
      </w:r>
    </w:p>
    <w:p w14:paraId="2B26F4FB" w14:textId="77777777" w:rsidR="008D0FB4" w:rsidRPr="00E3385F" w:rsidRDefault="003052FE" w:rsidP="00F27F61">
      <w:pPr>
        <w:pStyle w:val="Heading3"/>
      </w:pPr>
      <w:r w:rsidRPr="00E3385F">
        <w:t>EXPECTATIONS OF LEARNING COLLABORATIVE MEMBERS</w:t>
      </w:r>
    </w:p>
    <w:p w14:paraId="109107FE" w14:textId="6FBA1889" w:rsidR="008D0FB4" w:rsidRPr="00DB6DEB" w:rsidRDefault="00C51696" w:rsidP="00402939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L</w:t>
      </w:r>
      <w:r w:rsidR="00350793" w:rsidRPr="00DB6DEB">
        <w:rPr>
          <w:rFonts w:cstheme="minorHAnsi"/>
        </w:rPr>
        <w:t>earning collaborative members must agree to participate in the following learning activities</w:t>
      </w:r>
      <w:r w:rsidR="00B06847" w:rsidRPr="00DB6DEB">
        <w:rPr>
          <w:rFonts w:cstheme="minorHAnsi"/>
        </w:rPr>
        <w:t xml:space="preserve"> over the period of </w:t>
      </w:r>
      <w:r w:rsidR="00074800">
        <w:rPr>
          <w:rFonts w:cstheme="minorHAnsi"/>
        </w:rPr>
        <w:t>10/25/2022</w:t>
      </w:r>
      <w:r w:rsidR="00BD39FF" w:rsidRPr="00DB6DEB">
        <w:rPr>
          <w:rFonts w:cstheme="minorHAnsi"/>
        </w:rPr>
        <w:t xml:space="preserve"> </w:t>
      </w:r>
      <w:r w:rsidR="00B06847" w:rsidRPr="00DB6DEB">
        <w:rPr>
          <w:rFonts w:cstheme="minorHAnsi"/>
        </w:rPr>
        <w:t>to</w:t>
      </w:r>
      <w:r w:rsidR="00BD39FF" w:rsidRPr="00DB6DEB">
        <w:rPr>
          <w:rFonts w:cstheme="minorHAnsi"/>
        </w:rPr>
        <w:t xml:space="preserve"> </w:t>
      </w:r>
      <w:r w:rsidR="00074800">
        <w:rPr>
          <w:rFonts w:cstheme="minorHAnsi"/>
        </w:rPr>
        <w:t>1/18/2024.</w:t>
      </w:r>
    </w:p>
    <w:p w14:paraId="26EC67B4" w14:textId="77777777" w:rsidR="008D0FB4" w:rsidRPr="00E3385F" w:rsidRDefault="008D0FB4" w:rsidP="00402939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85"/>
      </w:tblGrid>
      <w:tr w:rsidR="00BC18BF" w:rsidRPr="00E3385F" w14:paraId="68D518DF" w14:textId="77777777" w:rsidTr="00BC18BF">
        <w:tc>
          <w:tcPr>
            <w:tcW w:w="9085" w:type="dxa"/>
          </w:tcPr>
          <w:p w14:paraId="4E59DF37" w14:textId="77777777" w:rsidR="00BC18BF" w:rsidRPr="00E3385F" w:rsidRDefault="00BC18BF" w:rsidP="00402939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E3385F">
              <w:rPr>
                <w:rFonts w:cstheme="minorHAnsi"/>
                <w:b/>
                <w:sz w:val="24"/>
                <w:szCs w:val="24"/>
              </w:rPr>
              <w:t>Learning Activity</w:t>
            </w:r>
          </w:p>
        </w:tc>
      </w:tr>
      <w:tr w:rsidR="00BC18BF" w:rsidRPr="00E3385F" w14:paraId="556EA29B" w14:textId="77777777" w:rsidTr="00BC18BF">
        <w:tc>
          <w:tcPr>
            <w:tcW w:w="9085" w:type="dxa"/>
          </w:tcPr>
          <w:p w14:paraId="637AE499" w14:textId="77777777" w:rsidR="00BC18BF" w:rsidRDefault="00BC18BF" w:rsidP="00DB6DE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re-work: </w:t>
            </w:r>
          </w:p>
          <w:p w14:paraId="7CA0AC6D" w14:textId="77777777" w:rsidR="00BC18BF" w:rsidRDefault="00BC18BF" w:rsidP="00325291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25291">
              <w:rPr>
                <w:rFonts w:cstheme="minorHAnsi"/>
                <w:sz w:val="24"/>
                <w:szCs w:val="24"/>
              </w:rPr>
              <w:t>Establish teams</w:t>
            </w:r>
          </w:p>
          <w:p w14:paraId="3B03D28D" w14:textId="77777777" w:rsidR="00BC18BF" w:rsidRDefault="00BC18BF" w:rsidP="00325291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</w:t>
            </w:r>
            <w:r w:rsidRPr="00325291">
              <w:rPr>
                <w:rFonts w:cstheme="minorHAnsi"/>
                <w:sz w:val="24"/>
                <w:szCs w:val="24"/>
              </w:rPr>
              <w:t>repare baseline data</w:t>
            </w:r>
          </w:p>
          <w:p w14:paraId="1CB135EE" w14:textId="77777777" w:rsidR="00BC18BF" w:rsidRPr="00325291" w:rsidRDefault="00BC18BF" w:rsidP="00325291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</w:t>
            </w:r>
            <w:r w:rsidRPr="00325291">
              <w:rPr>
                <w:rFonts w:cstheme="minorHAnsi"/>
                <w:sz w:val="24"/>
                <w:szCs w:val="24"/>
              </w:rPr>
              <w:t>eview orientation materials</w:t>
            </w:r>
          </w:p>
        </w:tc>
      </w:tr>
      <w:tr w:rsidR="00BC18BF" w:rsidRPr="00E3385F" w14:paraId="58AD2502" w14:textId="77777777" w:rsidTr="00BC18BF">
        <w:tc>
          <w:tcPr>
            <w:tcW w:w="9085" w:type="dxa"/>
          </w:tcPr>
          <w:p w14:paraId="7590CBF3" w14:textId="0F9B85B6" w:rsidR="00BC18BF" w:rsidRDefault="00BC18BF" w:rsidP="00DB6DE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arning Session</w:t>
            </w:r>
            <w:r w:rsidRPr="00E3385F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DE3992">
              <w:rPr>
                <w:rFonts w:cstheme="minorHAnsi"/>
                <w:sz w:val="24"/>
                <w:szCs w:val="24"/>
              </w:rPr>
              <w:t xml:space="preserve">: One </w:t>
            </w:r>
            <w:r>
              <w:rPr>
                <w:rFonts w:cstheme="minorHAnsi"/>
                <w:sz w:val="24"/>
                <w:szCs w:val="24"/>
              </w:rPr>
              <w:t>day in-person meeting</w:t>
            </w:r>
            <w:r w:rsidRPr="00DE3992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EED3039" w14:textId="670B268B" w:rsidR="00BC18BF" w:rsidRPr="003D41CB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ystem of care for diabetes: overview of </w:t>
            </w:r>
            <w:r w:rsidR="00074800">
              <w:rPr>
                <w:rFonts w:cstheme="minorHAnsi"/>
                <w:sz w:val="24"/>
                <w:szCs w:val="24"/>
              </w:rPr>
              <w:t xml:space="preserve">Expanded </w:t>
            </w:r>
            <w:r>
              <w:rPr>
                <w:rFonts w:cstheme="minorHAnsi"/>
                <w:sz w:val="24"/>
                <w:szCs w:val="24"/>
              </w:rPr>
              <w:t>Chronic Care Model</w:t>
            </w:r>
          </w:p>
          <w:p w14:paraId="7C5FD9CA" w14:textId="77777777" w:rsidR="00BC18BF" w:rsidRPr="003D41CB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verview of the gap of the science and practice of diabetes</w:t>
            </w:r>
          </w:p>
          <w:p w14:paraId="0433077B" w14:textId="630BD011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t>O</w:t>
            </w:r>
            <w:r w:rsidRPr="006F0F4F">
              <w:rPr>
                <w:rFonts w:ascii="Calibri" w:hAnsi="Calibri"/>
                <w:noProof/>
                <w:sz w:val="24"/>
                <w:szCs w:val="24"/>
              </w:rPr>
              <w:t>verview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 of the </w:t>
            </w:r>
            <w:r>
              <w:rPr>
                <w:rFonts w:ascii="Calibri" w:hAnsi="Calibri"/>
                <w:sz w:val="24"/>
                <w:szCs w:val="24"/>
              </w:rPr>
              <w:t>M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odel for Improvement </w:t>
            </w:r>
          </w:p>
          <w:p w14:paraId="34B2BF25" w14:textId="679C9DB2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Understanding the 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PDSA cycle and use of the </w:t>
            </w:r>
            <w:r>
              <w:rPr>
                <w:rFonts w:ascii="Calibri" w:hAnsi="Calibri"/>
                <w:sz w:val="24"/>
                <w:szCs w:val="24"/>
              </w:rPr>
              <w:t>M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odel for </w:t>
            </w:r>
            <w:r>
              <w:rPr>
                <w:rFonts w:ascii="Calibri" w:hAnsi="Calibri"/>
                <w:sz w:val="24"/>
                <w:szCs w:val="24"/>
              </w:rPr>
              <w:t>I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mprovement to accelerate the rate of </w:t>
            </w:r>
            <w:r w:rsidRPr="006F0F4F">
              <w:rPr>
                <w:rFonts w:ascii="Calibri" w:hAnsi="Calibri"/>
                <w:noProof/>
                <w:sz w:val="24"/>
                <w:szCs w:val="24"/>
              </w:rPr>
              <w:t>improvement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 for your projects  </w:t>
            </w:r>
          </w:p>
          <w:p w14:paraId="485BB087" w14:textId="77777777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6F0F4F">
              <w:rPr>
                <w:rFonts w:ascii="Calibri" w:hAnsi="Calibri"/>
                <w:sz w:val="24"/>
                <w:szCs w:val="24"/>
              </w:rPr>
              <w:t xml:space="preserve">Share Storyboards  </w:t>
            </w:r>
          </w:p>
          <w:p w14:paraId="00900CD4" w14:textId="77777777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6F0F4F">
              <w:rPr>
                <w:rFonts w:ascii="Calibri" w:hAnsi="Calibri"/>
                <w:sz w:val="24"/>
                <w:szCs w:val="24"/>
              </w:rPr>
              <w:t xml:space="preserve">Review Chronic Care Change Package, charter, </w:t>
            </w:r>
            <w:r w:rsidRPr="006F0F4F">
              <w:rPr>
                <w:rFonts w:ascii="Calibri" w:hAnsi="Calibri"/>
                <w:noProof/>
                <w:sz w:val="24"/>
                <w:szCs w:val="24"/>
              </w:rPr>
              <w:t>and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 measurement strategy  </w:t>
            </w:r>
          </w:p>
          <w:p w14:paraId="3148D611" w14:textId="77777777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6F0F4F">
              <w:rPr>
                <w:rFonts w:ascii="Calibri" w:hAnsi="Calibri"/>
                <w:sz w:val="24"/>
                <w:szCs w:val="24"/>
              </w:rPr>
              <w:t>Review AIM Statement</w:t>
            </w:r>
          </w:p>
          <w:p w14:paraId="524914BB" w14:textId="77777777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reparing for action period 1</w:t>
            </w:r>
          </w:p>
        </w:tc>
      </w:tr>
      <w:tr w:rsidR="00BC18BF" w:rsidRPr="00E3385F" w14:paraId="06DA7B76" w14:textId="77777777" w:rsidTr="00BC18BF">
        <w:tc>
          <w:tcPr>
            <w:tcW w:w="9085" w:type="dxa"/>
          </w:tcPr>
          <w:p w14:paraId="690AB7E0" w14:textId="4FF7C5D0" w:rsidR="00087587" w:rsidRDefault="00087587" w:rsidP="005A1869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plete data validation</w:t>
            </w:r>
          </w:p>
          <w:p w14:paraId="73713498" w14:textId="319CD7AC" w:rsidR="00BC18BF" w:rsidRDefault="00BC18BF" w:rsidP="005A1869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6F0F4F">
              <w:rPr>
                <w:rFonts w:cstheme="minorHAnsi"/>
                <w:sz w:val="24"/>
                <w:szCs w:val="24"/>
              </w:rPr>
              <w:t>Implement action plans</w:t>
            </w:r>
          </w:p>
          <w:p w14:paraId="58FB94DE" w14:textId="77777777" w:rsidR="00BC18BF" w:rsidRDefault="00BC18BF" w:rsidP="005A1869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tart </w:t>
            </w:r>
            <w:r w:rsidRPr="006F0F4F">
              <w:rPr>
                <w:rFonts w:cstheme="minorHAnsi"/>
                <w:sz w:val="24"/>
                <w:szCs w:val="24"/>
              </w:rPr>
              <w:t>PDSAs</w:t>
            </w:r>
          </w:p>
          <w:p w14:paraId="468AE6FC" w14:textId="70431245" w:rsidR="00BC18BF" w:rsidRDefault="00BC18BF" w:rsidP="005A1869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nduct </w:t>
            </w:r>
            <w:r w:rsidR="00D34BD3">
              <w:rPr>
                <w:rFonts w:cstheme="minorHAnsi"/>
                <w:sz w:val="24"/>
                <w:szCs w:val="24"/>
              </w:rPr>
              <w:t>p</w:t>
            </w:r>
            <w:r w:rsidRPr="006F0F4F">
              <w:rPr>
                <w:rFonts w:cstheme="minorHAnsi"/>
                <w:sz w:val="24"/>
                <w:szCs w:val="24"/>
              </w:rPr>
              <w:t xml:space="preserve">eer site </w:t>
            </w:r>
            <w:r w:rsidR="00D34BD3">
              <w:rPr>
                <w:rFonts w:cstheme="minorHAnsi"/>
                <w:sz w:val="24"/>
                <w:szCs w:val="24"/>
              </w:rPr>
              <w:t xml:space="preserve">or virtual </w:t>
            </w:r>
            <w:r w:rsidRPr="006F0F4F">
              <w:rPr>
                <w:rFonts w:cstheme="minorHAnsi"/>
                <w:sz w:val="24"/>
                <w:szCs w:val="24"/>
              </w:rPr>
              <w:t xml:space="preserve">visits </w:t>
            </w:r>
          </w:p>
          <w:p w14:paraId="59CC1F52" w14:textId="77777777" w:rsidR="00BC18BF" w:rsidRPr="006F0F4F" w:rsidRDefault="00BC18BF" w:rsidP="0055319C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tinue m</w:t>
            </w:r>
            <w:r w:rsidRPr="006F0F4F">
              <w:rPr>
                <w:rFonts w:cstheme="minorHAnsi"/>
                <w:sz w:val="24"/>
                <w:szCs w:val="24"/>
              </w:rPr>
              <w:t>onthly conference calls</w:t>
            </w:r>
          </w:p>
        </w:tc>
      </w:tr>
      <w:tr w:rsidR="00BC18BF" w:rsidRPr="00E3385F" w14:paraId="0A293DC3" w14:textId="77777777" w:rsidTr="00BC18BF">
        <w:tc>
          <w:tcPr>
            <w:tcW w:w="9085" w:type="dxa"/>
          </w:tcPr>
          <w:p w14:paraId="6CA9FBE3" w14:textId="600701F2" w:rsidR="00BC18BF" w:rsidRDefault="00BC18BF" w:rsidP="00DB6DEB">
            <w:pPr>
              <w:widowControl w:val="0"/>
              <w:spacing w:before="100" w:after="0" w:line="240" w:lineRule="auto"/>
              <w:contextualSpacing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lastRenderedPageBreak/>
              <w:t>Learning Session</w:t>
            </w:r>
            <w:r w:rsidRPr="00DE3992">
              <w:rPr>
                <w:rFonts w:ascii="Calibri" w:hAnsi="Calibri"/>
                <w:sz w:val="24"/>
                <w:szCs w:val="24"/>
              </w:rPr>
              <w:t xml:space="preserve"> 2</w:t>
            </w:r>
            <w:r>
              <w:rPr>
                <w:rFonts w:ascii="Calibri" w:hAnsi="Calibri"/>
                <w:sz w:val="24"/>
                <w:szCs w:val="24"/>
              </w:rPr>
              <w:t xml:space="preserve">: </w:t>
            </w:r>
            <w:r w:rsidRPr="00DE3992">
              <w:rPr>
                <w:rFonts w:cstheme="minorHAnsi"/>
                <w:sz w:val="24"/>
                <w:szCs w:val="24"/>
              </w:rPr>
              <w:t xml:space="preserve">One </w:t>
            </w:r>
            <w:r>
              <w:rPr>
                <w:rFonts w:cstheme="minorHAnsi"/>
                <w:sz w:val="24"/>
                <w:szCs w:val="24"/>
              </w:rPr>
              <w:t>day virtual session</w:t>
            </w:r>
          </w:p>
          <w:p w14:paraId="50311D1D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DB6DEB">
              <w:rPr>
                <w:rFonts w:ascii="Calibri" w:hAnsi="Calibri"/>
                <w:sz w:val="24"/>
                <w:szCs w:val="24"/>
              </w:rPr>
              <w:t xml:space="preserve">Hearing from teams in action </w:t>
            </w:r>
          </w:p>
          <w:p w14:paraId="0736BFE0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M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aking meaning of the data </w:t>
            </w:r>
          </w:p>
          <w:p w14:paraId="5A6B9BC9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L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earning from each other </w:t>
            </w:r>
          </w:p>
          <w:p w14:paraId="6D445CB0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elf-assessment </w:t>
            </w:r>
          </w:p>
          <w:p w14:paraId="72A4B0A3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A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ccelerating improvement </w:t>
            </w:r>
          </w:p>
          <w:p w14:paraId="33196237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E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ngaging peers </w:t>
            </w:r>
          </w:p>
          <w:p w14:paraId="6FD99B57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reparing for action period 2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  </w:t>
            </w:r>
          </w:p>
        </w:tc>
      </w:tr>
      <w:tr w:rsidR="00BC18BF" w:rsidRPr="00E3385F" w14:paraId="60B7D2A9" w14:textId="77777777" w:rsidTr="00BC18BF">
        <w:tc>
          <w:tcPr>
            <w:tcW w:w="9085" w:type="dxa"/>
          </w:tcPr>
          <w:p w14:paraId="2307879D" w14:textId="77777777" w:rsidR="00BC18BF" w:rsidRDefault="00BC18BF" w:rsidP="005A1869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6DEB">
              <w:rPr>
                <w:rFonts w:cstheme="minorHAnsi"/>
                <w:sz w:val="24"/>
                <w:szCs w:val="24"/>
              </w:rPr>
              <w:t>Implementation of action plans</w:t>
            </w:r>
          </w:p>
          <w:p w14:paraId="72EA6A5F" w14:textId="77777777" w:rsidR="00BC18BF" w:rsidRDefault="00BC18BF" w:rsidP="005A1869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ntinue </w:t>
            </w:r>
            <w:r w:rsidRPr="00DB6DEB">
              <w:rPr>
                <w:rFonts w:cstheme="minorHAnsi"/>
                <w:sz w:val="24"/>
                <w:szCs w:val="24"/>
              </w:rPr>
              <w:t>PDSAs</w:t>
            </w:r>
          </w:p>
          <w:p w14:paraId="25FFC4A3" w14:textId="07E278E3" w:rsidR="00BC18BF" w:rsidRDefault="00BC18BF" w:rsidP="005A1869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nduct </w:t>
            </w:r>
            <w:r w:rsidRPr="00DB6DEB">
              <w:rPr>
                <w:rFonts w:cstheme="minorHAnsi"/>
                <w:sz w:val="24"/>
                <w:szCs w:val="24"/>
              </w:rPr>
              <w:t>peer site</w:t>
            </w:r>
            <w:r w:rsidR="00D34BD3">
              <w:rPr>
                <w:rFonts w:cstheme="minorHAnsi"/>
                <w:sz w:val="24"/>
                <w:szCs w:val="24"/>
              </w:rPr>
              <w:t xml:space="preserve"> or virtual </w:t>
            </w:r>
            <w:r w:rsidRPr="00DB6DEB">
              <w:rPr>
                <w:rFonts w:cstheme="minorHAnsi"/>
                <w:sz w:val="24"/>
                <w:szCs w:val="24"/>
              </w:rPr>
              <w:t>visits</w:t>
            </w:r>
          </w:p>
          <w:p w14:paraId="60275A15" w14:textId="77777777" w:rsidR="00BC18BF" w:rsidRPr="00DB6DEB" w:rsidRDefault="00BC18BF" w:rsidP="0055319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tinue m</w:t>
            </w:r>
            <w:r w:rsidRPr="00DB6DEB">
              <w:rPr>
                <w:rFonts w:cstheme="minorHAnsi"/>
                <w:sz w:val="24"/>
                <w:szCs w:val="24"/>
              </w:rPr>
              <w:t>onthly conference calls</w:t>
            </w:r>
          </w:p>
        </w:tc>
      </w:tr>
      <w:tr w:rsidR="00BC18BF" w:rsidRPr="00E3385F" w14:paraId="63277410" w14:textId="77777777" w:rsidTr="00BC18BF">
        <w:tc>
          <w:tcPr>
            <w:tcW w:w="9085" w:type="dxa"/>
          </w:tcPr>
          <w:p w14:paraId="57603CC5" w14:textId="7A06B22E" w:rsidR="00BC18BF" w:rsidRPr="00DB6DEB" w:rsidRDefault="00BC18BF" w:rsidP="00C378A0">
            <w:pPr>
              <w:widowControl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Learning Session</w:t>
            </w:r>
            <w:r w:rsidRPr="00C82A46">
              <w:rPr>
                <w:rFonts w:ascii="Calibri" w:hAnsi="Calibri"/>
                <w:sz w:val="24"/>
                <w:szCs w:val="24"/>
              </w:rPr>
              <w:t xml:space="preserve"> </w:t>
            </w:r>
            <w:r>
              <w:rPr>
                <w:rFonts w:ascii="Calibri" w:hAnsi="Calibri"/>
                <w:sz w:val="24"/>
                <w:szCs w:val="24"/>
              </w:rPr>
              <w:t xml:space="preserve">3:  </w:t>
            </w:r>
            <w:r w:rsidRPr="00DE3992">
              <w:rPr>
                <w:rFonts w:cstheme="minorHAnsi"/>
                <w:sz w:val="24"/>
                <w:szCs w:val="24"/>
              </w:rPr>
              <w:t xml:space="preserve">One </w:t>
            </w:r>
            <w:r>
              <w:rPr>
                <w:rFonts w:cstheme="minorHAnsi"/>
                <w:sz w:val="24"/>
                <w:szCs w:val="24"/>
              </w:rPr>
              <w:t>day in-person meeting</w:t>
            </w:r>
            <w:r w:rsidRPr="00DE3992">
              <w:rPr>
                <w:rFonts w:cstheme="minorHAnsi"/>
                <w:sz w:val="24"/>
                <w:szCs w:val="24"/>
              </w:rPr>
              <w:t xml:space="preserve"> </w:t>
            </w:r>
            <w:r w:rsidRPr="00DB6DEB">
              <w:rPr>
                <w:rFonts w:ascii="Calibri" w:hAnsi="Calibri"/>
                <w:sz w:val="24"/>
                <w:szCs w:val="24"/>
              </w:rPr>
              <w:t>S</w:t>
            </w:r>
            <w:r>
              <w:rPr>
                <w:rFonts w:ascii="Calibri" w:hAnsi="Calibri"/>
                <w:sz w:val="24"/>
                <w:szCs w:val="24"/>
              </w:rPr>
              <w:t>hare progress</w:t>
            </w:r>
          </w:p>
          <w:p w14:paraId="22082A35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</w:t>
            </w:r>
            <w:r w:rsidRPr="00DB6DEB">
              <w:rPr>
                <w:rFonts w:ascii="Calibri" w:hAnsi="Calibri"/>
                <w:sz w:val="24"/>
                <w:szCs w:val="24"/>
              </w:rPr>
              <w:t>e</w:t>
            </w:r>
            <w:r>
              <w:rPr>
                <w:rFonts w:ascii="Calibri" w:hAnsi="Calibri"/>
                <w:sz w:val="24"/>
                <w:szCs w:val="24"/>
              </w:rPr>
              <w:t>rspectives from the road ahead</w:t>
            </w:r>
          </w:p>
          <w:p w14:paraId="2E480886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Vision commitment</w:t>
            </w:r>
          </w:p>
          <w:p w14:paraId="1C7BCB48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Achieving and sustaining gains</w:t>
            </w:r>
          </w:p>
          <w:p w14:paraId="54325163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Using data to guide action</w:t>
            </w:r>
          </w:p>
          <w:p w14:paraId="296920B4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elf-assessment</w:t>
            </w:r>
          </w:p>
          <w:p w14:paraId="411855C8" w14:textId="77777777" w:rsidR="00BC18BF" w:rsidRPr="00DB6DEB" w:rsidRDefault="00BC18BF" w:rsidP="00864C31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DB6DEB">
              <w:rPr>
                <w:rFonts w:ascii="Calibri" w:hAnsi="Calibri"/>
                <w:sz w:val="24"/>
                <w:szCs w:val="24"/>
              </w:rPr>
              <w:t>Readiness</w:t>
            </w:r>
            <w:r>
              <w:rPr>
                <w:rFonts w:ascii="Calibri" w:hAnsi="Calibri"/>
                <w:sz w:val="24"/>
                <w:szCs w:val="24"/>
              </w:rPr>
              <w:t xml:space="preserve"> to spread</w:t>
            </w:r>
          </w:p>
          <w:p w14:paraId="5D9FC2EE" w14:textId="77777777" w:rsidR="00BC18BF" w:rsidRPr="00DB6DEB" w:rsidRDefault="00BC18BF" w:rsidP="00864C31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DB6DEB">
              <w:rPr>
                <w:rFonts w:ascii="Calibri" w:hAnsi="Calibri"/>
                <w:sz w:val="24"/>
                <w:szCs w:val="24"/>
              </w:rPr>
              <w:t xml:space="preserve">Team recognition and </w:t>
            </w:r>
          </w:p>
          <w:p w14:paraId="5506062B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L</w:t>
            </w:r>
            <w:r w:rsidRPr="00DB6DEB">
              <w:rPr>
                <w:rFonts w:ascii="Calibri" w:hAnsi="Calibri"/>
                <w:sz w:val="24"/>
                <w:szCs w:val="24"/>
              </w:rPr>
              <w:t xml:space="preserve">eaving in </w:t>
            </w:r>
            <w:r w:rsidRPr="00DB6DEB">
              <w:rPr>
                <w:rFonts w:ascii="Calibri" w:hAnsi="Calibri"/>
                <w:noProof/>
                <w:sz w:val="24"/>
                <w:szCs w:val="24"/>
              </w:rPr>
              <w:t>action</w:t>
            </w:r>
            <w:r w:rsidRPr="00DB6DEB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  <w:tr w:rsidR="00BC18BF" w:rsidRPr="00E3385F" w14:paraId="75C87195" w14:textId="77777777" w:rsidTr="00BC18BF">
        <w:tc>
          <w:tcPr>
            <w:tcW w:w="9085" w:type="dxa"/>
          </w:tcPr>
          <w:p w14:paraId="34115E48" w14:textId="1CF4BD75" w:rsidR="00BC18BF" w:rsidRDefault="00BC18BF" w:rsidP="00DB6DEB">
            <w:pPr>
              <w:widowControl w:val="0"/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Learning Congress:  3-</w:t>
            </w:r>
            <w:r w:rsidR="00074800">
              <w:rPr>
                <w:rFonts w:ascii="Calibri" w:hAnsi="Calibri"/>
                <w:sz w:val="24"/>
                <w:szCs w:val="24"/>
              </w:rPr>
              <w:t xml:space="preserve">4 </w:t>
            </w:r>
            <w:r>
              <w:rPr>
                <w:rFonts w:ascii="Calibri" w:hAnsi="Calibri"/>
                <w:sz w:val="24"/>
                <w:szCs w:val="24"/>
              </w:rPr>
              <w:t>hour</w:t>
            </w:r>
            <w:r w:rsidR="00074800">
              <w:rPr>
                <w:rFonts w:ascii="Calibri" w:hAnsi="Calibri"/>
                <w:sz w:val="24"/>
                <w:szCs w:val="24"/>
              </w:rPr>
              <w:t>s</w:t>
            </w:r>
            <w:r>
              <w:rPr>
                <w:rFonts w:ascii="Calibri" w:hAnsi="Calibri"/>
                <w:sz w:val="24"/>
                <w:szCs w:val="24"/>
              </w:rPr>
              <w:t xml:space="preserve"> meeting virtual </w:t>
            </w:r>
          </w:p>
          <w:p w14:paraId="0A171E65" w14:textId="77777777" w:rsidR="00BC18BF" w:rsidRDefault="00BC18BF" w:rsidP="00BC18BF">
            <w:pPr>
              <w:pStyle w:val="ListParagraph"/>
              <w:widowControl w:val="0"/>
              <w:numPr>
                <w:ilvl w:val="0"/>
                <w:numId w:val="43"/>
              </w:num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hare progress</w:t>
            </w:r>
          </w:p>
          <w:p w14:paraId="44D9E239" w14:textId="437A5E7C" w:rsidR="00BC18BF" w:rsidRPr="00BC18BF" w:rsidRDefault="00BC18BF" w:rsidP="00BC18BF">
            <w:pPr>
              <w:pStyle w:val="ListParagraph"/>
              <w:widowControl w:val="0"/>
              <w:numPr>
                <w:ilvl w:val="0"/>
                <w:numId w:val="43"/>
              </w:num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lans for sustainability and spread</w:t>
            </w:r>
          </w:p>
        </w:tc>
      </w:tr>
    </w:tbl>
    <w:p w14:paraId="7B9C7ED9" w14:textId="77777777" w:rsidR="008D0FB4" w:rsidRPr="00E3385F" w:rsidRDefault="008D0FB4" w:rsidP="00402939">
      <w:pPr>
        <w:spacing w:after="0" w:line="240" w:lineRule="auto"/>
        <w:rPr>
          <w:rFonts w:cstheme="minorHAnsi"/>
          <w:sz w:val="24"/>
          <w:szCs w:val="24"/>
        </w:rPr>
      </w:pPr>
    </w:p>
    <w:p w14:paraId="3DBB4065" w14:textId="7A70B512" w:rsidR="00FD13C9" w:rsidRPr="00DB6DEB" w:rsidRDefault="007C2BB5" w:rsidP="00402939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Each </w:t>
      </w:r>
      <w:r w:rsidR="00B06847" w:rsidRPr="00DB6DEB">
        <w:rPr>
          <w:rFonts w:cstheme="minorHAnsi"/>
        </w:rPr>
        <w:t>learning collaborative member</w:t>
      </w:r>
      <w:r w:rsidR="00942808" w:rsidRPr="00DB6DEB">
        <w:rPr>
          <w:rFonts w:cstheme="minorHAnsi"/>
        </w:rPr>
        <w:t xml:space="preserve"> </w:t>
      </w:r>
      <w:r w:rsidRPr="00DB6DEB">
        <w:rPr>
          <w:rFonts w:cstheme="minorHAnsi"/>
        </w:rPr>
        <w:t xml:space="preserve">agrees to establish a </w:t>
      </w:r>
      <w:r w:rsidR="00FD13C9" w:rsidRPr="00DB6DEB">
        <w:rPr>
          <w:rFonts w:cstheme="minorHAnsi"/>
        </w:rPr>
        <w:t xml:space="preserve">team </w:t>
      </w:r>
      <w:r w:rsidR="00DC0B81" w:rsidRPr="00DB6DEB">
        <w:rPr>
          <w:rFonts w:cstheme="minorHAnsi"/>
        </w:rPr>
        <w:t>consisting of</w:t>
      </w:r>
      <w:r w:rsidR="00F81541" w:rsidRPr="00DB6DEB">
        <w:rPr>
          <w:rFonts w:cstheme="minorHAnsi"/>
        </w:rPr>
        <w:t xml:space="preserve"> approximately</w:t>
      </w:r>
      <w:r w:rsidR="00DC0B81" w:rsidRPr="00DB6DEB">
        <w:rPr>
          <w:rFonts w:cstheme="minorHAnsi"/>
        </w:rPr>
        <w:t xml:space="preserve"> three</w:t>
      </w:r>
      <w:r w:rsidRPr="00DB6DEB">
        <w:rPr>
          <w:rFonts w:cstheme="minorHAnsi"/>
        </w:rPr>
        <w:t xml:space="preserve"> members</w:t>
      </w:r>
      <w:r w:rsidR="00F81541" w:rsidRPr="00DB6DEB">
        <w:rPr>
          <w:rFonts w:cstheme="minorHAnsi"/>
        </w:rPr>
        <w:t>, depending on the size of the organization</w:t>
      </w:r>
      <w:r w:rsidRPr="00DB6DEB">
        <w:rPr>
          <w:rFonts w:cstheme="minorHAnsi"/>
        </w:rPr>
        <w:t xml:space="preserve">. </w:t>
      </w:r>
      <w:r w:rsidR="00074800">
        <w:rPr>
          <w:rFonts w:cstheme="minorHAnsi"/>
        </w:rPr>
        <w:t xml:space="preserve">Minimum of 2 staff required to participate in each Learning session.  </w:t>
      </w:r>
      <w:r w:rsidR="00FD13C9" w:rsidRPr="00DB6DEB">
        <w:rPr>
          <w:rFonts w:cstheme="minorHAnsi"/>
        </w:rPr>
        <w:t xml:space="preserve">Larger organizations may have other team members. </w:t>
      </w:r>
      <w:r w:rsidR="00C031F7" w:rsidRPr="00DB6DEB">
        <w:rPr>
          <w:rFonts w:cstheme="minorHAnsi"/>
        </w:rPr>
        <w:t>T</w:t>
      </w:r>
      <w:r w:rsidR="001E1435" w:rsidRPr="00DB6DEB">
        <w:rPr>
          <w:rFonts w:cstheme="minorHAnsi"/>
        </w:rPr>
        <w:t xml:space="preserve">eam </w:t>
      </w:r>
      <w:r w:rsidRPr="00DB6DEB">
        <w:rPr>
          <w:rFonts w:cstheme="minorHAnsi"/>
        </w:rPr>
        <w:t xml:space="preserve">members </w:t>
      </w:r>
      <w:r w:rsidR="00F81541" w:rsidRPr="00DB6DEB">
        <w:rPr>
          <w:rFonts w:cstheme="minorHAnsi"/>
        </w:rPr>
        <w:t>should</w:t>
      </w:r>
      <w:r w:rsidRPr="00DB6DEB">
        <w:rPr>
          <w:rFonts w:cstheme="minorHAnsi"/>
        </w:rPr>
        <w:t xml:space="preserve"> include:</w:t>
      </w:r>
    </w:p>
    <w:p w14:paraId="53A23C61" w14:textId="77777777" w:rsidR="00FD13C9" w:rsidRPr="00DB6DEB" w:rsidRDefault="00FD13C9" w:rsidP="00402939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An executive director</w:t>
      </w:r>
      <w:r w:rsidR="00DC0B81" w:rsidRPr="00DB6DEB">
        <w:rPr>
          <w:rFonts w:cstheme="minorHAnsi"/>
        </w:rPr>
        <w:t>;</w:t>
      </w:r>
      <w:r w:rsidRPr="00DB6DEB">
        <w:rPr>
          <w:rFonts w:cstheme="minorHAnsi"/>
        </w:rPr>
        <w:t xml:space="preserve"> </w:t>
      </w:r>
    </w:p>
    <w:p w14:paraId="11F33F57" w14:textId="77777777" w:rsidR="00FD13C9" w:rsidRPr="00DB6DEB" w:rsidRDefault="007C2BB5" w:rsidP="00402939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A </w:t>
      </w:r>
      <w:r w:rsidR="00FD13C9" w:rsidRPr="00DB6DEB">
        <w:rPr>
          <w:rFonts w:cstheme="minorHAnsi"/>
        </w:rPr>
        <w:t>program director</w:t>
      </w:r>
      <w:r w:rsidR="00DC0B81" w:rsidRPr="00DB6DEB">
        <w:rPr>
          <w:rFonts w:cstheme="minorHAnsi"/>
        </w:rPr>
        <w:t>; and</w:t>
      </w:r>
    </w:p>
    <w:p w14:paraId="3BD1A7E0" w14:textId="77777777" w:rsidR="007C2BB5" w:rsidRPr="00DB6DEB" w:rsidRDefault="00DC0B81" w:rsidP="00402939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A f</w:t>
      </w:r>
      <w:r w:rsidR="00FD13C9" w:rsidRPr="00DB6DEB">
        <w:rPr>
          <w:rFonts w:cstheme="minorHAnsi"/>
        </w:rPr>
        <w:t>rontline staff</w:t>
      </w:r>
      <w:r w:rsidRPr="00DB6DEB">
        <w:rPr>
          <w:rFonts w:cstheme="minorHAnsi"/>
        </w:rPr>
        <w:t xml:space="preserve"> member.</w:t>
      </w:r>
    </w:p>
    <w:p w14:paraId="752209D9" w14:textId="77777777" w:rsidR="007C2BB5" w:rsidRPr="00DB6DEB" w:rsidRDefault="007C2BB5" w:rsidP="00402939">
      <w:pPr>
        <w:spacing w:after="0" w:line="240" w:lineRule="auto"/>
        <w:rPr>
          <w:rFonts w:cstheme="minorHAnsi"/>
        </w:rPr>
      </w:pPr>
    </w:p>
    <w:p w14:paraId="35E0C2FE" w14:textId="77777777" w:rsidR="008D0FB4" w:rsidRPr="00DB6DEB" w:rsidRDefault="00EA3657" w:rsidP="00F27F61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Each </w:t>
      </w:r>
      <w:r w:rsidR="00DC0B81" w:rsidRPr="00DB6DEB">
        <w:rPr>
          <w:rFonts w:cstheme="minorHAnsi"/>
        </w:rPr>
        <w:t>learning collaborative member</w:t>
      </w:r>
      <w:r w:rsidRPr="00DB6DEB">
        <w:rPr>
          <w:rFonts w:cstheme="minorHAnsi"/>
        </w:rPr>
        <w:t xml:space="preserve"> is expected to actively participate in learning collaborative meetings, </w:t>
      </w:r>
      <w:r w:rsidR="00C82A46" w:rsidRPr="00DB6DEB">
        <w:rPr>
          <w:rFonts w:cstheme="minorHAnsi"/>
        </w:rPr>
        <w:t>site visits</w:t>
      </w:r>
      <w:r w:rsidRPr="00DB6DEB">
        <w:rPr>
          <w:rFonts w:cstheme="minorHAnsi"/>
        </w:rPr>
        <w:t>, and</w:t>
      </w:r>
      <w:r w:rsidR="00C82A46" w:rsidRPr="00DB6DEB">
        <w:rPr>
          <w:rFonts w:cstheme="minorHAnsi"/>
        </w:rPr>
        <w:t xml:space="preserve"> monthly phone conferences</w:t>
      </w:r>
      <w:r w:rsidRPr="00DB6DEB">
        <w:rPr>
          <w:rFonts w:cstheme="minorHAnsi"/>
        </w:rPr>
        <w:t>.</w:t>
      </w:r>
    </w:p>
    <w:p w14:paraId="0AA5592D" w14:textId="77777777" w:rsidR="00037FF9" w:rsidRPr="003052FE" w:rsidRDefault="003052FE" w:rsidP="00F27F61">
      <w:pPr>
        <w:pStyle w:val="Heading3"/>
      </w:pPr>
      <w:r w:rsidRPr="003052FE">
        <w:t>TEAM MEMBER COMMITMENTS</w:t>
      </w:r>
    </w:p>
    <w:p w14:paraId="045AD118" w14:textId="77777777" w:rsidR="00037FF9" w:rsidRPr="00DB6DEB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Attend all sessions;</w:t>
      </w:r>
    </w:p>
    <w:p w14:paraId="2B142C9C" w14:textId="77777777" w:rsidR="00037FF9" w:rsidRPr="00DB6DEB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Complete pre-w</w:t>
      </w:r>
      <w:r w:rsidR="002328CE" w:rsidRPr="00DB6DEB">
        <w:rPr>
          <w:rFonts w:cstheme="minorHAnsi"/>
        </w:rPr>
        <w:t xml:space="preserve">ork and prepare clear goals </w:t>
      </w:r>
      <w:r w:rsidRPr="00DB6DEB">
        <w:rPr>
          <w:rFonts w:cstheme="minorHAnsi"/>
        </w:rPr>
        <w:t xml:space="preserve">before </w:t>
      </w:r>
      <w:r w:rsidR="002328CE" w:rsidRPr="00DB6DEB">
        <w:rPr>
          <w:rFonts w:cstheme="minorHAnsi"/>
        </w:rPr>
        <w:t>Learning Collaborative S</w:t>
      </w:r>
      <w:r w:rsidRPr="00DB6DEB">
        <w:rPr>
          <w:rFonts w:cstheme="minorHAnsi"/>
        </w:rPr>
        <w:t>ession</w:t>
      </w:r>
      <w:r w:rsidR="002328CE" w:rsidRPr="00DB6DEB">
        <w:rPr>
          <w:rFonts w:cstheme="minorHAnsi"/>
        </w:rPr>
        <w:t xml:space="preserve"> 1</w:t>
      </w:r>
      <w:r w:rsidRPr="00DB6DEB">
        <w:rPr>
          <w:rFonts w:cstheme="minorHAnsi"/>
        </w:rPr>
        <w:t>;</w:t>
      </w:r>
    </w:p>
    <w:p w14:paraId="40001A90" w14:textId="77777777" w:rsidR="00037FF9" w:rsidRPr="00DB6DEB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Meet between two and four times a month with your team to share successes, identify challenges</w:t>
      </w:r>
      <w:r w:rsidR="005B3555" w:rsidRPr="00DB6DEB">
        <w:rPr>
          <w:rFonts w:cstheme="minorHAnsi"/>
        </w:rPr>
        <w:t>,</w:t>
      </w:r>
      <w:r w:rsidRPr="00DB6DEB">
        <w:rPr>
          <w:rFonts w:cstheme="minorHAnsi"/>
        </w:rPr>
        <w:t xml:space="preserve"> and discuss next steps for practice and system improvements;</w:t>
      </w:r>
    </w:p>
    <w:p w14:paraId="5F07E180" w14:textId="77777777" w:rsidR="00037FF9" w:rsidRPr="00DB6DEB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Communicate with other </w:t>
      </w:r>
      <w:r w:rsidRPr="00DB6DEB">
        <w:rPr>
          <w:rFonts w:cstheme="minorHAnsi"/>
          <w:noProof/>
        </w:rPr>
        <w:t>teams</w:t>
      </w:r>
      <w:r w:rsidRPr="00DB6DEB">
        <w:rPr>
          <w:rFonts w:cstheme="minorHAnsi"/>
        </w:rPr>
        <w:t xml:space="preserve"> and the Learning Collaborative</w:t>
      </w:r>
      <w:r w:rsidR="002328CE" w:rsidRPr="00DB6DEB">
        <w:rPr>
          <w:rFonts w:cstheme="minorHAnsi"/>
        </w:rPr>
        <w:t xml:space="preserve"> facilitator</w:t>
      </w:r>
      <w:r w:rsidR="003A4F4B">
        <w:rPr>
          <w:rFonts w:cstheme="minorHAnsi"/>
        </w:rPr>
        <w:t>s</w:t>
      </w:r>
      <w:r w:rsidRPr="00DB6DEB">
        <w:rPr>
          <w:rFonts w:cstheme="minorHAnsi"/>
        </w:rPr>
        <w:t>;</w:t>
      </w:r>
    </w:p>
    <w:p w14:paraId="4C62C783" w14:textId="3F9C46C0" w:rsidR="00037FF9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Participate in conference calls once per month</w:t>
      </w:r>
      <w:r w:rsidR="00D34BD3">
        <w:rPr>
          <w:rFonts w:cstheme="minorHAnsi"/>
        </w:rPr>
        <w:t xml:space="preserve"> with the group</w:t>
      </w:r>
      <w:r w:rsidRPr="00DB6DEB">
        <w:rPr>
          <w:rFonts w:cstheme="minorHAnsi"/>
        </w:rPr>
        <w:t>;</w:t>
      </w:r>
    </w:p>
    <w:p w14:paraId="69530E1D" w14:textId="0C6C1675" w:rsidR="00D34BD3" w:rsidRPr="00DB6DEB" w:rsidRDefault="00D34BD3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articipate in a monthly technical support call with your KY REC advisor;</w:t>
      </w:r>
    </w:p>
    <w:p w14:paraId="048CC888" w14:textId="77777777" w:rsidR="006B43D5" w:rsidRPr="00DB6DEB" w:rsidRDefault="006B43D5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Participate in </w:t>
      </w:r>
      <w:r w:rsidR="006F0F4F" w:rsidRPr="00DB6DEB">
        <w:rPr>
          <w:rFonts w:cstheme="minorHAnsi"/>
          <w:noProof/>
        </w:rPr>
        <w:t xml:space="preserve">a </w:t>
      </w:r>
      <w:r w:rsidRPr="00DB6DEB">
        <w:rPr>
          <w:rFonts w:cstheme="minorHAnsi"/>
          <w:noProof/>
        </w:rPr>
        <w:t>small</w:t>
      </w:r>
      <w:r w:rsidRPr="00DB6DEB">
        <w:rPr>
          <w:rFonts w:cstheme="minorHAnsi"/>
        </w:rPr>
        <w:t xml:space="preserve"> test of change (PDSA)</w:t>
      </w:r>
    </w:p>
    <w:p w14:paraId="27F5B803" w14:textId="77777777" w:rsidR="00037FF9" w:rsidRPr="00DB6DEB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lastRenderedPageBreak/>
        <w:t>Use data collected for progress reports to measure progress; and</w:t>
      </w:r>
    </w:p>
    <w:p w14:paraId="18A1242F" w14:textId="77777777" w:rsidR="00037FF9" w:rsidRPr="00DB6DEB" w:rsidRDefault="00037FF9" w:rsidP="0040293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Share results on a regular basis with the Collaborative.</w:t>
      </w:r>
    </w:p>
    <w:p w14:paraId="78F5D16C" w14:textId="77777777" w:rsidR="00CB7001" w:rsidRPr="00E3385F" w:rsidRDefault="003052FE" w:rsidP="00F27F61">
      <w:pPr>
        <w:pStyle w:val="Heading3"/>
      </w:pPr>
      <w:r w:rsidRPr="00E3385F">
        <w:t xml:space="preserve">RESOURCES AND </w:t>
      </w:r>
      <w:r w:rsidRPr="006F0F4F">
        <w:rPr>
          <w:noProof/>
        </w:rPr>
        <w:t>SUPPORT</w:t>
      </w:r>
      <w:r w:rsidRPr="00E3385F">
        <w:t xml:space="preserve"> PROVIDED BY LEARNING COLLABORATIVE EXPERTS</w:t>
      </w:r>
    </w:p>
    <w:p w14:paraId="09701ED7" w14:textId="1B989A48" w:rsidR="00403869" w:rsidRPr="00DB6DEB" w:rsidRDefault="00C82A46" w:rsidP="00402939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Kentucky Department for Public Health (DPH), Kentucky Regional Extension Center (KY REC) and the Diabetes Steering Committee </w:t>
      </w:r>
      <w:r w:rsidR="00A570C3">
        <w:rPr>
          <w:rFonts w:cstheme="minorHAnsi"/>
        </w:rPr>
        <w:t>is the</w:t>
      </w:r>
      <w:r w:rsidR="00403869" w:rsidRPr="00DB6DEB">
        <w:rPr>
          <w:rFonts w:cstheme="minorHAnsi"/>
        </w:rPr>
        <w:t xml:space="preserve"> resource for organizations participating in the </w:t>
      </w:r>
      <w:r w:rsidRPr="00DB6DEB">
        <w:rPr>
          <w:rFonts w:cstheme="minorHAnsi"/>
        </w:rPr>
        <w:t xml:space="preserve">Diabetes </w:t>
      </w:r>
      <w:r w:rsidR="00403869" w:rsidRPr="00DB6DEB">
        <w:rPr>
          <w:rFonts w:cstheme="minorHAnsi"/>
        </w:rPr>
        <w:t xml:space="preserve">Learning Collaborative. </w:t>
      </w:r>
      <w:r w:rsidRPr="00DB6DEB">
        <w:rPr>
          <w:rFonts w:cstheme="minorHAnsi"/>
        </w:rPr>
        <w:t xml:space="preserve"> These organizations</w:t>
      </w:r>
      <w:r w:rsidR="00403869" w:rsidRPr="00DB6DEB">
        <w:rPr>
          <w:rFonts w:cstheme="minorHAnsi"/>
        </w:rPr>
        <w:t xml:space="preserve"> will provide materials, expertise, </w:t>
      </w:r>
      <w:r w:rsidR="007D773E">
        <w:rPr>
          <w:rFonts w:cstheme="minorHAnsi"/>
        </w:rPr>
        <w:t xml:space="preserve">small financial incentives </w:t>
      </w:r>
      <w:r w:rsidR="00403869" w:rsidRPr="00DB6DEB">
        <w:rPr>
          <w:rFonts w:cstheme="minorHAnsi"/>
        </w:rPr>
        <w:t xml:space="preserve">and forums for organizations to accomplish the goals they set out for themselves as a part of the Learning Collaborative. However, organizations must be prepared to provide their staff with the time, flexibility, support, and resources to accomplish these goals. More specifically, </w:t>
      </w:r>
      <w:r w:rsidRPr="00DB6DEB">
        <w:rPr>
          <w:rFonts w:cstheme="minorHAnsi"/>
        </w:rPr>
        <w:t>these organizations</w:t>
      </w:r>
      <w:r w:rsidR="00403869" w:rsidRPr="00DB6DEB">
        <w:rPr>
          <w:rFonts w:cstheme="minorHAnsi"/>
        </w:rPr>
        <w:t xml:space="preserve"> will:</w:t>
      </w:r>
    </w:p>
    <w:p w14:paraId="2D5BC24C" w14:textId="77777777" w:rsidR="00D72AC5" w:rsidRPr="00DB6DEB" w:rsidRDefault="00CB7001" w:rsidP="00402939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Organize, plan</w:t>
      </w:r>
      <w:r w:rsidR="00D72AC5" w:rsidRPr="00DB6DEB">
        <w:rPr>
          <w:rFonts w:cstheme="minorHAnsi"/>
        </w:rPr>
        <w:t>,</w:t>
      </w:r>
      <w:r w:rsidRPr="00DB6DEB">
        <w:rPr>
          <w:rFonts w:cstheme="minorHAnsi"/>
        </w:rPr>
        <w:t xml:space="preserve"> and implement learning collaborative meetings, </w:t>
      </w:r>
      <w:r w:rsidR="00D72AC5" w:rsidRPr="00DB6DEB">
        <w:rPr>
          <w:rFonts w:cstheme="minorHAnsi"/>
        </w:rPr>
        <w:t>conference calls,</w:t>
      </w:r>
      <w:r w:rsidRPr="00DB6DEB">
        <w:rPr>
          <w:rFonts w:cstheme="minorHAnsi"/>
        </w:rPr>
        <w:t xml:space="preserve"> and </w:t>
      </w:r>
      <w:r w:rsidR="00D72AC5" w:rsidRPr="00DB6DEB">
        <w:rPr>
          <w:rFonts w:cstheme="minorHAnsi"/>
        </w:rPr>
        <w:t>online forum</w:t>
      </w:r>
      <w:r w:rsidR="00425266" w:rsidRPr="00DB6DEB">
        <w:rPr>
          <w:rFonts w:cstheme="minorHAnsi"/>
        </w:rPr>
        <w:t>;</w:t>
      </w:r>
    </w:p>
    <w:p w14:paraId="3439AD2F" w14:textId="58F29B73" w:rsidR="00CB7001" w:rsidRPr="00DB6DEB" w:rsidRDefault="00CB7001" w:rsidP="00402939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Provide expertise in </w:t>
      </w:r>
      <w:r w:rsidR="003A4F4B">
        <w:rPr>
          <w:rFonts w:cstheme="minorHAnsi"/>
        </w:rPr>
        <w:t>d</w:t>
      </w:r>
      <w:r w:rsidR="00C82A46" w:rsidRPr="00DB6DEB">
        <w:rPr>
          <w:rFonts w:cstheme="minorHAnsi"/>
        </w:rPr>
        <w:t xml:space="preserve">iabetes </w:t>
      </w:r>
      <w:r w:rsidR="003A4F4B">
        <w:rPr>
          <w:rFonts w:cstheme="minorHAnsi"/>
        </w:rPr>
        <w:t>m</w:t>
      </w:r>
      <w:r w:rsidR="00C82A46" w:rsidRPr="00DB6DEB">
        <w:rPr>
          <w:rFonts w:cstheme="minorHAnsi"/>
        </w:rPr>
        <w:t>anagement</w:t>
      </w:r>
      <w:r w:rsidRPr="00DB6DEB">
        <w:rPr>
          <w:rFonts w:cstheme="minorHAnsi"/>
        </w:rPr>
        <w:t xml:space="preserve"> as well as organizational expertise related to</w:t>
      </w:r>
      <w:r w:rsidR="00D72AC5" w:rsidRPr="00DB6DEB">
        <w:rPr>
          <w:rFonts w:cstheme="minorHAnsi"/>
        </w:rPr>
        <w:t xml:space="preserve"> shifting to a </w:t>
      </w:r>
      <w:r w:rsidR="00C82A46" w:rsidRPr="00DB6DEB">
        <w:rPr>
          <w:rFonts w:cstheme="minorHAnsi"/>
        </w:rPr>
        <w:t>quality improvement</w:t>
      </w:r>
      <w:r w:rsidR="00D72AC5" w:rsidRPr="00DB6DEB">
        <w:rPr>
          <w:rFonts w:cstheme="minorHAnsi"/>
        </w:rPr>
        <w:t xml:space="preserve"> model</w:t>
      </w:r>
      <w:r w:rsidR="00425266" w:rsidRPr="00DB6DEB">
        <w:rPr>
          <w:rFonts w:cstheme="minorHAnsi"/>
        </w:rPr>
        <w:t>; and</w:t>
      </w:r>
    </w:p>
    <w:p w14:paraId="23B5BA2B" w14:textId="77777777" w:rsidR="00D72AC5" w:rsidRPr="00DB6DEB" w:rsidRDefault="00C82A46" w:rsidP="00402939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Gather data on Collaborative Progress and report to</w:t>
      </w:r>
      <w:r w:rsidR="006F0F4F" w:rsidRPr="00DB6DEB">
        <w:rPr>
          <w:rFonts w:cstheme="minorHAnsi"/>
        </w:rPr>
        <w:t xml:space="preserve"> the</w:t>
      </w:r>
      <w:r w:rsidRPr="00DB6DEB">
        <w:rPr>
          <w:rFonts w:cstheme="minorHAnsi"/>
        </w:rPr>
        <w:t xml:space="preserve"> </w:t>
      </w:r>
      <w:r w:rsidRPr="00DB6DEB">
        <w:rPr>
          <w:rFonts w:cstheme="minorHAnsi"/>
          <w:noProof/>
        </w:rPr>
        <w:t>Center</w:t>
      </w:r>
      <w:r w:rsidRPr="00DB6DEB">
        <w:rPr>
          <w:rFonts w:cstheme="minorHAnsi"/>
        </w:rPr>
        <w:t xml:space="preserve"> for Disease Control </w:t>
      </w:r>
      <w:r w:rsidR="003A4F4B">
        <w:rPr>
          <w:rFonts w:cstheme="minorHAnsi"/>
        </w:rPr>
        <w:t xml:space="preserve">and Prevention </w:t>
      </w:r>
      <w:r w:rsidRPr="00DB6DEB">
        <w:rPr>
          <w:rFonts w:cstheme="minorHAnsi"/>
        </w:rPr>
        <w:t>(CDC)</w:t>
      </w:r>
    </w:p>
    <w:p w14:paraId="0DB3D226" w14:textId="77777777" w:rsidR="00D72AC5" w:rsidRPr="00F27F61" w:rsidRDefault="003052FE" w:rsidP="00F27F61">
      <w:pPr>
        <w:pStyle w:val="Heading3"/>
      </w:pPr>
      <w:r w:rsidRPr="00E3385F">
        <w:t>WHO CAN JOIN A LEARNING COLLABORATIVE?</w:t>
      </w:r>
    </w:p>
    <w:p w14:paraId="62A38DE4" w14:textId="77777777" w:rsidR="00D637E7" w:rsidRPr="00DB6DEB" w:rsidRDefault="00D637E7" w:rsidP="00D637E7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Your practice must be based in Kentucky</w:t>
      </w:r>
    </w:p>
    <w:p w14:paraId="4691BD11" w14:textId="52C468CB" w:rsidR="00D72AC5" w:rsidRPr="00DB6DEB" w:rsidRDefault="00D72AC5" w:rsidP="00402939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Must have been in operation for longer than one year</w:t>
      </w:r>
    </w:p>
    <w:p w14:paraId="600F1708" w14:textId="77777777" w:rsidR="00D72AC5" w:rsidRPr="00DB6DEB" w:rsidRDefault="00D72AC5" w:rsidP="00402939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Must have at least two </w:t>
      </w:r>
      <w:r w:rsidRPr="00DB6DEB">
        <w:rPr>
          <w:rFonts w:cstheme="minorHAnsi"/>
          <w:noProof/>
        </w:rPr>
        <w:t>full</w:t>
      </w:r>
      <w:r w:rsidR="006F0F4F" w:rsidRPr="00DB6DEB">
        <w:rPr>
          <w:rFonts w:cstheme="minorHAnsi"/>
          <w:noProof/>
        </w:rPr>
        <w:t>-</w:t>
      </w:r>
      <w:r w:rsidRPr="00DB6DEB">
        <w:rPr>
          <w:rFonts w:cstheme="minorHAnsi"/>
          <w:noProof/>
        </w:rPr>
        <w:t>time</w:t>
      </w:r>
      <w:r w:rsidRPr="00DB6DEB">
        <w:rPr>
          <w:rFonts w:cstheme="minorHAnsi"/>
        </w:rPr>
        <w:t xml:space="preserve"> staff members</w:t>
      </w:r>
    </w:p>
    <w:p w14:paraId="3DF3704A" w14:textId="78E1E1AE" w:rsidR="00D72AC5" w:rsidRPr="00DB6DEB" w:rsidRDefault="00D72AC5" w:rsidP="00402939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Must serve </w:t>
      </w:r>
      <w:r w:rsidR="00D66070">
        <w:rPr>
          <w:rFonts w:cstheme="minorHAnsi"/>
        </w:rPr>
        <w:t xml:space="preserve">100 or more </w:t>
      </w:r>
      <w:r w:rsidR="00087587">
        <w:rPr>
          <w:rFonts w:cstheme="minorHAnsi"/>
        </w:rPr>
        <w:t>adult patients</w:t>
      </w:r>
      <w:r w:rsidRPr="00DB6DEB">
        <w:rPr>
          <w:rFonts w:cstheme="minorHAnsi"/>
        </w:rPr>
        <w:t xml:space="preserve"> who currently </w:t>
      </w:r>
      <w:r w:rsidR="007301D1">
        <w:rPr>
          <w:rFonts w:cstheme="minorHAnsi"/>
        </w:rPr>
        <w:t>have</w:t>
      </w:r>
      <w:r w:rsidR="00BC52BA">
        <w:rPr>
          <w:rFonts w:cstheme="minorHAnsi"/>
        </w:rPr>
        <w:t xml:space="preserve"> </w:t>
      </w:r>
      <w:r w:rsidR="0083160B">
        <w:rPr>
          <w:rFonts w:cstheme="minorHAnsi"/>
        </w:rPr>
        <w:t>T</w:t>
      </w:r>
      <w:r w:rsidR="00BC52BA">
        <w:rPr>
          <w:rFonts w:cstheme="minorHAnsi"/>
        </w:rPr>
        <w:t>ype 2</w:t>
      </w:r>
      <w:r w:rsidR="007301D1">
        <w:rPr>
          <w:rFonts w:cstheme="minorHAnsi"/>
        </w:rPr>
        <w:t xml:space="preserve"> </w:t>
      </w:r>
      <w:r w:rsidR="00A42998">
        <w:rPr>
          <w:rFonts w:cstheme="minorHAnsi"/>
        </w:rPr>
        <w:t>d</w:t>
      </w:r>
      <w:r w:rsidR="00C82A46" w:rsidRPr="00DB6DEB">
        <w:rPr>
          <w:rFonts w:cstheme="minorHAnsi"/>
        </w:rPr>
        <w:t>iabet</w:t>
      </w:r>
      <w:r w:rsidR="007301D1">
        <w:rPr>
          <w:rFonts w:cstheme="minorHAnsi"/>
        </w:rPr>
        <w:t>es</w:t>
      </w:r>
    </w:p>
    <w:p w14:paraId="6B652C5F" w14:textId="77777777" w:rsidR="00C82A46" w:rsidRPr="00DB6DEB" w:rsidRDefault="00C82A46" w:rsidP="00402939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  <w:noProof/>
        </w:rPr>
        <w:t>You</w:t>
      </w:r>
      <w:r w:rsidRPr="00DB6DEB">
        <w:rPr>
          <w:rFonts w:cstheme="minorHAnsi"/>
        </w:rPr>
        <w:t xml:space="preserve"> must have time and capacity to participate in this project</w:t>
      </w:r>
    </w:p>
    <w:p w14:paraId="23643173" w14:textId="77777777" w:rsidR="00F27F61" w:rsidRPr="00E3385F" w:rsidRDefault="00F27F61" w:rsidP="00F27F61">
      <w:pPr>
        <w:pStyle w:val="Heading3"/>
      </w:pPr>
      <w:r w:rsidRPr="00E3385F">
        <w:t>SELECTION PROCESS</w:t>
      </w:r>
    </w:p>
    <w:p w14:paraId="133DF103" w14:textId="5D5A0E64" w:rsidR="00AC1B3A" w:rsidRPr="00DB6DEB" w:rsidRDefault="00D72AC5" w:rsidP="00AC1B3A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Approximately </w:t>
      </w:r>
      <w:r w:rsidR="00083812">
        <w:rPr>
          <w:rFonts w:cstheme="minorHAnsi"/>
        </w:rPr>
        <w:t>five</w:t>
      </w:r>
      <w:r w:rsidRPr="00DB6DEB">
        <w:rPr>
          <w:rFonts w:cstheme="minorHAnsi"/>
        </w:rPr>
        <w:t xml:space="preserve"> organizations will be selected to participate in</w:t>
      </w:r>
      <w:r w:rsidR="00C82A46" w:rsidRPr="00DB6DEB">
        <w:rPr>
          <w:rFonts w:cstheme="minorHAnsi"/>
        </w:rPr>
        <w:t xml:space="preserve"> this</w:t>
      </w:r>
      <w:r w:rsidRPr="00DB6DEB">
        <w:rPr>
          <w:rFonts w:cstheme="minorHAnsi"/>
        </w:rPr>
        <w:t xml:space="preserve"> Collaborative.</w:t>
      </w:r>
      <w:bookmarkStart w:id="0" w:name="_Eligibility_Requirements"/>
      <w:bookmarkStart w:id="1" w:name="_Evaluation_Criteria"/>
      <w:bookmarkEnd w:id="0"/>
      <w:bookmarkEnd w:id="1"/>
      <w:r w:rsidR="00F27F61" w:rsidRPr="00DB6DEB">
        <w:rPr>
          <w:rFonts w:cstheme="minorHAnsi"/>
        </w:rPr>
        <w:t xml:space="preserve"> </w:t>
      </w:r>
      <w:r w:rsidR="00265A8D" w:rsidRPr="00DB6DEB">
        <w:rPr>
          <w:rFonts w:cstheme="minorHAnsi"/>
        </w:rPr>
        <w:t>The Kentucky Diabetes Learning Collaborative</w:t>
      </w:r>
      <w:r w:rsidR="00761981" w:rsidRPr="00DB6DEB">
        <w:rPr>
          <w:rFonts w:cstheme="minorHAnsi"/>
        </w:rPr>
        <w:t xml:space="preserve"> seeks to be inclusive of all eligible organizations interested in </w:t>
      </w:r>
      <w:r w:rsidR="00761981" w:rsidRPr="00DB6DEB">
        <w:rPr>
          <w:rFonts w:cstheme="minorHAnsi"/>
          <w:noProof/>
        </w:rPr>
        <w:t>participating</w:t>
      </w:r>
      <w:r w:rsidR="00761981" w:rsidRPr="00DB6DEB">
        <w:rPr>
          <w:rFonts w:cstheme="minorHAnsi"/>
        </w:rPr>
        <w:t xml:space="preserve">. </w:t>
      </w:r>
      <w:r w:rsidR="00BC564D" w:rsidRPr="00DB6DEB">
        <w:rPr>
          <w:rFonts w:cstheme="minorHAnsi"/>
        </w:rPr>
        <w:t xml:space="preserve">However, </w:t>
      </w:r>
      <w:r w:rsidR="00761981" w:rsidRPr="00DB6DEB">
        <w:rPr>
          <w:rFonts w:cstheme="minorHAnsi"/>
        </w:rPr>
        <w:t>selection</w:t>
      </w:r>
      <w:r w:rsidR="00BC564D" w:rsidRPr="00DB6DEB">
        <w:rPr>
          <w:rFonts w:cstheme="minorHAnsi"/>
        </w:rPr>
        <w:t xml:space="preserve"> will be based, in part, on the </w:t>
      </w:r>
      <w:r w:rsidRPr="00DB6DEB">
        <w:rPr>
          <w:rFonts w:cstheme="minorHAnsi"/>
        </w:rPr>
        <w:t>capacity and ability</w:t>
      </w:r>
      <w:r w:rsidR="00BC564D" w:rsidRPr="00DB6DEB">
        <w:rPr>
          <w:rFonts w:cstheme="minorHAnsi"/>
        </w:rPr>
        <w:t xml:space="preserve"> of the </w:t>
      </w:r>
      <w:r w:rsidRPr="00DB6DEB">
        <w:rPr>
          <w:rFonts w:cstheme="minorHAnsi"/>
        </w:rPr>
        <w:t>organization</w:t>
      </w:r>
      <w:r w:rsidR="00BC564D" w:rsidRPr="00DB6DEB">
        <w:rPr>
          <w:rFonts w:cstheme="minorHAnsi"/>
        </w:rPr>
        <w:t xml:space="preserve"> </w:t>
      </w:r>
      <w:r w:rsidRPr="00DB6DEB">
        <w:rPr>
          <w:rFonts w:cstheme="minorHAnsi"/>
        </w:rPr>
        <w:t>to rapidly</w:t>
      </w:r>
      <w:r w:rsidR="00265A8D" w:rsidRPr="00DB6DEB">
        <w:rPr>
          <w:rFonts w:cstheme="minorHAnsi"/>
        </w:rPr>
        <w:t xml:space="preserve"> address quality improvement around </w:t>
      </w:r>
      <w:r w:rsidR="00A42998">
        <w:rPr>
          <w:rFonts w:cstheme="minorHAnsi"/>
        </w:rPr>
        <w:t>d</w:t>
      </w:r>
      <w:r w:rsidR="00265A8D" w:rsidRPr="00DB6DEB">
        <w:rPr>
          <w:rFonts w:cstheme="minorHAnsi"/>
        </w:rPr>
        <w:t>iabetes</w:t>
      </w:r>
      <w:r w:rsidR="00BC564D" w:rsidRPr="00DB6DEB">
        <w:rPr>
          <w:rFonts w:cstheme="minorHAnsi"/>
        </w:rPr>
        <w:t>.</w:t>
      </w:r>
      <w:r w:rsidR="000235B0" w:rsidRPr="00DB6DEB">
        <w:rPr>
          <w:rFonts w:cstheme="minorHAnsi"/>
        </w:rPr>
        <w:t xml:space="preserve"> </w:t>
      </w:r>
      <w:bookmarkStart w:id="2" w:name="_Reporting_Requirements"/>
      <w:bookmarkStart w:id="3" w:name="_Submitting_the_Application"/>
      <w:bookmarkEnd w:id="2"/>
      <w:bookmarkEnd w:id="3"/>
      <w:r w:rsidR="00AC1B3A">
        <w:rPr>
          <w:rFonts w:cstheme="minorHAnsi"/>
        </w:rPr>
        <w:t xml:space="preserve">In addition, priority </w:t>
      </w:r>
      <w:r w:rsidR="00AC1B3A" w:rsidRPr="00074800">
        <w:rPr>
          <w:rFonts w:cstheme="minorHAnsi"/>
          <w:u w:val="single"/>
        </w:rPr>
        <w:t>may</w:t>
      </w:r>
      <w:r w:rsidR="00AC1B3A">
        <w:rPr>
          <w:rFonts w:cstheme="minorHAnsi"/>
        </w:rPr>
        <w:t xml:space="preserve"> be given to practices whose service region and patient population incorporate Appalachia where diabetes prevalence is significantly higher</w:t>
      </w:r>
      <w:r w:rsidR="00AC1B3A" w:rsidRPr="002765F7">
        <w:rPr>
          <w:rFonts w:cstheme="minorHAnsi"/>
        </w:rPr>
        <w:t>.</w:t>
      </w:r>
      <w:r w:rsidR="00AC1B3A">
        <w:rPr>
          <w:rFonts w:cstheme="minorHAnsi"/>
        </w:rPr>
        <w:t xml:space="preserve"> </w:t>
      </w:r>
    </w:p>
    <w:p w14:paraId="0A7DF7EF" w14:textId="77777777" w:rsidR="00AC1B3A" w:rsidRDefault="00AC1B3A" w:rsidP="00AC1B3A">
      <w:pPr>
        <w:spacing w:after="0" w:line="240" w:lineRule="auto"/>
      </w:pPr>
    </w:p>
    <w:p w14:paraId="3844CFE8" w14:textId="4A53C373" w:rsidR="004151DE" w:rsidRPr="00F27F61" w:rsidRDefault="003052FE" w:rsidP="00AC1B3A">
      <w:pPr>
        <w:spacing w:after="0" w:line="240" w:lineRule="auto"/>
      </w:pPr>
      <w:r w:rsidRPr="00E3385F">
        <w:t>SUBMITTING THE APPLICATION</w:t>
      </w:r>
    </w:p>
    <w:p w14:paraId="42E8BF4A" w14:textId="4A43313C" w:rsidR="00265A8D" w:rsidRPr="00DB6DEB" w:rsidRDefault="00507120" w:rsidP="00402939">
      <w:pPr>
        <w:spacing w:after="0" w:line="240" w:lineRule="auto"/>
        <w:rPr>
          <w:b/>
        </w:rPr>
      </w:pPr>
      <w:r w:rsidRPr="00DB6DEB">
        <w:rPr>
          <w:b/>
        </w:rPr>
        <w:t>Applications</w:t>
      </w:r>
      <w:r w:rsidR="004151DE" w:rsidRPr="00DB6DEB">
        <w:rPr>
          <w:b/>
        </w:rPr>
        <w:t xml:space="preserve"> </w:t>
      </w:r>
      <w:r w:rsidR="00C41CCD" w:rsidRPr="00DB6DEB">
        <w:rPr>
          <w:b/>
        </w:rPr>
        <w:t xml:space="preserve">must be received electronically by </w:t>
      </w:r>
      <w:r w:rsidR="00265A8D" w:rsidRPr="00DB6DEB">
        <w:rPr>
          <w:b/>
        </w:rPr>
        <w:t>KY REC</w:t>
      </w:r>
      <w:r w:rsidR="00C41CCD" w:rsidRPr="00DB6DEB">
        <w:rPr>
          <w:b/>
        </w:rPr>
        <w:t xml:space="preserve"> </w:t>
      </w:r>
      <w:r w:rsidR="004151DE" w:rsidRPr="00DB6DEB">
        <w:rPr>
          <w:b/>
        </w:rPr>
        <w:t>by</w:t>
      </w:r>
      <w:r w:rsidR="000C15ED" w:rsidRPr="00DB6DEB">
        <w:rPr>
          <w:b/>
        </w:rPr>
        <w:t xml:space="preserve"> noon</w:t>
      </w:r>
      <w:r w:rsidR="00C41CCD" w:rsidRPr="00DB6DEB">
        <w:rPr>
          <w:b/>
        </w:rPr>
        <w:t xml:space="preserve"> ET on</w:t>
      </w:r>
      <w:r w:rsidR="00C71759" w:rsidRPr="00DB6DEB">
        <w:rPr>
          <w:b/>
        </w:rPr>
        <w:t xml:space="preserve"> </w:t>
      </w:r>
      <w:r w:rsidR="00074800">
        <w:rPr>
          <w:rFonts w:cstheme="minorHAnsi"/>
          <w:b/>
        </w:rPr>
        <w:t xml:space="preserve">September </w:t>
      </w:r>
      <w:r w:rsidR="00FF6B95">
        <w:rPr>
          <w:rFonts w:cstheme="minorHAnsi"/>
          <w:b/>
        </w:rPr>
        <w:t>26</w:t>
      </w:r>
      <w:r w:rsidR="00BC18BF">
        <w:rPr>
          <w:rFonts w:cstheme="minorHAnsi"/>
          <w:b/>
        </w:rPr>
        <w:t>, 202</w:t>
      </w:r>
      <w:r w:rsidR="00074800">
        <w:rPr>
          <w:rFonts w:cstheme="minorHAnsi"/>
          <w:b/>
        </w:rPr>
        <w:t>2</w:t>
      </w:r>
      <w:r w:rsidR="00C41CCD" w:rsidRPr="00DB6DEB">
        <w:rPr>
          <w:b/>
        </w:rPr>
        <w:t xml:space="preserve">. </w:t>
      </w:r>
      <w:r w:rsidR="00C41CCD" w:rsidRPr="00DB6DEB">
        <w:t xml:space="preserve">Applications submitted after the deadline will be considered only if </w:t>
      </w:r>
      <w:r w:rsidR="00B44BE6" w:rsidRPr="00DB6DEB">
        <w:t>space</w:t>
      </w:r>
      <w:r w:rsidR="00C41CCD" w:rsidRPr="00DB6DEB">
        <w:t xml:space="preserve"> is available. Applicants will be notified </w:t>
      </w:r>
      <w:r w:rsidR="0055319C">
        <w:t>via email</w:t>
      </w:r>
      <w:r w:rsidR="00C41CCD" w:rsidRPr="00DB6DEB">
        <w:t xml:space="preserve"> of decisions by </w:t>
      </w:r>
      <w:r w:rsidR="00074800">
        <w:rPr>
          <w:rFonts w:cstheme="minorHAnsi"/>
        </w:rPr>
        <w:t xml:space="preserve">September </w:t>
      </w:r>
      <w:r w:rsidR="00FF6B95">
        <w:rPr>
          <w:rFonts w:cstheme="minorHAnsi"/>
        </w:rPr>
        <w:t>27</w:t>
      </w:r>
      <w:r w:rsidR="00BC18BF">
        <w:rPr>
          <w:rFonts w:cstheme="minorHAnsi"/>
        </w:rPr>
        <w:t>, 202</w:t>
      </w:r>
      <w:r w:rsidR="00074800">
        <w:rPr>
          <w:rFonts w:cstheme="minorHAnsi"/>
        </w:rPr>
        <w:t>2</w:t>
      </w:r>
      <w:r w:rsidR="00C41CCD" w:rsidRPr="00DB6DEB">
        <w:t xml:space="preserve">. </w:t>
      </w:r>
      <w:r w:rsidR="0071572D" w:rsidRPr="00DB6DEB">
        <w:t xml:space="preserve"> </w:t>
      </w:r>
      <w:r w:rsidR="00477B41" w:rsidRPr="00074800">
        <w:rPr>
          <w:b/>
          <w:u w:val="single"/>
        </w:rPr>
        <w:t>Please submit 20</w:t>
      </w:r>
      <w:r w:rsidR="00BC18BF" w:rsidRPr="00074800">
        <w:rPr>
          <w:b/>
          <w:u w:val="single"/>
        </w:rPr>
        <w:t>2</w:t>
      </w:r>
      <w:r w:rsidR="00074800" w:rsidRPr="00074800">
        <w:rPr>
          <w:b/>
          <w:u w:val="single"/>
        </w:rPr>
        <w:t>1</w:t>
      </w:r>
      <w:r w:rsidR="00477B41" w:rsidRPr="00074800">
        <w:rPr>
          <w:b/>
          <w:u w:val="single"/>
        </w:rPr>
        <w:t xml:space="preserve"> Year End </w:t>
      </w:r>
      <w:r w:rsidR="00BC18BF" w:rsidRPr="00074800">
        <w:rPr>
          <w:b/>
          <w:u w:val="single"/>
        </w:rPr>
        <w:t xml:space="preserve">report for </w:t>
      </w:r>
      <w:r w:rsidR="00477B41" w:rsidRPr="00074800">
        <w:rPr>
          <w:b/>
          <w:u w:val="single"/>
        </w:rPr>
        <w:t xml:space="preserve">NQF 59 </w:t>
      </w:r>
      <w:r w:rsidR="00087587" w:rsidRPr="00074800">
        <w:rPr>
          <w:b/>
          <w:u w:val="single"/>
        </w:rPr>
        <w:t>and</w:t>
      </w:r>
      <w:r w:rsidR="00BC18BF" w:rsidRPr="00074800">
        <w:rPr>
          <w:b/>
          <w:u w:val="single"/>
        </w:rPr>
        <w:t xml:space="preserve"> NQF 18 </w:t>
      </w:r>
      <w:r w:rsidR="00477B41" w:rsidRPr="00074800">
        <w:rPr>
          <w:b/>
          <w:u w:val="single"/>
        </w:rPr>
        <w:t xml:space="preserve">with your application. </w:t>
      </w:r>
      <w:r w:rsidR="00477B41">
        <w:t xml:space="preserve"> </w:t>
      </w:r>
      <w:r w:rsidR="004D1D95" w:rsidRPr="00DB6DEB">
        <w:rPr>
          <w:b/>
        </w:rPr>
        <w:t>Submit applications</w:t>
      </w:r>
      <w:r w:rsidR="00477B41">
        <w:rPr>
          <w:b/>
        </w:rPr>
        <w:t xml:space="preserve"> and send report </w:t>
      </w:r>
      <w:r w:rsidR="004D1D95" w:rsidRPr="00DB6DEB">
        <w:rPr>
          <w:b/>
          <w:noProof/>
        </w:rPr>
        <w:t>to:</w:t>
      </w:r>
      <w:r w:rsidR="004D1D95" w:rsidRPr="00DB6DEB">
        <w:rPr>
          <w:b/>
        </w:rPr>
        <w:t xml:space="preserve"> </w:t>
      </w:r>
      <w:hyperlink r:id="rId12" w:history="1">
        <w:r w:rsidR="00265A8D" w:rsidRPr="00DB6DEB">
          <w:rPr>
            <w:rStyle w:val="Hyperlink"/>
            <w:b/>
          </w:rPr>
          <w:t>mlu242@uky.edu</w:t>
        </w:r>
      </w:hyperlink>
    </w:p>
    <w:p w14:paraId="75FF42B6" w14:textId="77777777" w:rsidR="00265A8D" w:rsidRPr="00DB6DEB" w:rsidRDefault="00C41CCD" w:rsidP="00402939">
      <w:pPr>
        <w:spacing w:after="0" w:line="240" w:lineRule="auto"/>
      </w:pPr>
      <w:r w:rsidRPr="00DB6DEB">
        <w:t xml:space="preserve">If you have any questions, contact </w:t>
      </w:r>
      <w:r w:rsidR="00265A8D" w:rsidRPr="00DB6DEB">
        <w:t xml:space="preserve">Mary Luvisi </w:t>
      </w:r>
      <w:r w:rsidRPr="00DB6DEB">
        <w:t xml:space="preserve">by email at </w:t>
      </w:r>
      <w:hyperlink r:id="rId13" w:history="1">
        <w:r w:rsidR="00265A8D" w:rsidRPr="00DB6DEB">
          <w:rPr>
            <w:rStyle w:val="Hyperlink"/>
          </w:rPr>
          <w:t>mlu242@uky.edu</w:t>
        </w:r>
      </w:hyperlink>
    </w:p>
    <w:p w14:paraId="5CAF2F3C" w14:textId="77777777" w:rsidR="00C41CCD" w:rsidRPr="00E3385F" w:rsidRDefault="00C41CCD" w:rsidP="00402939">
      <w:pPr>
        <w:spacing w:after="0" w:line="240" w:lineRule="auto"/>
        <w:rPr>
          <w:sz w:val="24"/>
          <w:szCs w:val="24"/>
        </w:rPr>
      </w:pPr>
      <w:bookmarkStart w:id="4" w:name="_GoBack"/>
      <w:bookmarkEnd w:id="4"/>
    </w:p>
    <w:p w14:paraId="47B3F906" w14:textId="77777777" w:rsidR="00BB00A1" w:rsidRPr="00F27F61" w:rsidRDefault="009F5BD8" w:rsidP="00F27F61">
      <w:pPr>
        <w:pStyle w:val="Heading3"/>
      </w:pPr>
      <w:bookmarkStart w:id="5" w:name="_Application_Questions"/>
      <w:bookmarkEnd w:id="5"/>
      <w:r>
        <w:t xml:space="preserve">Learning Collaborative </w:t>
      </w:r>
      <w:r w:rsidR="00A769B1" w:rsidRPr="00E3385F">
        <w:t>Application Questions</w:t>
      </w:r>
    </w:p>
    <w:p w14:paraId="5E65280E" w14:textId="77777777" w:rsidR="00BB00A1" w:rsidRPr="00F27F61" w:rsidRDefault="00BB00A1" w:rsidP="00F27F61">
      <w:pPr>
        <w:pStyle w:val="Heading4"/>
      </w:pPr>
      <w:r w:rsidRPr="00E3385F">
        <w:t>ORGANIZATION BACKGROUND</w:t>
      </w:r>
    </w:p>
    <w:p w14:paraId="69BE88DC" w14:textId="77777777" w:rsidR="00BA17CE" w:rsidRPr="00DB6DEB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ogram/Agency Name:</w:t>
      </w:r>
    </w:p>
    <w:p w14:paraId="4D954FB7" w14:textId="77777777" w:rsidR="00BA17CE" w:rsidRPr="00DB6DEB" w:rsidRDefault="00BA17CE" w:rsidP="00402939">
      <w:pPr>
        <w:pStyle w:val="ListParagraph"/>
        <w:spacing w:after="0" w:line="240" w:lineRule="auto"/>
      </w:pPr>
    </w:p>
    <w:p w14:paraId="741FF99E" w14:textId="77777777" w:rsidR="00BA17CE" w:rsidRPr="00DB6DEB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ogram/Agency Address:</w:t>
      </w:r>
    </w:p>
    <w:p w14:paraId="09B80FF2" w14:textId="77777777" w:rsidR="00BA17CE" w:rsidRPr="00DB6DEB" w:rsidRDefault="00BA17CE" w:rsidP="00402939">
      <w:pPr>
        <w:pStyle w:val="ListParagraph"/>
        <w:spacing w:after="0" w:line="240" w:lineRule="auto"/>
      </w:pPr>
    </w:p>
    <w:p w14:paraId="75487FF7" w14:textId="77777777" w:rsidR="00BA17CE" w:rsidRPr="00DB6DEB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imary Staff Contact Name:</w:t>
      </w:r>
    </w:p>
    <w:p w14:paraId="79622AC0" w14:textId="77777777" w:rsidR="00BA17CE" w:rsidRPr="00DB6DEB" w:rsidRDefault="00BA17CE" w:rsidP="00402939">
      <w:pPr>
        <w:pStyle w:val="ListParagraph"/>
        <w:spacing w:after="0" w:line="240" w:lineRule="auto"/>
      </w:pPr>
    </w:p>
    <w:p w14:paraId="460F0A0D" w14:textId="77777777" w:rsidR="00BA17CE" w:rsidRPr="00DB6DEB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imary Staff Contact Title:</w:t>
      </w:r>
    </w:p>
    <w:p w14:paraId="4A0169C4" w14:textId="77777777" w:rsidR="00BA17CE" w:rsidRPr="00DB6DEB" w:rsidRDefault="00BA17CE" w:rsidP="00402939">
      <w:pPr>
        <w:pStyle w:val="ListParagraph"/>
        <w:spacing w:after="0" w:line="240" w:lineRule="auto"/>
      </w:pPr>
    </w:p>
    <w:p w14:paraId="33436443" w14:textId="77777777" w:rsidR="00BA17CE" w:rsidRPr="00DB6DEB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imary Staff Contact Phone Number:</w:t>
      </w:r>
    </w:p>
    <w:p w14:paraId="3B6A32EF" w14:textId="77777777" w:rsidR="00BA17CE" w:rsidRPr="00DB6DEB" w:rsidRDefault="00BA17CE" w:rsidP="00402939">
      <w:pPr>
        <w:pStyle w:val="ListParagraph"/>
        <w:spacing w:after="0" w:line="240" w:lineRule="auto"/>
      </w:pPr>
    </w:p>
    <w:p w14:paraId="7430D76F" w14:textId="77777777" w:rsidR="00402939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imary Staff Contact E-Mail Address:</w:t>
      </w:r>
    </w:p>
    <w:p w14:paraId="10C5AAA6" w14:textId="77777777" w:rsidR="0055319C" w:rsidRDefault="0055319C" w:rsidP="0055319C">
      <w:pPr>
        <w:pStyle w:val="ListParagraph"/>
      </w:pPr>
    </w:p>
    <w:p w14:paraId="0A305662" w14:textId="2245C6B5" w:rsidR="0055319C" w:rsidRDefault="0055319C" w:rsidP="00402939">
      <w:pPr>
        <w:pStyle w:val="ListParagraph"/>
        <w:numPr>
          <w:ilvl w:val="0"/>
          <w:numId w:val="10"/>
        </w:numPr>
        <w:spacing w:after="0" w:line="240" w:lineRule="auto"/>
      </w:pPr>
      <w:r>
        <w:t>Number of providers in the practice:</w:t>
      </w:r>
    </w:p>
    <w:p w14:paraId="74869C07" w14:textId="77777777" w:rsidR="007D773E" w:rsidRDefault="007D773E" w:rsidP="007D773E">
      <w:pPr>
        <w:pStyle w:val="ListParagraph"/>
      </w:pPr>
    </w:p>
    <w:p w14:paraId="69E4C3A0" w14:textId="051BF164" w:rsidR="007D773E" w:rsidRDefault="007D773E" w:rsidP="00402939">
      <w:pPr>
        <w:pStyle w:val="ListParagraph"/>
        <w:numPr>
          <w:ilvl w:val="0"/>
          <w:numId w:val="10"/>
        </w:numPr>
        <w:spacing w:after="0" w:line="240" w:lineRule="auto"/>
      </w:pPr>
      <w:r>
        <w:t>Number of practice locations/where:</w:t>
      </w:r>
    </w:p>
    <w:p w14:paraId="7B6EAA4A" w14:textId="77777777" w:rsidR="00372890" w:rsidRDefault="00372890" w:rsidP="00372890">
      <w:pPr>
        <w:pStyle w:val="ListParagraph"/>
      </w:pPr>
    </w:p>
    <w:p w14:paraId="5692D7D0" w14:textId="0F08414C" w:rsidR="007D773E" w:rsidRDefault="00BD69C8" w:rsidP="00402939">
      <w:pPr>
        <w:pStyle w:val="ListParagraph"/>
        <w:numPr>
          <w:ilvl w:val="0"/>
          <w:numId w:val="10"/>
        </w:numPr>
        <w:spacing w:after="0" w:line="240" w:lineRule="auto"/>
      </w:pPr>
      <w:r>
        <w:t>What is your c</w:t>
      </w:r>
      <w:r w:rsidR="00372890">
        <w:t xml:space="preserve">urrent </w:t>
      </w:r>
      <w:r w:rsidR="00CD048E">
        <w:t xml:space="preserve">numerator, denominator and performance </w:t>
      </w:r>
      <w:r w:rsidR="00372890">
        <w:t>rate</w:t>
      </w:r>
      <w:r w:rsidR="006F37EC">
        <w:t xml:space="preserve"> </w:t>
      </w:r>
      <w:r w:rsidR="00071CA0">
        <w:t xml:space="preserve">for NQF 59 (hemoglobin </w:t>
      </w:r>
      <w:r w:rsidR="006F37EC">
        <w:t>A1C</w:t>
      </w:r>
      <w:r w:rsidR="00071CA0">
        <w:t xml:space="preserve"> poor control </w:t>
      </w:r>
      <w:r w:rsidR="00591313">
        <w:t>&gt; 9%</w:t>
      </w:r>
      <w:r w:rsidR="00071CA0">
        <w:t>)</w:t>
      </w:r>
    </w:p>
    <w:p w14:paraId="4A267820" w14:textId="77777777" w:rsidR="007D773E" w:rsidRDefault="007D773E" w:rsidP="007D773E">
      <w:pPr>
        <w:pStyle w:val="ListParagraph"/>
      </w:pPr>
    </w:p>
    <w:p w14:paraId="5F87DE07" w14:textId="2BE7A2CE" w:rsidR="00372890" w:rsidRDefault="007D773E" w:rsidP="00402939">
      <w:pPr>
        <w:pStyle w:val="ListParagraph"/>
        <w:numPr>
          <w:ilvl w:val="0"/>
          <w:numId w:val="10"/>
        </w:numPr>
        <w:spacing w:after="0" w:line="240" w:lineRule="auto"/>
      </w:pPr>
      <w:r>
        <w:t>What is your total patient population?</w:t>
      </w:r>
    </w:p>
    <w:p w14:paraId="6FC906A4" w14:textId="1A84BC70" w:rsidR="007D773E" w:rsidRPr="00DB6DEB" w:rsidRDefault="007D773E" w:rsidP="007D773E">
      <w:pPr>
        <w:spacing w:after="0" w:line="240" w:lineRule="auto"/>
      </w:pPr>
    </w:p>
    <w:p w14:paraId="7A5DAA33" w14:textId="77777777" w:rsidR="00402939" w:rsidRPr="00DB6DEB" w:rsidRDefault="00402939" w:rsidP="00402939">
      <w:pPr>
        <w:pStyle w:val="ListParagraph"/>
        <w:spacing w:after="0" w:line="240" w:lineRule="auto"/>
      </w:pPr>
    </w:p>
    <w:p w14:paraId="765769CC" w14:textId="77777777" w:rsidR="005407B5" w:rsidRPr="00F27F61" w:rsidRDefault="006F0F4F" w:rsidP="00F27F61">
      <w:pPr>
        <w:pStyle w:val="Heading4"/>
      </w:pPr>
      <w:r w:rsidRPr="006F0F4F">
        <w:rPr>
          <w:noProof/>
        </w:rPr>
        <w:t>NARR</w:t>
      </w:r>
      <w:r>
        <w:rPr>
          <w:noProof/>
        </w:rPr>
        <w:t>ATI</w:t>
      </w:r>
      <w:r w:rsidRPr="006F0F4F">
        <w:rPr>
          <w:noProof/>
        </w:rPr>
        <w:t>VE</w:t>
      </w:r>
      <w:r w:rsidRPr="00E3385F">
        <w:t xml:space="preserve"> </w:t>
      </w:r>
      <w:r w:rsidR="00D47541" w:rsidRPr="00E3385F">
        <w:t>RESPONSE</w:t>
      </w:r>
    </w:p>
    <w:p w14:paraId="1282C04E" w14:textId="77777777" w:rsidR="00176BE6" w:rsidRPr="00DB6DEB" w:rsidRDefault="00743043" w:rsidP="006C3D83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Please answer </w:t>
      </w:r>
      <w:r w:rsidR="005407B5" w:rsidRPr="00DB6DEB">
        <w:rPr>
          <w:rFonts w:cstheme="minorHAnsi"/>
        </w:rPr>
        <w:t xml:space="preserve">the </w:t>
      </w:r>
      <w:r w:rsidRPr="00DB6DEB">
        <w:rPr>
          <w:rFonts w:cstheme="minorHAnsi"/>
        </w:rPr>
        <w:t>question</w:t>
      </w:r>
      <w:r w:rsidR="005407B5" w:rsidRPr="00DB6DEB">
        <w:rPr>
          <w:rFonts w:cstheme="minorHAnsi"/>
        </w:rPr>
        <w:t>s below</w:t>
      </w:r>
      <w:r w:rsidRPr="00DB6DEB">
        <w:rPr>
          <w:rFonts w:cstheme="minorHAnsi"/>
        </w:rPr>
        <w:t xml:space="preserve"> in </w:t>
      </w:r>
      <w:r w:rsidRPr="00DB6DEB">
        <w:rPr>
          <w:rFonts w:cstheme="minorHAnsi"/>
          <w:b/>
        </w:rPr>
        <w:t>three to five sentences</w:t>
      </w:r>
      <w:r w:rsidRPr="00DB6DEB">
        <w:rPr>
          <w:rFonts w:cstheme="minorHAnsi"/>
        </w:rPr>
        <w:t>:</w:t>
      </w:r>
    </w:p>
    <w:p w14:paraId="3D183A4A" w14:textId="77777777" w:rsidR="00743043" w:rsidRPr="00DB6DEB" w:rsidRDefault="00743043" w:rsidP="006C3D83">
      <w:pPr>
        <w:spacing w:after="0" w:line="240" w:lineRule="auto"/>
        <w:rPr>
          <w:rFonts w:cstheme="minorHAnsi"/>
        </w:rPr>
      </w:pPr>
    </w:p>
    <w:p w14:paraId="65810D6F" w14:textId="77777777" w:rsidR="00176BE6" w:rsidRPr="00DB6DEB" w:rsidRDefault="003E1CB7" w:rsidP="00176BE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/>
        </w:rPr>
      </w:pPr>
      <w:r w:rsidRPr="00DB6DEB">
        <w:rPr>
          <w:rFonts w:cstheme="minorHAnsi"/>
        </w:rPr>
        <w:t>D</w:t>
      </w:r>
      <w:r w:rsidR="00176BE6" w:rsidRPr="00DB6DEB">
        <w:rPr>
          <w:rFonts w:cstheme="minorHAnsi"/>
        </w:rPr>
        <w:t>escribe what your organization hopes to gain from the Learning Collaborative.</w:t>
      </w:r>
    </w:p>
    <w:p w14:paraId="22ED5263" w14:textId="77777777" w:rsidR="00176BE6" w:rsidRPr="00DB6DEB" w:rsidRDefault="00176BE6" w:rsidP="00176BE6">
      <w:pPr>
        <w:pStyle w:val="ListParagraph"/>
        <w:spacing w:after="0" w:line="240" w:lineRule="auto"/>
        <w:rPr>
          <w:rFonts w:cstheme="minorHAnsi"/>
          <w:b/>
        </w:rPr>
      </w:pPr>
    </w:p>
    <w:p w14:paraId="057E6B7F" w14:textId="77777777" w:rsidR="005407B5" w:rsidRPr="00DB6DEB" w:rsidRDefault="005407B5" w:rsidP="00176BE6">
      <w:pPr>
        <w:pStyle w:val="ListParagraph"/>
        <w:spacing w:after="0" w:line="240" w:lineRule="auto"/>
        <w:rPr>
          <w:rFonts w:cstheme="minorHAnsi"/>
          <w:b/>
        </w:rPr>
      </w:pPr>
    </w:p>
    <w:p w14:paraId="5DEE9E35" w14:textId="77777777" w:rsidR="00176BE6" w:rsidRPr="00372890" w:rsidRDefault="003E1CB7" w:rsidP="00372890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/>
        </w:rPr>
      </w:pPr>
      <w:r w:rsidRPr="00DB6DEB">
        <w:rPr>
          <w:rFonts w:cstheme="minorHAnsi"/>
        </w:rPr>
        <w:t>D</w:t>
      </w:r>
      <w:r w:rsidR="00176BE6" w:rsidRPr="00DB6DEB">
        <w:rPr>
          <w:rFonts w:cstheme="minorHAnsi"/>
        </w:rPr>
        <w:t xml:space="preserve">escribe what your organization will bring to the </w:t>
      </w:r>
      <w:r w:rsidR="00F262BE" w:rsidRPr="00DB6DEB">
        <w:rPr>
          <w:rFonts w:cstheme="minorHAnsi"/>
        </w:rPr>
        <w:t>L</w:t>
      </w:r>
      <w:r w:rsidR="00176BE6" w:rsidRPr="00DB6DEB">
        <w:rPr>
          <w:rFonts w:cstheme="minorHAnsi"/>
        </w:rPr>
        <w:t>earning Collaborative that will benefit the collaborative and your community.</w:t>
      </w:r>
    </w:p>
    <w:p w14:paraId="26384480" w14:textId="2898ACCF" w:rsidR="00372890" w:rsidRDefault="00372890" w:rsidP="00372890">
      <w:pPr>
        <w:pStyle w:val="ListParagraph"/>
        <w:spacing w:after="0" w:line="240" w:lineRule="auto"/>
        <w:rPr>
          <w:rFonts w:cstheme="minorHAnsi"/>
          <w:b/>
        </w:rPr>
      </w:pPr>
    </w:p>
    <w:p w14:paraId="042A4F47" w14:textId="77777777" w:rsidR="00A624C5" w:rsidRPr="00372890" w:rsidRDefault="00A624C5" w:rsidP="00372890">
      <w:pPr>
        <w:pStyle w:val="ListParagraph"/>
        <w:spacing w:after="0" w:line="240" w:lineRule="auto"/>
        <w:rPr>
          <w:rFonts w:cstheme="minorHAnsi"/>
          <w:b/>
        </w:rPr>
      </w:pPr>
    </w:p>
    <w:p w14:paraId="57A8B5E5" w14:textId="77777777" w:rsidR="00372890" w:rsidRPr="00372890" w:rsidRDefault="00372890" w:rsidP="00372890">
      <w:pPr>
        <w:pStyle w:val="ListParagraph"/>
        <w:numPr>
          <w:ilvl w:val="0"/>
          <w:numId w:val="10"/>
        </w:numPr>
        <w:spacing w:after="0" w:line="480" w:lineRule="auto"/>
        <w:rPr>
          <w:rFonts w:cstheme="minorHAnsi"/>
          <w:b/>
        </w:rPr>
      </w:pPr>
      <w:r>
        <w:rPr>
          <w:rFonts w:cstheme="minorHAnsi"/>
        </w:rPr>
        <w:t>Describe how you will spread what you learn within your organization.</w:t>
      </w:r>
    </w:p>
    <w:p w14:paraId="7E56F265" w14:textId="77777777" w:rsidR="005407B5" w:rsidRPr="00DB6DEB" w:rsidRDefault="005407B5" w:rsidP="003E1CB7">
      <w:pPr>
        <w:pStyle w:val="ListParagraph"/>
        <w:spacing w:after="0" w:line="240" w:lineRule="auto"/>
        <w:rPr>
          <w:rFonts w:cstheme="minorHAnsi"/>
          <w:b/>
        </w:rPr>
      </w:pPr>
    </w:p>
    <w:p w14:paraId="689E1595" w14:textId="2C83145B" w:rsidR="005407B5" w:rsidRPr="00A570C3" w:rsidRDefault="003E1CB7" w:rsidP="002167D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/>
        </w:rPr>
      </w:pPr>
      <w:r w:rsidRPr="00DB6DEB">
        <w:rPr>
          <w:rFonts w:cstheme="minorHAnsi"/>
        </w:rPr>
        <w:t xml:space="preserve">Describe your organization </w:t>
      </w:r>
      <w:r w:rsidR="00B41B8A" w:rsidRPr="00DB6DEB">
        <w:rPr>
          <w:rFonts w:cstheme="minorHAnsi"/>
        </w:rPr>
        <w:t xml:space="preserve">experience with </w:t>
      </w:r>
      <w:r w:rsidR="00AD56F0">
        <w:rPr>
          <w:rFonts w:cstheme="minorHAnsi"/>
        </w:rPr>
        <w:t xml:space="preserve">clinical </w:t>
      </w:r>
      <w:r w:rsidR="00B41B8A" w:rsidRPr="00DB6DEB">
        <w:rPr>
          <w:rFonts w:cstheme="minorHAnsi"/>
        </w:rPr>
        <w:t xml:space="preserve">quality improvement </w:t>
      </w:r>
      <w:r w:rsidR="00AD56F0">
        <w:rPr>
          <w:rFonts w:cstheme="minorHAnsi"/>
        </w:rPr>
        <w:t>efforts.</w:t>
      </w:r>
    </w:p>
    <w:p w14:paraId="256ECB80" w14:textId="77777777" w:rsidR="00A624C5" w:rsidRPr="00A570C3" w:rsidRDefault="00A624C5" w:rsidP="00A570C3">
      <w:pPr>
        <w:pStyle w:val="ListParagraph"/>
        <w:rPr>
          <w:rFonts w:cstheme="minorHAnsi"/>
          <w:b/>
        </w:rPr>
      </w:pPr>
    </w:p>
    <w:p w14:paraId="3BB0B403" w14:textId="77777777" w:rsidR="00A624C5" w:rsidRPr="00DB6DEB" w:rsidRDefault="00A624C5" w:rsidP="00A570C3">
      <w:pPr>
        <w:pStyle w:val="ListParagraph"/>
        <w:spacing w:after="0" w:line="240" w:lineRule="auto"/>
        <w:rPr>
          <w:rFonts w:cstheme="minorHAnsi"/>
          <w:b/>
        </w:rPr>
      </w:pPr>
    </w:p>
    <w:p w14:paraId="13AEEFF0" w14:textId="77777777" w:rsidR="00BB00A1" w:rsidRPr="00F27F61" w:rsidRDefault="00BB00A1" w:rsidP="00F27F61">
      <w:pPr>
        <w:pStyle w:val="Heading4"/>
      </w:pPr>
      <w:r w:rsidRPr="00E3385F">
        <w:t>ORGANIZATION CAPACITY</w:t>
      </w:r>
    </w:p>
    <w:p w14:paraId="393798DD" w14:textId="77777777" w:rsidR="006C3D83" w:rsidRPr="00DB6DEB" w:rsidRDefault="006C3D83" w:rsidP="006C3D83">
      <w:pPr>
        <w:spacing w:after="0" w:line="240" w:lineRule="auto"/>
        <w:rPr>
          <w:rFonts w:cstheme="minorHAnsi"/>
        </w:rPr>
      </w:pPr>
      <w:r w:rsidRPr="00F27F61">
        <w:rPr>
          <w:rStyle w:val="Heading5Char"/>
        </w:rPr>
        <w:t>Assessment of Barriers</w:t>
      </w:r>
      <w:r w:rsidR="00B41B8A">
        <w:rPr>
          <w:rFonts w:cstheme="minorHAnsi"/>
          <w:sz w:val="24"/>
          <w:szCs w:val="24"/>
        </w:rPr>
        <w:t xml:space="preserve">. </w:t>
      </w:r>
      <w:r w:rsidR="00B41B8A" w:rsidRPr="00DB6DEB">
        <w:rPr>
          <w:rFonts w:cstheme="minorHAnsi"/>
        </w:rPr>
        <w:t xml:space="preserve">Please describe any barriers your organization might face during this </w:t>
      </w:r>
      <w:r w:rsidR="00B41B8A" w:rsidRPr="00DB6DEB">
        <w:rPr>
          <w:rFonts w:cstheme="minorHAnsi"/>
          <w:noProof/>
        </w:rPr>
        <w:t>year</w:t>
      </w:r>
      <w:r w:rsidR="006F0F4F" w:rsidRPr="00DB6DEB">
        <w:rPr>
          <w:rFonts w:cstheme="minorHAnsi"/>
          <w:noProof/>
        </w:rPr>
        <w:t>-</w:t>
      </w:r>
      <w:r w:rsidR="00B41B8A" w:rsidRPr="00DB6DEB">
        <w:rPr>
          <w:rFonts w:cstheme="minorHAnsi"/>
          <w:noProof/>
        </w:rPr>
        <w:t>long</w:t>
      </w:r>
      <w:r w:rsidR="00B41B8A" w:rsidRPr="00DB6DEB">
        <w:rPr>
          <w:rFonts w:cstheme="minorHAnsi"/>
        </w:rPr>
        <w:t xml:space="preserve"> project.</w:t>
      </w:r>
    </w:p>
    <w:p w14:paraId="24F0257D" w14:textId="77777777" w:rsidR="00B41B8A" w:rsidRPr="00DB6DEB" w:rsidRDefault="00B41B8A" w:rsidP="006C3D83">
      <w:pPr>
        <w:spacing w:after="0" w:line="240" w:lineRule="auto"/>
        <w:rPr>
          <w:rFonts w:cstheme="minorHAnsi"/>
        </w:rPr>
      </w:pPr>
    </w:p>
    <w:p w14:paraId="2BDADFAA" w14:textId="4055926F" w:rsidR="006C3D83" w:rsidRPr="007301D1" w:rsidRDefault="00B41B8A" w:rsidP="00723885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7301D1">
        <w:rPr>
          <w:rFonts w:cstheme="minorHAnsi"/>
        </w:rPr>
        <w:t xml:space="preserve">Can you identify your </w:t>
      </w:r>
      <w:r w:rsidR="007301D1">
        <w:rPr>
          <w:rFonts w:cstheme="minorHAnsi"/>
        </w:rPr>
        <w:t xml:space="preserve">patient </w:t>
      </w:r>
      <w:r w:rsidR="007301D1" w:rsidRPr="007301D1">
        <w:rPr>
          <w:rFonts w:cstheme="minorHAnsi"/>
        </w:rPr>
        <w:t>population</w:t>
      </w:r>
      <w:r w:rsidR="007301D1">
        <w:rPr>
          <w:rFonts w:cstheme="minorHAnsi"/>
        </w:rPr>
        <w:t xml:space="preserve"> with </w:t>
      </w:r>
      <w:r w:rsidRPr="007301D1">
        <w:rPr>
          <w:rFonts w:cstheme="minorHAnsi"/>
        </w:rPr>
        <w:t>diabet</w:t>
      </w:r>
      <w:r w:rsidR="007301D1">
        <w:rPr>
          <w:rFonts w:cstheme="minorHAnsi"/>
        </w:rPr>
        <w:t>es</w:t>
      </w:r>
      <w:r w:rsidR="006C3D83" w:rsidRPr="007301D1">
        <w:rPr>
          <w:rFonts w:cstheme="minorHAnsi"/>
        </w:rPr>
        <w:t>?</w:t>
      </w:r>
      <w:r w:rsidR="005407B5" w:rsidRPr="007301D1">
        <w:rPr>
          <w:rFonts w:cstheme="minorHAnsi"/>
        </w:rPr>
        <w:t xml:space="preserve"> </w:t>
      </w:r>
    </w:p>
    <w:p w14:paraId="06C33987" w14:textId="77777777" w:rsidR="006C3D83" w:rsidRPr="00DB6DEB" w:rsidRDefault="006C3D83" w:rsidP="006C3D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Yes</w:t>
      </w:r>
      <w:r w:rsidRPr="00DB6DEB">
        <w:rPr>
          <w:rFonts w:cstheme="minorHAnsi"/>
        </w:rPr>
        <w:tab/>
      </w:r>
    </w:p>
    <w:p w14:paraId="0A82AF70" w14:textId="77777777" w:rsidR="006C3D83" w:rsidRPr="00DB6DEB" w:rsidRDefault="006C3D83" w:rsidP="006C3D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No</w:t>
      </w:r>
    </w:p>
    <w:p w14:paraId="5291026D" w14:textId="2DDF777B" w:rsidR="006C3D83" w:rsidRDefault="006C3D83" w:rsidP="006C3D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Not yet, but we are in the process of developing </w:t>
      </w:r>
      <w:r w:rsidR="00A42998">
        <w:rPr>
          <w:rFonts w:cstheme="minorHAnsi"/>
        </w:rPr>
        <w:t>the capacity</w:t>
      </w:r>
    </w:p>
    <w:p w14:paraId="2016E5EB" w14:textId="39E9B889" w:rsidR="0055319C" w:rsidRDefault="0055319C" w:rsidP="006C3D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How many </w:t>
      </w:r>
      <w:r w:rsidR="00EA7E6E">
        <w:rPr>
          <w:rFonts w:cstheme="minorHAnsi"/>
        </w:rPr>
        <w:t>patients with</w:t>
      </w:r>
      <w:r w:rsidR="00A42998">
        <w:rPr>
          <w:rFonts w:cstheme="minorHAnsi"/>
        </w:rPr>
        <w:t xml:space="preserve"> </w:t>
      </w:r>
      <w:r>
        <w:rPr>
          <w:rFonts w:cstheme="minorHAnsi"/>
        </w:rPr>
        <w:t>diabet</w:t>
      </w:r>
      <w:r w:rsidR="00EA7E6E">
        <w:rPr>
          <w:rFonts w:cstheme="minorHAnsi"/>
        </w:rPr>
        <w:t>es</w:t>
      </w:r>
      <w:r>
        <w:rPr>
          <w:rFonts w:cstheme="minorHAnsi"/>
        </w:rPr>
        <w:t xml:space="preserve"> do you have?  _______</w:t>
      </w:r>
    </w:p>
    <w:p w14:paraId="297F2570" w14:textId="77777777" w:rsidR="006C3D83" w:rsidRPr="00E3385F" w:rsidRDefault="006C3D83" w:rsidP="006C3D83">
      <w:pPr>
        <w:spacing w:after="0" w:line="240" w:lineRule="auto"/>
        <w:rPr>
          <w:rFonts w:cstheme="minorHAnsi"/>
          <w:sz w:val="24"/>
          <w:szCs w:val="24"/>
        </w:rPr>
      </w:pPr>
    </w:p>
    <w:p w14:paraId="0DCC14F4" w14:textId="70A14603" w:rsidR="00CD048E" w:rsidRPr="00DB6DEB" w:rsidRDefault="00CD048E" w:rsidP="00CD048E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o you have any vendor or E</w:t>
      </w:r>
      <w:r w:rsidR="00083812">
        <w:rPr>
          <w:rFonts w:cstheme="minorHAnsi"/>
        </w:rPr>
        <w:t>lectronic Health Record (</w:t>
      </w:r>
      <w:r>
        <w:rPr>
          <w:rFonts w:cstheme="minorHAnsi"/>
        </w:rPr>
        <w:t>EHR</w:t>
      </w:r>
      <w:r w:rsidR="00083812">
        <w:rPr>
          <w:rFonts w:cstheme="minorHAnsi"/>
        </w:rPr>
        <w:t>)</w:t>
      </w:r>
      <w:r>
        <w:rPr>
          <w:rFonts w:cstheme="minorHAnsi"/>
        </w:rPr>
        <w:t xml:space="preserve"> issues pulling NQF</w:t>
      </w:r>
      <w:r w:rsidR="00071CA0">
        <w:rPr>
          <w:rFonts w:cstheme="minorHAnsi"/>
        </w:rPr>
        <w:t xml:space="preserve"> </w:t>
      </w:r>
      <w:r>
        <w:rPr>
          <w:rFonts w:cstheme="minorHAnsi"/>
        </w:rPr>
        <w:t xml:space="preserve">59 data?  </w:t>
      </w:r>
      <w:r w:rsidRPr="00DB6DEB">
        <w:rPr>
          <w:rFonts w:cstheme="minorHAnsi"/>
        </w:rPr>
        <w:t>(check one)</w:t>
      </w:r>
    </w:p>
    <w:p w14:paraId="694C9141" w14:textId="77E08CE9" w:rsidR="00CD048E" w:rsidRPr="00DB6DEB" w:rsidRDefault="00EF70D8" w:rsidP="00EF70D8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lastRenderedPageBreak/>
        <w:t>*Please let us know if you plan to change your EHR vendor anytime in 2021 or 2022.</w:t>
      </w:r>
    </w:p>
    <w:p w14:paraId="396D68CB" w14:textId="77777777" w:rsidR="00CD048E" w:rsidRPr="00DB6DEB" w:rsidRDefault="00CD048E" w:rsidP="00CD048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Yes</w:t>
      </w:r>
      <w:r w:rsidRPr="00DB6DEB">
        <w:rPr>
          <w:rFonts w:cstheme="minorHAnsi"/>
        </w:rPr>
        <w:tab/>
      </w:r>
    </w:p>
    <w:p w14:paraId="355A0917" w14:textId="77777777" w:rsidR="00CD048E" w:rsidRPr="00DB6DEB" w:rsidRDefault="00CD048E" w:rsidP="00CD048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No</w:t>
      </w:r>
    </w:p>
    <w:p w14:paraId="5A1B8CEC" w14:textId="77777777" w:rsidR="00CD048E" w:rsidRDefault="00CD048E" w:rsidP="00CD048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scribe issues  ______________________________________________________________________________________________________________________________________________________</w:t>
      </w:r>
    </w:p>
    <w:p w14:paraId="755DDFC1" w14:textId="7D84B626" w:rsidR="00083812" w:rsidRDefault="00083812" w:rsidP="00CD048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lease list your EHR: ________________________________________________________</w:t>
      </w:r>
    </w:p>
    <w:p w14:paraId="6DFA2434" w14:textId="77777777" w:rsidR="006C3D83" w:rsidRPr="00E3385F" w:rsidRDefault="006C3D83" w:rsidP="006C3D83">
      <w:pPr>
        <w:spacing w:after="0" w:line="240" w:lineRule="auto"/>
        <w:rPr>
          <w:rFonts w:cstheme="minorHAnsi"/>
          <w:sz w:val="24"/>
          <w:szCs w:val="24"/>
        </w:rPr>
      </w:pPr>
    </w:p>
    <w:p w14:paraId="304BE35D" w14:textId="77777777" w:rsidR="006C3D83" w:rsidRPr="00DB6DEB" w:rsidRDefault="006C3D83" w:rsidP="006C3D83">
      <w:pPr>
        <w:spacing w:after="0" w:line="240" w:lineRule="auto"/>
        <w:rPr>
          <w:rFonts w:cstheme="minorHAnsi"/>
        </w:rPr>
      </w:pPr>
      <w:r w:rsidRPr="00F27F61">
        <w:rPr>
          <w:rStyle w:val="Heading5Char"/>
        </w:rPr>
        <w:t>Financial Assistance</w:t>
      </w:r>
      <w:r w:rsidR="005619B4" w:rsidRPr="00E3385F">
        <w:rPr>
          <w:rFonts w:cstheme="minorHAnsi"/>
          <w:b/>
          <w:sz w:val="24"/>
          <w:szCs w:val="24"/>
        </w:rPr>
        <w:t xml:space="preserve">. </w:t>
      </w:r>
      <w:r w:rsidR="00DD7AE1" w:rsidRPr="00DB6DEB">
        <w:rPr>
          <w:rFonts w:cstheme="minorHAnsi"/>
        </w:rPr>
        <w:t>Overview of current</w:t>
      </w:r>
      <w:r w:rsidR="00B41B8A" w:rsidRPr="00DB6DEB">
        <w:rPr>
          <w:rFonts w:cstheme="minorHAnsi"/>
        </w:rPr>
        <w:t xml:space="preserve"> financial assistance</w:t>
      </w:r>
      <w:r w:rsidR="00DD7AE1" w:rsidRPr="00DB6DEB">
        <w:rPr>
          <w:rFonts w:cstheme="minorHAnsi"/>
        </w:rPr>
        <w:t>.</w:t>
      </w:r>
      <w:r w:rsidR="00B41B8A" w:rsidRPr="00DB6DEB">
        <w:rPr>
          <w:rFonts w:cstheme="minorHAnsi"/>
        </w:rPr>
        <w:t xml:space="preserve"> </w:t>
      </w:r>
    </w:p>
    <w:p w14:paraId="6A5E4604" w14:textId="77777777" w:rsidR="00DD7AE1" w:rsidRPr="00DB6DEB" w:rsidRDefault="00DD7AE1" w:rsidP="006C3D83">
      <w:pPr>
        <w:spacing w:after="0" w:line="240" w:lineRule="auto"/>
        <w:rPr>
          <w:rFonts w:cstheme="minorHAnsi"/>
        </w:rPr>
      </w:pPr>
    </w:p>
    <w:p w14:paraId="3DB1027C" w14:textId="36E47447" w:rsidR="006C3D83" w:rsidRPr="00DB6DEB" w:rsidRDefault="00EC65BF" w:rsidP="00EC65BF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Does your organization receive financial assistance from any federal, state or local agencies to assist patients with </w:t>
      </w:r>
      <w:r w:rsidR="00071CA0">
        <w:rPr>
          <w:rFonts w:cstheme="minorHAnsi"/>
        </w:rPr>
        <w:t>d</w:t>
      </w:r>
      <w:r w:rsidRPr="00DB6DEB">
        <w:rPr>
          <w:rFonts w:cstheme="minorHAnsi"/>
        </w:rPr>
        <w:t>iabetes?</w:t>
      </w:r>
      <w:r w:rsidR="00242035" w:rsidRPr="00DB6DEB">
        <w:rPr>
          <w:rFonts w:cstheme="minorHAnsi"/>
        </w:rPr>
        <w:t xml:space="preserve">  ________</w:t>
      </w:r>
    </w:p>
    <w:p w14:paraId="4AB932A0" w14:textId="77777777" w:rsidR="006C3D83" w:rsidRDefault="006C3D83" w:rsidP="00EC65BF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3DD80D53" w14:textId="77777777" w:rsidR="00DD7AE1" w:rsidRPr="00E3385F" w:rsidRDefault="00DD7AE1" w:rsidP="00EC65BF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248403E4" w14:textId="3CB1E75F" w:rsidR="006C3D83" w:rsidRPr="00DB6DEB" w:rsidRDefault="00EC65BF" w:rsidP="006C3D83">
      <w:pPr>
        <w:spacing w:after="0" w:line="240" w:lineRule="auto"/>
        <w:rPr>
          <w:rFonts w:cstheme="minorHAnsi"/>
        </w:rPr>
      </w:pPr>
      <w:r>
        <w:rPr>
          <w:rStyle w:val="Heading5Char"/>
        </w:rPr>
        <w:t>Community Health Worker/Patient Navigator</w:t>
      </w:r>
      <w:r w:rsidR="005619B4" w:rsidRPr="00E3385F">
        <w:rPr>
          <w:rFonts w:cstheme="minorHAnsi"/>
          <w:b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 xml:space="preserve"> </w:t>
      </w:r>
      <w:r w:rsidRPr="00DB6DEB">
        <w:rPr>
          <w:rFonts w:cstheme="minorHAnsi"/>
        </w:rPr>
        <w:t xml:space="preserve">Community </w:t>
      </w:r>
      <w:r w:rsidR="00071CA0">
        <w:rPr>
          <w:rFonts w:cstheme="minorHAnsi"/>
        </w:rPr>
        <w:t>h</w:t>
      </w:r>
      <w:r w:rsidRPr="00DB6DEB">
        <w:rPr>
          <w:rFonts w:cstheme="minorHAnsi"/>
        </w:rPr>
        <w:t xml:space="preserve">ealth </w:t>
      </w:r>
      <w:r w:rsidR="00071CA0">
        <w:rPr>
          <w:rFonts w:cstheme="minorHAnsi"/>
        </w:rPr>
        <w:t>w</w:t>
      </w:r>
      <w:r w:rsidRPr="00DB6DEB">
        <w:rPr>
          <w:rFonts w:cstheme="minorHAnsi"/>
        </w:rPr>
        <w:t xml:space="preserve">orkers or patient navigators </w:t>
      </w:r>
      <w:r w:rsidR="006C3D83" w:rsidRPr="00DB6DEB">
        <w:rPr>
          <w:rFonts w:cstheme="minorHAnsi"/>
        </w:rPr>
        <w:t>link program participants with services in the community, such as child care, employment, ed</w:t>
      </w:r>
      <w:r w:rsidRPr="00DB6DEB">
        <w:rPr>
          <w:rFonts w:cstheme="minorHAnsi"/>
        </w:rPr>
        <w:t>ucation, and other services</w:t>
      </w:r>
      <w:r w:rsidR="00DD7AE1" w:rsidRPr="00DB6DEB">
        <w:rPr>
          <w:rFonts w:cstheme="minorHAnsi"/>
        </w:rPr>
        <w:t xml:space="preserve"> to address barriers.</w:t>
      </w:r>
    </w:p>
    <w:p w14:paraId="77961A64" w14:textId="77777777" w:rsidR="00EC65BF" w:rsidRPr="00DB6DEB" w:rsidRDefault="00EC65BF" w:rsidP="006C3D83">
      <w:pPr>
        <w:spacing w:after="0" w:line="240" w:lineRule="auto"/>
        <w:rPr>
          <w:rFonts w:cstheme="minorHAnsi"/>
        </w:rPr>
      </w:pPr>
    </w:p>
    <w:p w14:paraId="547F62FE" w14:textId="77777777" w:rsidR="006C3D83" w:rsidRPr="00DB6DEB" w:rsidRDefault="006C3D83" w:rsidP="006C3D8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Does your organization currently provide ca</w:t>
      </w:r>
      <w:r w:rsidR="00EC65BF" w:rsidRPr="00DB6DEB">
        <w:rPr>
          <w:rFonts w:cstheme="minorHAnsi"/>
        </w:rPr>
        <w:t>r</w:t>
      </w:r>
      <w:r w:rsidRPr="00DB6DEB">
        <w:rPr>
          <w:rFonts w:cstheme="minorHAnsi"/>
        </w:rPr>
        <w:t>e management</w:t>
      </w:r>
      <w:r w:rsidR="00EC65BF" w:rsidRPr="00DB6DEB">
        <w:rPr>
          <w:rFonts w:cstheme="minorHAnsi"/>
        </w:rPr>
        <w:t xml:space="preserve"> or navigation</w:t>
      </w:r>
      <w:r w:rsidRPr="00DB6DEB">
        <w:rPr>
          <w:rFonts w:cstheme="minorHAnsi"/>
        </w:rPr>
        <w:t>?</w:t>
      </w:r>
      <w:r w:rsidR="00967A6C" w:rsidRPr="00DB6DEB">
        <w:rPr>
          <w:rFonts w:cstheme="minorHAnsi"/>
        </w:rPr>
        <w:t xml:space="preserve"> (check one)</w:t>
      </w:r>
    </w:p>
    <w:p w14:paraId="0B9BEA5E" w14:textId="77777777" w:rsidR="006C3D83" w:rsidRPr="00DB6DEB" w:rsidRDefault="00A42AE2" w:rsidP="006C3D8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Yes</w:t>
      </w:r>
    </w:p>
    <w:p w14:paraId="777ACEEB" w14:textId="77777777" w:rsidR="006C3D83" w:rsidRPr="00DB6DEB" w:rsidRDefault="006C3D83" w:rsidP="006C3D8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No</w:t>
      </w:r>
    </w:p>
    <w:p w14:paraId="3D61051B" w14:textId="77777777" w:rsidR="006C3D83" w:rsidRPr="00DB6DEB" w:rsidRDefault="006C3D83" w:rsidP="006C3D83">
      <w:pPr>
        <w:spacing w:after="0" w:line="240" w:lineRule="auto"/>
        <w:rPr>
          <w:rFonts w:cstheme="minorHAnsi"/>
        </w:rPr>
      </w:pPr>
    </w:p>
    <w:p w14:paraId="4E0DC0D6" w14:textId="77777777" w:rsidR="00F27F61" w:rsidRPr="00DB6DEB" w:rsidRDefault="00F27F61" w:rsidP="00F27F61">
      <w:pPr>
        <w:spacing w:after="0" w:line="240" w:lineRule="auto"/>
        <w:ind w:firstLine="720"/>
        <w:rPr>
          <w:rFonts w:cstheme="minorHAnsi"/>
        </w:rPr>
      </w:pPr>
    </w:p>
    <w:p w14:paraId="00ABBE64" w14:textId="1005FA29" w:rsidR="006C3D83" w:rsidRPr="00DB6DEB" w:rsidRDefault="006C3D83" w:rsidP="006C3D83">
      <w:pPr>
        <w:spacing w:after="0" w:line="240" w:lineRule="auto"/>
        <w:rPr>
          <w:rFonts w:cstheme="minorHAnsi"/>
          <w:b/>
        </w:rPr>
      </w:pPr>
      <w:r w:rsidRPr="00F27F61">
        <w:rPr>
          <w:rStyle w:val="Heading5Char"/>
        </w:rPr>
        <w:t>Outcomes and Data Collection</w:t>
      </w:r>
      <w:r w:rsidR="00A42AE2" w:rsidRPr="00E3385F">
        <w:rPr>
          <w:rFonts w:cstheme="minorHAnsi"/>
          <w:b/>
          <w:sz w:val="24"/>
          <w:szCs w:val="24"/>
        </w:rPr>
        <w:t xml:space="preserve">. </w:t>
      </w:r>
      <w:r w:rsidRPr="00DB6DEB">
        <w:rPr>
          <w:rFonts w:cstheme="minorHAnsi"/>
        </w:rPr>
        <w:t xml:space="preserve">We </w:t>
      </w:r>
      <w:r w:rsidR="00EC65BF" w:rsidRPr="00DB6DEB">
        <w:rPr>
          <w:rFonts w:cstheme="minorHAnsi"/>
        </w:rPr>
        <w:t xml:space="preserve">plan to collect monthly data on PDSA work and </w:t>
      </w:r>
      <w:r w:rsidR="00071CA0">
        <w:rPr>
          <w:rFonts w:cstheme="minorHAnsi"/>
          <w:noProof/>
        </w:rPr>
        <w:t>d</w:t>
      </w:r>
      <w:r w:rsidR="00EC65BF" w:rsidRPr="00DB6DEB">
        <w:rPr>
          <w:rFonts w:cstheme="minorHAnsi"/>
          <w:noProof/>
        </w:rPr>
        <w:t>iabetes related</w:t>
      </w:r>
      <w:r w:rsidR="00EC65BF" w:rsidRPr="00DB6DEB">
        <w:rPr>
          <w:rFonts w:cstheme="minorHAnsi"/>
        </w:rPr>
        <w:t xml:space="preserve"> measures</w:t>
      </w:r>
      <w:r w:rsidRPr="00DB6DEB">
        <w:rPr>
          <w:rFonts w:cstheme="minorHAnsi"/>
        </w:rPr>
        <w:t>:</w:t>
      </w:r>
    </w:p>
    <w:p w14:paraId="57B3C457" w14:textId="77777777" w:rsidR="006C3D83" w:rsidRPr="00DB6DEB" w:rsidRDefault="006C3D83" w:rsidP="006C3D83">
      <w:pPr>
        <w:spacing w:after="0" w:line="240" w:lineRule="auto"/>
        <w:rPr>
          <w:rFonts w:cstheme="minorHAnsi"/>
        </w:rPr>
      </w:pPr>
    </w:p>
    <w:p w14:paraId="2680186C" w14:textId="77777777" w:rsidR="006C3D83" w:rsidRPr="00DB6DEB" w:rsidRDefault="00EC65BF" w:rsidP="006C3D8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Do we agree to provide this information monthly by 15</w:t>
      </w:r>
      <w:r w:rsidRPr="00DB6DEB">
        <w:rPr>
          <w:rFonts w:cstheme="minorHAnsi"/>
          <w:vertAlign w:val="superscript"/>
        </w:rPr>
        <w:t>th</w:t>
      </w:r>
      <w:r w:rsidRPr="00DB6DEB">
        <w:rPr>
          <w:rFonts w:cstheme="minorHAnsi"/>
        </w:rPr>
        <w:t xml:space="preserve"> of each month</w:t>
      </w:r>
      <w:r w:rsidR="00DF5643" w:rsidRPr="00DB6DEB">
        <w:rPr>
          <w:rFonts w:cstheme="minorHAnsi"/>
        </w:rPr>
        <w:t xml:space="preserve"> (check one)</w:t>
      </w:r>
    </w:p>
    <w:p w14:paraId="750F4C2C" w14:textId="77777777" w:rsidR="006C3D83" w:rsidRPr="00DB6DEB" w:rsidRDefault="006C3D83" w:rsidP="006C3D8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Yes</w:t>
      </w:r>
    </w:p>
    <w:p w14:paraId="66EA1CBB" w14:textId="77777777" w:rsidR="006C3D83" w:rsidRPr="00DB6DEB" w:rsidRDefault="006C3D83" w:rsidP="006C3D8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No</w:t>
      </w:r>
    </w:p>
    <w:p w14:paraId="3E5D2FBD" w14:textId="77777777" w:rsidR="006C3D83" w:rsidRPr="00E3385F" w:rsidRDefault="006C3D83" w:rsidP="006C3D83">
      <w:pPr>
        <w:spacing w:after="0" w:line="240" w:lineRule="auto"/>
        <w:rPr>
          <w:rFonts w:cstheme="minorHAnsi"/>
          <w:sz w:val="24"/>
          <w:szCs w:val="24"/>
        </w:rPr>
      </w:pPr>
    </w:p>
    <w:p w14:paraId="17FD3E87" w14:textId="77777777" w:rsidR="00A42AE2" w:rsidRPr="00E3385F" w:rsidRDefault="00A42AE2" w:rsidP="00F27F61">
      <w:pPr>
        <w:pStyle w:val="Heading4"/>
      </w:pPr>
      <w:r w:rsidRPr="00E3385F">
        <w:t>ORGANIZATION COMMITMENT</w:t>
      </w:r>
    </w:p>
    <w:p w14:paraId="695484DA" w14:textId="77777777" w:rsidR="00A42AE2" w:rsidRPr="00DB6DEB" w:rsidRDefault="00A42AE2" w:rsidP="006C3D83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Identify the staff member </w:t>
      </w:r>
      <w:r w:rsidR="008901BE" w:rsidRPr="00DB6DEB">
        <w:rPr>
          <w:rFonts w:cstheme="minorHAnsi"/>
        </w:rPr>
        <w:t>who</w:t>
      </w:r>
      <w:r w:rsidRPr="00DB6DEB">
        <w:rPr>
          <w:rFonts w:cstheme="minorHAnsi"/>
        </w:rPr>
        <w:t xml:space="preserve"> will serve as the Team Leader</w:t>
      </w:r>
      <w:r w:rsidR="005D2B9C" w:rsidRPr="00DB6DEB">
        <w:rPr>
          <w:rFonts w:cstheme="minorHAnsi"/>
        </w:rPr>
        <w:t xml:space="preserve"> for </w:t>
      </w:r>
      <w:r w:rsidR="009A23AA" w:rsidRPr="00DB6DEB">
        <w:rPr>
          <w:rFonts w:cstheme="minorHAnsi"/>
        </w:rPr>
        <w:t>your organization’s team</w:t>
      </w:r>
      <w:r w:rsidR="007E3B70" w:rsidRPr="00DB6DEB">
        <w:rPr>
          <w:rFonts w:cstheme="minorHAnsi"/>
        </w:rPr>
        <w:t>.</w:t>
      </w:r>
    </w:p>
    <w:p w14:paraId="6A7987CB" w14:textId="77777777" w:rsidR="00C91D5D" w:rsidRPr="00DB6DEB" w:rsidRDefault="00C91D5D" w:rsidP="006C3D83">
      <w:pPr>
        <w:spacing w:after="0" w:line="240" w:lineRule="auto"/>
        <w:rPr>
          <w:rFonts w:cstheme="minorHAnsi"/>
        </w:rPr>
      </w:pPr>
    </w:p>
    <w:p w14:paraId="535B6677" w14:textId="77777777" w:rsidR="00A42AE2" w:rsidRPr="00DB6DEB" w:rsidRDefault="00A42AE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Team Leader Contact Name:</w:t>
      </w:r>
    </w:p>
    <w:p w14:paraId="7476B666" w14:textId="77777777" w:rsidR="00A42AE2" w:rsidRPr="00DB6DEB" w:rsidRDefault="00A42AE2" w:rsidP="00A42AE2">
      <w:pPr>
        <w:spacing w:after="0" w:line="240" w:lineRule="auto"/>
        <w:ind w:left="360"/>
        <w:rPr>
          <w:rFonts w:cstheme="minorHAnsi"/>
        </w:rPr>
      </w:pPr>
    </w:p>
    <w:p w14:paraId="094058B9" w14:textId="77777777" w:rsidR="00A42AE2" w:rsidRPr="00DB6DEB" w:rsidRDefault="00A42AE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Team Leader Title:</w:t>
      </w:r>
    </w:p>
    <w:p w14:paraId="049879D1" w14:textId="77777777" w:rsidR="00A42AE2" w:rsidRPr="00DB6DEB" w:rsidRDefault="00A42AE2" w:rsidP="00A42AE2">
      <w:pPr>
        <w:pStyle w:val="ListParagraph"/>
        <w:spacing w:after="0" w:line="240" w:lineRule="auto"/>
        <w:rPr>
          <w:rFonts w:cstheme="minorHAnsi"/>
        </w:rPr>
      </w:pPr>
    </w:p>
    <w:p w14:paraId="6885FAC6" w14:textId="77777777" w:rsidR="00A42AE2" w:rsidRPr="00DB6DEB" w:rsidRDefault="00A42AE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Team Leader Phone Number:</w:t>
      </w:r>
    </w:p>
    <w:p w14:paraId="76F27271" w14:textId="77777777" w:rsidR="00A42AE2" w:rsidRPr="00DB6DEB" w:rsidRDefault="00A42AE2" w:rsidP="00A42AE2">
      <w:pPr>
        <w:pStyle w:val="ListParagraph"/>
        <w:spacing w:after="0" w:line="240" w:lineRule="auto"/>
        <w:rPr>
          <w:rFonts w:cstheme="minorHAnsi"/>
        </w:rPr>
      </w:pPr>
    </w:p>
    <w:p w14:paraId="4E1D4433" w14:textId="77777777" w:rsidR="00A42AE2" w:rsidRPr="00DB6DEB" w:rsidRDefault="00A42AE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Team Leader E-Mail Address:</w:t>
      </w:r>
    </w:p>
    <w:p w14:paraId="53CE28C6" w14:textId="77777777" w:rsidR="00A42AE2" w:rsidRPr="00DB6DEB" w:rsidRDefault="00A42AE2" w:rsidP="00A42AE2">
      <w:pPr>
        <w:pStyle w:val="ListParagraph"/>
        <w:spacing w:after="0" w:line="240" w:lineRule="auto"/>
        <w:rPr>
          <w:rFonts w:cstheme="minorHAnsi"/>
        </w:rPr>
      </w:pPr>
    </w:p>
    <w:p w14:paraId="0A6FBC0F" w14:textId="598317DF" w:rsidR="00083812" w:rsidRDefault="0008381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lease list all contacts with email addresses that should be included on all correspondence for this Collaborative: _____________________________________________________________</w:t>
      </w:r>
    </w:p>
    <w:p w14:paraId="131BB2F0" w14:textId="77777777" w:rsidR="00083812" w:rsidRPr="00083812" w:rsidRDefault="00083812" w:rsidP="00C378A0">
      <w:pPr>
        <w:pStyle w:val="ListParagraph"/>
        <w:rPr>
          <w:rFonts w:cstheme="minorHAnsi"/>
        </w:rPr>
      </w:pPr>
    </w:p>
    <w:p w14:paraId="1537A759" w14:textId="72D0FC68" w:rsidR="00083812" w:rsidRDefault="00083812" w:rsidP="00C378A0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B8E3E8C" w14:textId="77777777" w:rsidR="00083812" w:rsidRPr="00083812" w:rsidRDefault="00083812" w:rsidP="00C378A0">
      <w:pPr>
        <w:pStyle w:val="ListParagraph"/>
        <w:rPr>
          <w:rFonts w:cstheme="minorHAnsi"/>
        </w:rPr>
      </w:pPr>
    </w:p>
    <w:p w14:paraId="26FF2260" w14:textId="77777777" w:rsidR="00A42AE2" w:rsidRPr="00DB6DEB" w:rsidRDefault="00A42AE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Please have your Team Leader and the Executive Director verify the statements below</w:t>
      </w:r>
      <w:r w:rsidR="009A23AA" w:rsidRPr="00DB6DEB">
        <w:rPr>
          <w:rFonts w:cstheme="minorHAnsi"/>
        </w:rPr>
        <w:t>. (Note: this may be the same person, depending on your organization’s size and structure)</w:t>
      </w:r>
      <w:r w:rsidRPr="00DB6DEB">
        <w:rPr>
          <w:rFonts w:cstheme="minorHAnsi"/>
        </w:rPr>
        <w:t>:</w:t>
      </w:r>
    </w:p>
    <w:p w14:paraId="24D68CAD" w14:textId="77777777" w:rsidR="00A01655" w:rsidRPr="00DB6DEB" w:rsidRDefault="00A01655" w:rsidP="00A01655">
      <w:pPr>
        <w:spacing w:after="0" w:line="240" w:lineRule="auto"/>
        <w:rPr>
          <w:rFonts w:cstheme="minorHAnsi"/>
          <w:u w:val="single"/>
        </w:rPr>
      </w:pPr>
    </w:p>
    <w:p w14:paraId="55DF8D7B" w14:textId="77777777" w:rsidR="00A01655" w:rsidRPr="00DB6DEB" w:rsidRDefault="00A01655" w:rsidP="00A01655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>As the Team Leader, I commit to:</w:t>
      </w:r>
    </w:p>
    <w:p w14:paraId="7C439035" w14:textId="77777777" w:rsidR="00A01655" w:rsidRPr="00DB6DEB" w:rsidRDefault="00A01655" w:rsidP="00491F05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Lead my organization’s team in ensuring that the team conversation is genuine and that all voices, including those of consumers, are heard;</w:t>
      </w:r>
    </w:p>
    <w:p w14:paraId="47002A01" w14:textId="77777777" w:rsidR="00A01655" w:rsidRPr="00DB6DEB" w:rsidRDefault="00A01655" w:rsidP="00491F05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Lead the team in making improvements;</w:t>
      </w:r>
    </w:p>
    <w:p w14:paraId="6C583FCD" w14:textId="77777777" w:rsidR="00EC65BF" w:rsidRPr="00DB6DEB" w:rsidRDefault="00A01655" w:rsidP="00510A97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 xml:space="preserve">Serve as the primary team liaison </w:t>
      </w:r>
    </w:p>
    <w:p w14:paraId="10949AB4" w14:textId="77777777" w:rsidR="00A01655" w:rsidRPr="00DB6DEB" w:rsidRDefault="00A01655" w:rsidP="00510A97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Coordinate data collection as needed;</w:t>
      </w:r>
    </w:p>
    <w:p w14:paraId="2FFFAF5A" w14:textId="77777777" w:rsidR="00A01655" w:rsidRPr="00DB6DEB" w:rsidRDefault="00A01655" w:rsidP="00491F05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 xml:space="preserve">Submit </w:t>
      </w:r>
      <w:r w:rsidR="009A23AA" w:rsidRPr="00DB6DEB">
        <w:rPr>
          <w:rFonts w:cstheme="minorHAnsi"/>
        </w:rPr>
        <w:t xml:space="preserve">monthly </w:t>
      </w:r>
      <w:r w:rsidRPr="00DB6DEB">
        <w:rPr>
          <w:rFonts w:cstheme="minorHAnsi"/>
        </w:rPr>
        <w:t>progress reports in a timely manner;</w:t>
      </w:r>
    </w:p>
    <w:p w14:paraId="7EF6DFDD" w14:textId="77777777" w:rsidR="00A01655" w:rsidRPr="00DB6DEB" w:rsidRDefault="00A01655" w:rsidP="00491F05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 xml:space="preserve">Ensure that </w:t>
      </w:r>
      <w:r w:rsidR="009A23AA" w:rsidRPr="00DB6DEB">
        <w:rPr>
          <w:rFonts w:cstheme="minorHAnsi"/>
        </w:rPr>
        <w:t xml:space="preserve">monthly </w:t>
      </w:r>
      <w:r w:rsidR="00FD1DCA" w:rsidRPr="00DB6DEB">
        <w:rPr>
          <w:rFonts w:cstheme="minorHAnsi"/>
        </w:rPr>
        <w:t xml:space="preserve">progress reports </w:t>
      </w:r>
      <w:r w:rsidRPr="00DB6DEB">
        <w:rPr>
          <w:rFonts w:cstheme="minorHAnsi"/>
        </w:rPr>
        <w:t>and lessons learned are shared with team members and organization staff;</w:t>
      </w:r>
    </w:p>
    <w:p w14:paraId="5FF72F1F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Have influence and authority to make systemic changes and spread these throughout the organization;</w:t>
      </w:r>
    </w:p>
    <w:p w14:paraId="28D7B29F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 xml:space="preserve">Provide the team with the resources, including time, materials and equipment, access to local experts, and </w:t>
      </w:r>
      <w:r w:rsidR="009A23AA" w:rsidRPr="00DB6DEB">
        <w:rPr>
          <w:rFonts w:cstheme="minorHAnsi"/>
        </w:rPr>
        <w:t xml:space="preserve">support </w:t>
      </w:r>
      <w:r w:rsidRPr="00DB6DEB">
        <w:rPr>
          <w:rFonts w:cstheme="minorHAnsi"/>
        </w:rPr>
        <w:t>necessary to implement the selected changes;</w:t>
      </w:r>
    </w:p>
    <w:p w14:paraId="75EC48FD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Participate in conference calls on a regular (</w:t>
      </w:r>
      <w:r w:rsidR="009A23AA" w:rsidRPr="00DB6DEB">
        <w:rPr>
          <w:rFonts w:cstheme="minorHAnsi"/>
        </w:rPr>
        <w:t>monthly</w:t>
      </w:r>
      <w:r w:rsidRPr="00DB6DEB">
        <w:rPr>
          <w:rFonts w:cstheme="minorHAnsi"/>
        </w:rPr>
        <w:t>) basis;</w:t>
      </w:r>
    </w:p>
    <w:p w14:paraId="04B8F9D7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Connect the Learning Collaborative goals to strategic initiatives of the organization;</w:t>
      </w:r>
    </w:p>
    <w:p w14:paraId="47555E2F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Hold team members accountable for initiating, maintaining</w:t>
      </w:r>
      <w:r w:rsidR="00730B23" w:rsidRPr="00DB6DEB">
        <w:rPr>
          <w:rFonts w:cstheme="minorHAnsi"/>
        </w:rPr>
        <w:t xml:space="preserve">, and evaluating the </w:t>
      </w:r>
      <w:r w:rsidR="00730B23" w:rsidRPr="00DB6DEB">
        <w:rPr>
          <w:rFonts w:cstheme="minorHAnsi"/>
          <w:noProof/>
        </w:rPr>
        <w:t>goals</w:t>
      </w:r>
      <w:r w:rsidR="00730B23" w:rsidRPr="00DB6DEB">
        <w:rPr>
          <w:rFonts w:cstheme="minorHAnsi"/>
        </w:rPr>
        <w:t xml:space="preserve"> and tasks set out for themselves as a part of the collaborative</w:t>
      </w:r>
      <w:r w:rsidRPr="00DB6DEB">
        <w:rPr>
          <w:rFonts w:cstheme="minorHAnsi"/>
        </w:rPr>
        <w:t>;</w:t>
      </w:r>
    </w:p>
    <w:p w14:paraId="310B09F1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Facilitate the implementation of successful changes throughout the organization;</w:t>
      </w:r>
      <w:r w:rsidR="00BD67CE" w:rsidRPr="00DB6DEB">
        <w:rPr>
          <w:rFonts w:cstheme="minorHAnsi"/>
        </w:rPr>
        <w:t xml:space="preserve"> and</w:t>
      </w:r>
    </w:p>
    <w:p w14:paraId="0F89265D" w14:textId="77777777" w:rsidR="00A42AE2" w:rsidRPr="00DB6DEB" w:rsidRDefault="00A01655" w:rsidP="00A42AE2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Provide continuing opportunities to disseminate what has been learned and to continue change proces</w:t>
      </w:r>
      <w:r w:rsidR="00BD67CE" w:rsidRPr="00DB6DEB">
        <w:rPr>
          <w:rFonts w:cstheme="minorHAnsi"/>
        </w:rPr>
        <w:t>ses within the organization.</w:t>
      </w:r>
    </w:p>
    <w:p w14:paraId="1B918006" w14:textId="77777777" w:rsidR="00A42AE2" w:rsidRPr="00DB6DEB" w:rsidRDefault="00A42AE2" w:rsidP="00A42AE2">
      <w:pPr>
        <w:spacing w:after="0" w:line="240" w:lineRule="auto"/>
        <w:ind w:left="720"/>
        <w:rPr>
          <w:rFonts w:cstheme="minorHAnsi"/>
        </w:rPr>
      </w:pPr>
    </w:p>
    <w:p w14:paraId="37E92F89" w14:textId="77777777" w:rsidR="00B822FB" w:rsidRPr="00DB6DEB" w:rsidRDefault="00B822FB" w:rsidP="00B822F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I agree (check here)</w:t>
      </w:r>
    </w:p>
    <w:p w14:paraId="07D16DF2" w14:textId="77777777" w:rsidR="00B822FB" w:rsidRPr="00DB6DEB" w:rsidRDefault="00B822FB" w:rsidP="00A42AE2">
      <w:pPr>
        <w:spacing w:after="0" w:line="240" w:lineRule="auto"/>
        <w:ind w:left="720"/>
        <w:rPr>
          <w:rFonts w:cstheme="minorHAnsi"/>
        </w:rPr>
      </w:pPr>
    </w:p>
    <w:p w14:paraId="087381DC" w14:textId="77777777" w:rsidR="00A42AE2" w:rsidRPr="00DB6DEB" w:rsidRDefault="00A42AE2" w:rsidP="00A42AE2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 xml:space="preserve"> ____________________</w:t>
      </w:r>
    </w:p>
    <w:p w14:paraId="52497717" w14:textId="77777777" w:rsidR="00A42AE2" w:rsidRPr="00DB6DEB" w:rsidRDefault="00B822FB" w:rsidP="00A42AE2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>Name of Team Leader</w:t>
      </w:r>
    </w:p>
    <w:p w14:paraId="676A8099" w14:textId="77777777" w:rsidR="00B822FB" w:rsidRPr="00DB6DEB" w:rsidRDefault="00B822FB" w:rsidP="00A42AE2">
      <w:pPr>
        <w:spacing w:after="0" w:line="240" w:lineRule="auto"/>
        <w:ind w:left="720"/>
        <w:rPr>
          <w:rFonts w:cstheme="minorHAnsi"/>
        </w:rPr>
      </w:pPr>
    </w:p>
    <w:p w14:paraId="7BD46637" w14:textId="77777777" w:rsidR="00B822FB" w:rsidRPr="00DB6DEB" w:rsidRDefault="00B822FB" w:rsidP="00A42AE2">
      <w:pPr>
        <w:spacing w:after="0" w:line="240" w:lineRule="auto"/>
        <w:ind w:left="720"/>
        <w:rPr>
          <w:rFonts w:cstheme="minorHAnsi"/>
        </w:rPr>
      </w:pPr>
    </w:p>
    <w:p w14:paraId="1E6236C1" w14:textId="77777777" w:rsidR="00A42AE2" w:rsidRPr="00DB6DEB" w:rsidRDefault="005D2B9C" w:rsidP="009A23AA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 xml:space="preserve">As the Executive Director, </w:t>
      </w:r>
      <w:r w:rsidR="00A42AE2" w:rsidRPr="00DB6DEB">
        <w:rPr>
          <w:rFonts w:cstheme="minorHAnsi"/>
        </w:rPr>
        <w:t xml:space="preserve">I </w:t>
      </w:r>
      <w:r w:rsidR="009A23AA" w:rsidRPr="00DB6DEB">
        <w:rPr>
          <w:rFonts w:cstheme="minorHAnsi"/>
        </w:rPr>
        <w:t xml:space="preserve">unequivocally </w:t>
      </w:r>
      <w:r w:rsidR="00A42AE2" w:rsidRPr="00DB6DEB">
        <w:rPr>
          <w:rFonts w:cstheme="minorHAnsi"/>
        </w:rPr>
        <w:t xml:space="preserve">support and endorse the efforts of my staff in this </w:t>
      </w:r>
      <w:r w:rsidR="00F614EC">
        <w:rPr>
          <w:rFonts w:cstheme="minorHAnsi"/>
        </w:rPr>
        <w:t xml:space="preserve">Diabetes </w:t>
      </w:r>
      <w:r w:rsidR="00A42AE2" w:rsidRPr="00DB6DEB">
        <w:rPr>
          <w:rFonts w:cstheme="minorHAnsi"/>
        </w:rPr>
        <w:t>Learning Collaborative and will provide them with the time</w:t>
      </w:r>
      <w:r w:rsidR="009A23AA" w:rsidRPr="00DB6DEB">
        <w:rPr>
          <w:rFonts w:cstheme="minorHAnsi"/>
        </w:rPr>
        <w:t xml:space="preserve"> (including time needed to attend both mandatory sessions)</w:t>
      </w:r>
      <w:r w:rsidR="00A42AE2" w:rsidRPr="00DB6DEB">
        <w:rPr>
          <w:rFonts w:cstheme="minorHAnsi"/>
        </w:rPr>
        <w:t>, flexibility, support, and resources to accomplish these goals.</w:t>
      </w:r>
    </w:p>
    <w:p w14:paraId="38DB5DCF" w14:textId="77777777" w:rsidR="00A42AE2" w:rsidRPr="00DB6DEB" w:rsidRDefault="00A42AE2" w:rsidP="00A42AE2">
      <w:pPr>
        <w:spacing w:after="0" w:line="240" w:lineRule="auto"/>
        <w:ind w:left="720"/>
        <w:rPr>
          <w:rFonts w:cstheme="minorHAnsi"/>
        </w:rPr>
      </w:pPr>
    </w:p>
    <w:p w14:paraId="52AAA3EB" w14:textId="77777777" w:rsidR="00B822FB" w:rsidRPr="00DB6DEB" w:rsidRDefault="00B822FB" w:rsidP="00B822F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I agree (check here)</w:t>
      </w:r>
    </w:p>
    <w:p w14:paraId="775F406A" w14:textId="77777777" w:rsidR="00B822FB" w:rsidRPr="00DB6DEB" w:rsidRDefault="00B822FB" w:rsidP="00B822FB">
      <w:pPr>
        <w:spacing w:after="0" w:line="240" w:lineRule="auto"/>
        <w:ind w:left="720"/>
        <w:rPr>
          <w:rFonts w:cstheme="minorHAnsi"/>
        </w:rPr>
      </w:pPr>
    </w:p>
    <w:p w14:paraId="1C371EBE" w14:textId="62F7C6CE" w:rsidR="00B822FB" w:rsidRPr="00DB6DEB" w:rsidRDefault="00B822FB" w:rsidP="00B822FB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 xml:space="preserve"> ____________________</w:t>
      </w:r>
      <w:r w:rsidR="00EF70D8">
        <w:rPr>
          <w:rFonts w:cstheme="minorHAnsi"/>
        </w:rPr>
        <w:t>________________________________________</w:t>
      </w:r>
    </w:p>
    <w:p w14:paraId="09A318CC" w14:textId="77777777" w:rsidR="009F5BD8" w:rsidRPr="00DB6DEB" w:rsidRDefault="00B822FB" w:rsidP="00F27F61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>Name of Executive Director</w:t>
      </w:r>
    </w:p>
    <w:p w14:paraId="48215230" w14:textId="77777777" w:rsidR="00CF4C77" w:rsidRPr="00DB6DEB" w:rsidRDefault="00CF4C77" w:rsidP="00F27F61">
      <w:pPr>
        <w:spacing w:after="0" w:line="240" w:lineRule="auto"/>
        <w:ind w:left="720"/>
        <w:rPr>
          <w:rFonts w:cstheme="minorHAnsi"/>
        </w:rPr>
      </w:pPr>
    </w:p>
    <w:p w14:paraId="415AE922" w14:textId="77777777" w:rsidR="00CF4C77" w:rsidRPr="00DB6DEB" w:rsidRDefault="00CF4C77" w:rsidP="00F27F61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>_____________________</w:t>
      </w:r>
    </w:p>
    <w:p w14:paraId="582AEF72" w14:textId="21B0E66B" w:rsidR="00A42AE2" w:rsidRPr="00E3385F" w:rsidRDefault="00CF4C77" w:rsidP="001E1435">
      <w:pPr>
        <w:tabs>
          <w:tab w:val="left" w:pos="3209"/>
        </w:tabs>
        <w:rPr>
          <w:rFonts w:cstheme="minorHAnsi"/>
          <w:sz w:val="24"/>
          <w:szCs w:val="24"/>
        </w:rPr>
      </w:pPr>
      <w:r w:rsidRPr="00DB6DEB">
        <w:rPr>
          <w:rFonts w:cstheme="minorHAnsi"/>
        </w:rPr>
        <w:t>Date</w:t>
      </w:r>
    </w:p>
    <w:sectPr w:rsidR="00A42AE2" w:rsidRPr="00E3385F" w:rsidSect="009B700E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D14ED6" w14:textId="77777777" w:rsidR="00C378A0" w:rsidRDefault="00C378A0">
      <w:pPr>
        <w:spacing w:after="0" w:line="240" w:lineRule="auto"/>
      </w:pPr>
      <w:r>
        <w:separator/>
      </w:r>
    </w:p>
  </w:endnote>
  <w:endnote w:type="continuationSeparator" w:id="0">
    <w:p w14:paraId="416E6364" w14:textId="77777777" w:rsidR="00C378A0" w:rsidRDefault="00C378A0">
      <w:pPr>
        <w:spacing w:after="0" w:line="240" w:lineRule="auto"/>
      </w:pPr>
      <w:r>
        <w:continuationSeparator/>
      </w:r>
    </w:p>
  </w:endnote>
  <w:endnote w:type="continuationNotice" w:id="1">
    <w:p w14:paraId="323816A4" w14:textId="77777777" w:rsidR="00C378A0" w:rsidRDefault="00C378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50047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C8AA6" w14:textId="69E22147" w:rsidR="00131CD7" w:rsidRDefault="00131C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24C5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F8FEBBB" w14:textId="77777777" w:rsidR="00131CD7" w:rsidRDefault="00131C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F2A93" w14:textId="77777777" w:rsidR="00C378A0" w:rsidRDefault="00C378A0">
      <w:pPr>
        <w:spacing w:after="0" w:line="240" w:lineRule="auto"/>
      </w:pPr>
      <w:r>
        <w:separator/>
      </w:r>
    </w:p>
  </w:footnote>
  <w:footnote w:type="continuationSeparator" w:id="0">
    <w:p w14:paraId="2589DB79" w14:textId="77777777" w:rsidR="00C378A0" w:rsidRDefault="00C378A0">
      <w:pPr>
        <w:spacing w:after="0" w:line="240" w:lineRule="auto"/>
      </w:pPr>
      <w:r>
        <w:continuationSeparator/>
      </w:r>
    </w:p>
  </w:footnote>
  <w:footnote w:type="continuationNotice" w:id="1">
    <w:p w14:paraId="4A361BB0" w14:textId="77777777" w:rsidR="00C378A0" w:rsidRDefault="00C378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F309D0" w14:textId="77777777" w:rsidR="00C378A0" w:rsidRDefault="00C378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56178"/>
    <w:multiLevelType w:val="hybridMultilevel"/>
    <w:tmpl w:val="E22A0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A562E0"/>
    <w:multiLevelType w:val="hybridMultilevel"/>
    <w:tmpl w:val="37C63318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B51D6"/>
    <w:multiLevelType w:val="hybridMultilevel"/>
    <w:tmpl w:val="85C2C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743A4"/>
    <w:multiLevelType w:val="hybridMultilevel"/>
    <w:tmpl w:val="64966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66A65"/>
    <w:multiLevelType w:val="hybridMultilevel"/>
    <w:tmpl w:val="AE5A3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C4717"/>
    <w:multiLevelType w:val="hybridMultilevel"/>
    <w:tmpl w:val="F892A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6696F"/>
    <w:multiLevelType w:val="hybridMultilevel"/>
    <w:tmpl w:val="12C0C60C"/>
    <w:lvl w:ilvl="0" w:tplc="B4583B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050BE8"/>
    <w:multiLevelType w:val="hybridMultilevel"/>
    <w:tmpl w:val="EA649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742704"/>
    <w:multiLevelType w:val="hybridMultilevel"/>
    <w:tmpl w:val="F3D8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E7E0C"/>
    <w:multiLevelType w:val="hybridMultilevel"/>
    <w:tmpl w:val="F81E552A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D20D8"/>
    <w:multiLevelType w:val="hybridMultilevel"/>
    <w:tmpl w:val="841C9B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8A5A73"/>
    <w:multiLevelType w:val="hybridMultilevel"/>
    <w:tmpl w:val="4F96B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16CB7"/>
    <w:multiLevelType w:val="hybridMultilevel"/>
    <w:tmpl w:val="0C267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246C7E"/>
    <w:multiLevelType w:val="hybridMultilevel"/>
    <w:tmpl w:val="D5D28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964C26"/>
    <w:multiLevelType w:val="hybridMultilevel"/>
    <w:tmpl w:val="216EB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F2062"/>
    <w:multiLevelType w:val="hybridMultilevel"/>
    <w:tmpl w:val="1158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5679E"/>
    <w:multiLevelType w:val="hybridMultilevel"/>
    <w:tmpl w:val="C2804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962EC"/>
    <w:multiLevelType w:val="hybridMultilevel"/>
    <w:tmpl w:val="A672D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A38AE"/>
    <w:multiLevelType w:val="hybridMultilevel"/>
    <w:tmpl w:val="78E20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BF0ECF"/>
    <w:multiLevelType w:val="hybridMultilevel"/>
    <w:tmpl w:val="92A4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F58EA"/>
    <w:multiLevelType w:val="hybridMultilevel"/>
    <w:tmpl w:val="9C782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CC6720"/>
    <w:multiLevelType w:val="hybridMultilevel"/>
    <w:tmpl w:val="607E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01521F"/>
    <w:multiLevelType w:val="hybridMultilevel"/>
    <w:tmpl w:val="59F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73AEE"/>
    <w:multiLevelType w:val="hybridMultilevel"/>
    <w:tmpl w:val="FF78386C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 w15:restartNumberingAfterBreak="0">
    <w:nsid w:val="3C971FE0"/>
    <w:multiLevelType w:val="hybridMultilevel"/>
    <w:tmpl w:val="2CE24216"/>
    <w:lvl w:ilvl="0" w:tplc="FBD4AFAE">
      <w:start w:val="1"/>
      <w:numFmt w:val="bullet"/>
      <w:lvlText w:val=""/>
      <w:lvlJc w:val="left"/>
      <w:pPr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F56113A"/>
    <w:multiLevelType w:val="hybridMultilevel"/>
    <w:tmpl w:val="2A0ED434"/>
    <w:lvl w:ilvl="0" w:tplc="FBD4AFAE">
      <w:start w:val="1"/>
      <w:numFmt w:val="bullet"/>
      <w:lvlText w:val=""/>
      <w:lvlJc w:val="left"/>
      <w:pPr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FB71877"/>
    <w:multiLevelType w:val="hybridMultilevel"/>
    <w:tmpl w:val="E0F0DAD0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C07A52"/>
    <w:multiLevelType w:val="hybridMultilevel"/>
    <w:tmpl w:val="DECC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A50324"/>
    <w:multiLevelType w:val="hybridMultilevel"/>
    <w:tmpl w:val="5358AA8A"/>
    <w:lvl w:ilvl="0" w:tplc="D7961C7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A9046B"/>
    <w:multiLevelType w:val="hybridMultilevel"/>
    <w:tmpl w:val="A6EEA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2A7DBE"/>
    <w:multiLevelType w:val="hybridMultilevel"/>
    <w:tmpl w:val="547A3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860039"/>
    <w:multiLevelType w:val="hybridMultilevel"/>
    <w:tmpl w:val="77D80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B71589"/>
    <w:multiLevelType w:val="hybridMultilevel"/>
    <w:tmpl w:val="BA0A8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A52ECA"/>
    <w:multiLevelType w:val="hybridMultilevel"/>
    <w:tmpl w:val="CD20EA1A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4B14C7"/>
    <w:multiLevelType w:val="hybridMultilevel"/>
    <w:tmpl w:val="B6AC7EDE"/>
    <w:lvl w:ilvl="0" w:tplc="A35ED7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041310"/>
    <w:multiLevelType w:val="hybridMultilevel"/>
    <w:tmpl w:val="663ED008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343092"/>
    <w:multiLevelType w:val="hybridMultilevel"/>
    <w:tmpl w:val="32A42E9E"/>
    <w:lvl w:ilvl="0" w:tplc="9D3C9ACE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B1E51C9"/>
    <w:multiLevelType w:val="hybridMultilevel"/>
    <w:tmpl w:val="9B161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CA6954"/>
    <w:multiLevelType w:val="hybridMultilevel"/>
    <w:tmpl w:val="11565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1375BA"/>
    <w:multiLevelType w:val="hybridMultilevel"/>
    <w:tmpl w:val="BE08F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748B3BFE"/>
    <w:multiLevelType w:val="hybridMultilevel"/>
    <w:tmpl w:val="6778C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526BFE"/>
    <w:multiLevelType w:val="hybridMultilevel"/>
    <w:tmpl w:val="7F8A35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B45EE4"/>
    <w:multiLevelType w:val="hybridMultilevel"/>
    <w:tmpl w:val="1560732E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0"/>
  </w:num>
  <w:num w:numId="3">
    <w:abstractNumId w:val="5"/>
  </w:num>
  <w:num w:numId="4">
    <w:abstractNumId w:val="3"/>
  </w:num>
  <w:num w:numId="5">
    <w:abstractNumId w:val="17"/>
  </w:num>
  <w:num w:numId="6">
    <w:abstractNumId w:val="12"/>
  </w:num>
  <w:num w:numId="7">
    <w:abstractNumId w:val="20"/>
  </w:num>
  <w:num w:numId="8">
    <w:abstractNumId w:val="2"/>
  </w:num>
  <w:num w:numId="9">
    <w:abstractNumId w:val="41"/>
  </w:num>
  <w:num w:numId="10">
    <w:abstractNumId w:val="28"/>
  </w:num>
  <w:num w:numId="11">
    <w:abstractNumId w:val="23"/>
  </w:num>
  <w:num w:numId="12">
    <w:abstractNumId w:val="21"/>
  </w:num>
  <w:num w:numId="13">
    <w:abstractNumId w:val="8"/>
  </w:num>
  <w:num w:numId="14">
    <w:abstractNumId w:val="31"/>
  </w:num>
  <w:num w:numId="15">
    <w:abstractNumId w:val="11"/>
  </w:num>
  <w:num w:numId="16">
    <w:abstractNumId w:val="37"/>
  </w:num>
  <w:num w:numId="17">
    <w:abstractNumId w:val="32"/>
  </w:num>
  <w:num w:numId="18">
    <w:abstractNumId w:val="10"/>
  </w:num>
  <w:num w:numId="19">
    <w:abstractNumId w:val="39"/>
  </w:num>
  <w:num w:numId="20">
    <w:abstractNumId w:val="29"/>
  </w:num>
  <w:num w:numId="21">
    <w:abstractNumId w:val="14"/>
  </w:num>
  <w:num w:numId="22">
    <w:abstractNumId w:val="30"/>
  </w:num>
  <w:num w:numId="23">
    <w:abstractNumId w:val="19"/>
  </w:num>
  <w:num w:numId="24">
    <w:abstractNumId w:val="22"/>
  </w:num>
  <w:num w:numId="25">
    <w:abstractNumId w:val="13"/>
  </w:num>
  <w:num w:numId="26">
    <w:abstractNumId w:val="25"/>
  </w:num>
  <w:num w:numId="27">
    <w:abstractNumId w:val="27"/>
  </w:num>
  <w:num w:numId="28">
    <w:abstractNumId w:val="36"/>
  </w:num>
  <w:num w:numId="29">
    <w:abstractNumId w:val="1"/>
  </w:num>
  <w:num w:numId="30">
    <w:abstractNumId w:val="26"/>
  </w:num>
  <w:num w:numId="31">
    <w:abstractNumId w:val="35"/>
  </w:num>
  <w:num w:numId="32">
    <w:abstractNumId w:val="9"/>
  </w:num>
  <w:num w:numId="33">
    <w:abstractNumId w:val="42"/>
  </w:num>
  <w:num w:numId="34">
    <w:abstractNumId w:val="33"/>
  </w:num>
  <w:num w:numId="35">
    <w:abstractNumId w:val="7"/>
  </w:num>
  <w:num w:numId="36">
    <w:abstractNumId w:val="24"/>
  </w:num>
  <w:num w:numId="37">
    <w:abstractNumId w:val="6"/>
  </w:num>
  <w:num w:numId="38">
    <w:abstractNumId w:val="15"/>
  </w:num>
  <w:num w:numId="39">
    <w:abstractNumId w:val="4"/>
  </w:num>
  <w:num w:numId="40">
    <w:abstractNumId w:val="40"/>
  </w:num>
  <w:num w:numId="41">
    <w:abstractNumId w:val="18"/>
  </w:num>
  <w:num w:numId="42">
    <w:abstractNumId w:val="38"/>
  </w:num>
  <w:num w:numId="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DMzsTS3NLU0NrNQ0lEKTi0uzszPAykwrAUAIKnNJCwAAAA="/>
  </w:docVars>
  <w:rsids>
    <w:rsidRoot w:val="000B1B35"/>
    <w:rsid w:val="00007792"/>
    <w:rsid w:val="00020BCD"/>
    <w:rsid w:val="000234B5"/>
    <w:rsid w:val="000235B0"/>
    <w:rsid w:val="00037FF9"/>
    <w:rsid w:val="0004167D"/>
    <w:rsid w:val="00047559"/>
    <w:rsid w:val="00055736"/>
    <w:rsid w:val="00056ABA"/>
    <w:rsid w:val="00060652"/>
    <w:rsid w:val="00071CA0"/>
    <w:rsid w:val="00074800"/>
    <w:rsid w:val="00083812"/>
    <w:rsid w:val="00087587"/>
    <w:rsid w:val="00087F5D"/>
    <w:rsid w:val="000A241C"/>
    <w:rsid w:val="000B1A2E"/>
    <w:rsid w:val="000B1B35"/>
    <w:rsid w:val="000B51B2"/>
    <w:rsid w:val="000C1341"/>
    <w:rsid w:val="000C15ED"/>
    <w:rsid w:val="000E00BF"/>
    <w:rsid w:val="000E03CE"/>
    <w:rsid w:val="000F1BAE"/>
    <w:rsid w:val="000F6EFA"/>
    <w:rsid w:val="00100637"/>
    <w:rsid w:val="001061D4"/>
    <w:rsid w:val="00114358"/>
    <w:rsid w:val="00121AB6"/>
    <w:rsid w:val="0012295E"/>
    <w:rsid w:val="00131CD7"/>
    <w:rsid w:val="001345F2"/>
    <w:rsid w:val="00135573"/>
    <w:rsid w:val="0014150C"/>
    <w:rsid w:val="001469A0"/>
    <w:rsid w:val="00160F63"/>
    <w:rsid w:val="00161964"/>
    <w:rsid w:val="00165277"/>
    <w:rsid w:val="00166794"/>
    <w:rsid w:val="00176BE6"/>
    <w:rsid w:val="001A322E"/>
    <w:rsid w:val="001B7F97"/>
    <w:rsid w:val="001E1435"/>
    <w:rsid w:val="001F1C43"/>
    <w:rsid w:val="001F289E"/>
    <w:rsid w:val="00205C35"/>
    <w:rsid w:val="00212021"/>
    <w:rsid w:val="002229BA"/>
    <w:rsid w:val="002328CE"/>
    <w:rsid w:val="00235849"/>
    <w:rsid w:val="00242035"/>
    <w:rsid w:val="00244586"/>
    <w:rsid w:val="00245771"/>
    <w:rsid w:val="00247DF4"/>
    <w:rsid w:val="00251C7C"/>
    <w:rsid w:val="0025218F"/>
    <w:rsid w:val="00254E3B"/>
    <w:rsid w:val="0026279E"/>
    <w:rsid w:val="00265A8D"/>
    <w:rsid w:val="00266716"/>
    <w:rsid w:val="00270133"/>
    <w:rsid w:val="002825F0"/>
    <w:rsid w:val="0028473A"/>
    <w:rsid w:val="0029196A"/>
    <w:rsid w:val="002A02C5"/>
    <w:rsid w:val="002A5391"/>
    <w:rsid w:val="002A6750"/>
    <w:rsid w:val="002E70F9"/>
    <w:rsid w:val="002F2A01"/>
    <w:rsid w:val="003015C0"/>
    <w:rsid w:val="00303113"/>
    <w:rsid w:val="003052FE"/>
    <w:rsid w:val="003113F0"/>
    <w:rsid w:val="00314B19"/>
    <w:rsid w:val="00315ACD"/>
    <w:rsid w:val="00317D18"/>
    <w:rsid w:val="00321126"/>
    <w:rsid w:val="003248DD"/>
    <w:rsid w:val="00325291"/>
    <w:rsid w:val="00330998"/>
    <w:rsid w:val="00350793"/>
    <w:rsid w:val="00364739"/>
    <w:rsid w:val="00372890"/>
    <w:rsid w:val="00374D5B"/>
    <w:rsid w:val="003770E9"/>
    <w:rsid w:val="003A4F4B"/>
    <w:rsid w:val="003B7680"/>
    <w:rsid w:val="003D41CB"/>
    <w:rsid w:val="003E1CB7"/>
    <w:rsid w:val="003F4469"/>
    <w:rsid w:val="00400FFA"/>
    <w:rsid w:val="0040127F"/>
    <w:rsid w:val="00402939"/>
    <w:rsid w:val="00403077"/>
    <w:rsid w:val="0040366C"/>
    <w:rsid w:val="00403869"/>
    <w:rsid w:val="004151DE"/>
    <w:rsid w:val="00415C43"/>
    <w:rsid w:val="00425266"/>
    <w:rsid w:val="00446C09"/>
    <w:rsid w:val="00446C62"/>
    <w:rsid w:val="004612D3"/>
    <w:rsid w:val="00475DD4"/>
    <w:rsid w:val="00477B41"/>
    <w:rsid w:val="00491F05"/>
    <w:rsid w:val="004A1BFB"/>
    <w:rsid w:val="004A31A4"/>
    <w:rsid w:val="004C7114"/>
    <w:rsid w:val="004D1D95"/>
    <w:rsid w:val="004D7256"/>
    <w:rsid w:val="004D7530"/>
    <w:rsid w:val="004D7C26"/>
    <w:rsid w:val="004F6AF3"/>
    <w:rsid w:val="00506A16"/>
    <w:rsid w:val="00507120"/>
    <w:rsid w:val="00512D5F"/>
    <w:rsid w:val="00535BA7"/>
    <w:rsid w:val="00535CA4"/>
    <w:rsid w:val="005407B5"/>
    <w:rsid w:val="0055319C"/>
    <w:rsid w:val="005619B4"/>
    <w:rsid w:val="0057037E"/>
    <w:rsid w:val="005834F3"/>
    <w:rsid w:val="005877B8"/>
    <w:rsid w:val="00591313"/>
    <w:rsid w:val="005A1869"/>
    <w:rsid w:val="005B33BC"/>
    <w:rsid w:val="005B3555"/>
    <w:rsid w:val="005B655C"/>
    <w:rsid w:val="005D1B2C"/>
    <w:rsid w:val="005D21A9"/>
    <w:rsid w:val="005D2B9C"/>
    <w:rsid w:val="005D4D8C"/>
    <w:rsid w:val="005E7A5B"/>
    <w:rsid w:val="005F1298"/>
    <w:rsid w:val="005F18DA"/>
    <w:rsid w:val="005F4955"/>
    <w:rsid w:val="005F5AEB"/>
    <w:rsid w:val="00603040"/>
    <w:rsid w:val="00604B1E"/>
    <w:rsid w:val="00607D53"/>
    <w:rsid w:val="006107AE"/>
    <w:rsid w:val="0061138C"/>
    <w:rsid w:val="00627219"/>
    <w:rsid w:val="00633667"/>
    <w:rsid w:val="00643E83"/>
    <w:rsid w:val="00657D5C"/>
    <w:rsid w:val="0066203F"/>
    <w:rsid w:val="006757A2"/>
    <w:rsid w:val="00675C4A"/>
    <w:rsid w:val="006779C5"/>
    <w:rsid w:val="00682702"/>
    <w:rsid w:val="0068602B"/>
    <w:rsid w:val="006A7A63"/>
    <w:rsid w:val="006B02A2"/>
    <w:rsid w:val="006B43D5"/>
    <w:rsid w:val="006C0126"/>
    <w:rsid w:val="006C3D83"/>
    <w:rsid w:val="006C445D"/>
    <w:rsid w:val="006D1D4D"/>
    <w:rsid w:val="006D37A2"/>
    <w:rsid w:val="006F0F4F"/>
    <w:rsid w:val="006F37EC"/>
    <w:rsid w:val="006F4E30"/>
    <w:rsid w:val="006F75C5"/>
    <w:rsid w:val="007129AE"/>
    <w:rsid w:val="0071572D"/>
    <w:rsid w:val="00720C82"/>
    <w:rsid w:val="00721022"/>
    <w:rsid w:val="00723FBD"/>
    <w:rsid w:val="007301D1"/>
    <w:rsid w:val="00730B23"/>
    <w:rsid w:val="00743043"/>
    <w:rsid w:val="00755C65"/>
    <w:rsid w:val="00761981"/>
    <w:rsid w:val="007636E2"/>
    <w:rsid w:val="0078047D"/>
    <w:rsid w:val="0079083F"/>
    <w:rsid w:val="007A1079"/>
    <w:rsid w:val="007A400D"/>
    <w:rsid w:val="007C2BB5"/>
    <w:rsid w:val="007C7E84"/>
    <w:rsid w:val="007D03D4"/>
    <w:rsid w:val="007D2A3D"/>
    <w:rsid w:val="007D5649"/>
    <w:rsid w:val="007D71F2"/>
    <w:rsid w:val="007D773E"/>
    <w:rsid w:val="007D7D2A"/>
    <w:rsid w:val="007E28FB"/>
    <w:rsid w:val="007E3B70"/>
    <w:rsid w:val="007F3C9F"/>
    <w:rsid w:val="0080426F"/>
    <w:rsid w:val="008155D2"/>
    <w:rsid w:val="00823AFC"/>
    <w:rsid w:val="0083160B"/>
    <w:rsid w:val="00853AF2"/>
    <w:rsid w:val="00872715"/>
    <w:rsid w:val="008901BE"/>
    <w:rsid w:val="008916F8"/>
    <w:rsid w:val="00891C53"/>
    <w:rsid w:val="0089243B"/>
    <w:rsid w:val="008938EC"/>
    <w:rsid w:val="00894833"/>
    <w:rsid w:val="008B1656"/>
    <w:rsid w:val="008B2727"/>
    <w:rsid w:val="008B319A"/>
    <w:rsid w:val="008D0FB4"/>
    <w:rsid w:val="008F2BCF"/>
    <w:rsid w:val="008F43C1"/>
    <w:rsid w:val="00917C8F"/>
    <w:rsid w:val="00933CCD"/>
    <w:rsid w:val="0093600D"/>
    <w:rsid w:val="00942808"/>
    <w:rsid w:val="00967A6C"/>
    <w:rsid w:val="00974D15"/>
    <w:rsid w:val="009819EF"/>
    <w:rsid w:val="00982923"/>
    <w:rsid w:val="009A23AA"/>
    <w:rsid w:val="009B700E"/>
    <w:rsid w:val="009E1C5C"/>
    <w:rsid w:val="009E1C7E"/>
    <w:rsid w:val="009F5BD8"/>
    <w:rsid w:val="00A01655"/>
    <w:rsid w:val="00A075C8"/>
    <w:rsid w:val="00A21060"/>
    <w:rsid w:val="00A263B6"/>
    <w:rsid w:val="00A33FBD"/>
    <w:rsid w:val="00A34769"/>
    <w:rsid w:val="00A42998"/>
    <w:rsid w:val="00A42AE2"/>
    <w:rsid w:val="00A43317"/>
    <w:rsid w:val="00A45C5B"/>
    <w:rsid w:val="00A56805"/>
    <w:rsid w:val="00A570C3"/>
    <w:rsid w:val="00A6204F"/>
    <w:rsid w:val="00A624C5"/>
    <w:rsid w:val="00A6764E"/>
    <w:rsid w:val="00A769B1"/>
    <w:rsid w:val="00A87CF0"/>
    <w:rsid w:val="00A92B29"/>
    <w:rsid w:val="00A93B86"/>
    <w:rsid w:val="00AA3103"/>
    <w:rsid w:val="00AA4C39"/>
    <w:rsid w:val="00AA72BD"/>
    <w:rsid w:val="00AC1B3A"/>
    <w:rsid w:val="00AC2412"/>
    <w:rsid w:val="00AD56F0"/>
    <w:rsid w:val="00AD68D8"/>
    <w:rsid w:val="00AF030C"/>
    <w:rsid w:val="00AF7867"/>
    <w:rsid w:val="00B06847"/>
    <w:rsid w:val="00B378BB"/>
    <w:rsid w:val="00B37CA9"/>
    <w:rsid w:val="00B41B8A"/>
    <w:rsid w:val="00B44BE6"/>
    <w:rsid w:val="00B602DA"/>
    <w:rsid w:val="00B667DD"/>
    <w:rsid w:val="00B729BC"/>
    <w:rsid w:val="00B77495"/>
    <w:rsid w:val="00B822FB"/>
    <w:rsid w:val="00B82D52"/>
    <w:rsid w:val="00BA17CE"/>
    <w:rsid w:val="00BA5A8C"/>
    <w:rsid w:val="00BB00A1"/>
    <w:rsid w:val="00BB14BE"/>
    <w:rsid w:val="00BB5006"/>
    <w:rsid w:val="00BB6F0B"/>
    <w:rsid w:val="00BC0ACC"/>
    <w:rsid w:val="00BC18BF"/>
    <w:rsid w:val="00BC3822"/>
    <w:rsid w:val="00BC52BA"/>
    <w:rsid w:val="00BC564D"/>
    <w:rsid w:val="00BC77DE"/>
    <w:rsid w:val="00BD1E64"/>
    <w:rsid w:val="00BD39FF"/>
    <w:rsid w:val="00BD6014"/>
    <w:rsid w:val="00BD67CE"/>
    <w:rsid w:val="00BD69C8"/>
    <w:rsid w:val="00BE4DF5"/>
    <w:rsid w:val="00BE5582"/>
    <w:rsid w:val="00C031F7"/>
    <w:rsid w:val="00C10ED4"/>
    <w:rsid w:val="00C20D58"/>
    <w:rsid w:val="00C20F6F"/>
    <w:rsid w:val="00C25573"/>
    <w:rsid w:val="00C313EE"/>
    <w:rsid w:val="00C36CC9"/>
    <w:rsid w:val="00C378A0"/>
    <w:rsid w:val="00C41CCD"/>
    <w:rsid w:val="00C42C16"/>
    <w:rsid w:val="00C51696"/>
    <w:rsid w:val="00C530A7"/>
    <w:rsid w:val="00C57FB4"/>
    <w:rsid w:val="00C63485"/>
    <w:rsid w:val="00C66A94"/>
    <w:rsid w:val="00C67E42"/>
    <w:rsid w:val="00C71759"/>
    <w:rsid w:val="00C71C0D"/>
    <w:rsid w:val="00C823B8"/>
    <w:rsid w:val="00C82A46"/>
    <w:rsid w:val="00C91D5D"/>
    <w:rsid w:val="00CB1C45"/>
    <w:rsid w:val="00CB23DD"/>
    <w:rsid w:val="00CB416F"/>
    <w:rsid w:val="00CB7001"/>
    <w:rsid w:val="00CC3B81"/>
    <w:rsid w:val="00CD048E"/>
    <w:rsid w:val="00CE3409"/>
    <w:rsid w:val="00CF1862"/>
    <w:rsid w:val="00CF4C77"/>
    <w:rsid w:val="00CF7D8E"/>
    <w:rsid w:val="00D02983"/>
    <w:rsid w:val="00D15CB3"/>
    <w:rsid w:val="00D34048"/>
    <w:rsid w:val="00D34BD3"/>
    <w:rsid w:val="00D354FF"/>
    <w:rsid w:val="00D4208B"/>
    <w:rsid w:val="00D45125"/>
    <w:rsid w:val="00D47541"/>
    <w:rsid w:val="00D637E7"/>
    <w:rsid w:val="00D66070"/>
    <w:rsid w:val="00D72AC5"/>
    <w:rsid w:val="00D862D5"/>
    <w:rsid w:val="00D97926"/>
    <w:rsid w:val="00DB6DEB"/>
    <w:rsid w:val="00DC0B81"/>
    <w:rsid w:val="00DD7A95"/>
    <w:rsid w:val="00DD7AE1"/>
    <w:rsid w:val="00DE3992"/>
    <w:rsid w:val="00DE3C73"/>
    <w:rsid w:val="00DF1393"/>
    <w:rsid w:val="00DF5643"/>
    <w:rsid w:val="00DF6D58"/>
    <w:rsid w:val="00E0205A"/>
    <w:rsid w:val="00E038F1"/>
    <w:rsid w:val="00E07087"/>
    <w:rsid w:val="00E138F0"/>
    <w:rsid w:val="00E139FF"/>
    <w:rsid w:val="00E14482"/>
    <w:rsid w:val="00E3385F"/>
    <w:rsid w:val="00E41742"/>
    <w:rsid w:val="00E42BFC"/>
    <w:rsid w:val="00E62FE1"/>
    <w:rsid w:val="00E66A32"/>
    <w:rsid w:val="00E7340E"/>
    <w:rsid w:val="00E737CF"/>
    <w:rsid w:val="00E7528F"/>
    <w:rsid w:val="00E912FA"/>
    <w:rsid w:val="00E96823"/>
    <w:rsid w:val="00EA3657"/>
    <w:rsid w:val="00EA6C0A"/>
    <w:rsid w:val="00EA7E6E"/>
    <w:rsid w:val="00EB6447"/>
    <w:rsid w:val="00EC2C8F"/>
    <w:rsid w:val="00EC65BF"/>
    <w:rsid w:val="00EF70D8"/>
    <w:rsid w:val="00F029F3"/>
    <w:rsid w:val="00F25C63"/>
    <w:rsid w:val="00F262BE"/>
    <w:rsid w:val="00F26407"/>
    <w:rsid w:val="00F27F61"/>
    <w:rsid w:val="00F365C0"/>
    <w:rsid w:val="00F3753A"/>
    <w:rsid w:val="00F43369"/>
    <w:rsid w:val="00F4398E"/>
    <w:rsid w:val="00F52290"/>
    <w:rsid w:val="00F551DB"/>
    <w:rsid w:val="00F5526C"/>
    <w:rsid w:val="00F614EC"/>
    <w:rsid w:val="00F70AAE"/>
    <w:rsid w:val="00F70FD7"/>
    <w:rsid w:val="00F81541"/>
    <w:rsid w:val="00F82BB8"/>
    <w:rsid w:val="00F82EEC"/>
    <w:rsid w:val="00F91278"/>
    <w:rsid w:val="00F96A30"/>
    <w:rsid w:val="00FC49D5"/>
    <w:rsid w:val="00FD13C9"/>
    <w:rsid w:val="00FD1DCA"/>
    <w:rsid w:val="00FE24C4"/>
    <w:rsid w:val="00FF4D7C"/>
    <w:rsid w:val="00FF6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838FAE5"/>
  <w15:docId w15:val="{45E7FDA1-0AAA-463A-AD83-B4742BC9A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48DD"/>
  </w:style>
  <w:style w:type="paragraph" w:styleId="Heading1">
    <w:name w:val="heading 1"/>
    <w:basedOn w:val="Normal"/>
    <w:next w:val="Normal"/>
    <w:link w:val="Heading1Char"/>
    <w:uiPriority w:val="9"/>
    <w:qFormat/>
    <w:rsid w:val="00324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4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4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4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24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4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48D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48D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48D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5C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C43"/>
  </w:style>
  <w:style w:type="character" w:styleId="Hyperlink">
    <w:name w:val="Hyperlink"/>
    <w:basedOn w:val="DefaultParagraphFont"/>
    <w:uiPriority w:val="99"/>
    <w:unhideWhenUsed/>
    <w:rsid w:val="00415C4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48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5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C4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23A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31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CD7"/>
  </w:style>
  <w:style w:type="character" w:customStyle="1" w:styleId="Heading1Char">
    <w:name w:val="Heading 1 Char"/>
    <w:basedOn w:val="DefaultParagraphFont"/>
    <w:link w:val="Heading1"/>
    <w:uiPriority w:val="9"/>
    <w:rsid w:val="003248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248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48D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248D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248D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48D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48D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48DD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48D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248D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248D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48D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248D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248DD"/>
    <w:rPr>
      <w:b/>
      <w:bCs/>
    </w:rPr>
  </w:style>
  <w:style w:type="character" w:styleId="Emphasis">
    <w:name w:val="Emphasis"/>
    <w:basedOn w:val="DefaultParagraphFont"/>
    <w:uiPriority w:val="20"/>
    <w:qFormat/>
    <w:rsid w:val="003248DD"/>
    <w:rPr>
      <w:i/>
      <w:iCs/>
    </w:rPr>
  </w:style>
  <w:style w:type="paragraph" w:styleId="NoSpacing">
    <w:name w:val="No Spacing"/>
    <w:uiPriority w:val="1"/>
    <w:qFormat/>
    <w:rsid w:val="003248D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248D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248D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48D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48DD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3248D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248DD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3248DD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248D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248D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48DD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7A107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916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16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16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6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6F8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248D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Default">
    <w:name w:val="Default"/>
    <w:rsid w:val="00DE399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378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014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92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795190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38198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279857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785268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962489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265025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75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9133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48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9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58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lu242@uky.edu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mlu242@uky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EA067CB461B24F8610BBA1A789088F" ma:contentTypeVersion="35" ma:contentTypeDescription="Create a new document." ma:contentTypeScope="" ma:versionID="b5261542ca35a46ed5012e8b179fe27f">
  <xsd:schema xmlns:xsd="http://www.w3.org/2001/XMLSchema" xmlns:xs="http://www.w3.org/2001/XMLSchema" xmlns:p="http://schemas.microsoft.com/office/2006/metadata/properties" xmlns:ns3="1bf114db-5da6-4193-bd67-2b269b5ac46d" xmlns:ns4="46714ae4-2208-49af-bde8-7b6089a8a3e5" targetNamespace="http://schemas.microsoft.com/office/2006/metadata/properties" ma:root="true" ma:fieldsID="d8fc8306b7c9b2de1b888bcefdbee0c6" ns3:_="" ns4:_="">
    <xsd:import namespace="1bf114db-5da6-4193-bd67-2b269b5ac46d"/>
    <xsd:import namespace="46714ae4-2208-49af-bde8-7b6089a8a3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114db-5da6-4193-bd67-2b269b5ac4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14ae4-2208-49af-bde8-7b6089a8a3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65B65718767345935611D951FEAD62" ma:contentTypeVersion="13" ma:contentTypeDescription="Create a new document." ma:contentTypeScope="" ma:versionID="aa023cacb7558db89b0b70c59f76bc27">
  <xsd:schema xmlns:xsd="http://www.w3.org/2001/XMLSchema" xmlns:xs="http://www.w3.org/2001/XMLSchema" xmlns:p="http://schemas.microsoft.com/office/2006/metadata/properties" xmlns:ns3="2ef53749-08c8-496b-a62e-f724fb08dbcd" xmlns:ns4="deedf785-67ee-43e7-b440-ea4f78a61ea1" targetNamespace="http://schemas.microsoft.com/office/2006/metadata/properties" ma:root="true" ma:fieldsID="0a5b025081794020d61263f96f284609" ns3:_="" ns4:_="">
    <xsd:import namespace="2ef53749-08c8-496b-a62e-f724fb08dbcd"/>
    <xsd:import namespace="deedf785-67ee-43e7-b440-ea4f78a61e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f53749-08c8-496b-a62e-f724fb08db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df785-67ee-43e7-b440-ea4f78a61ea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bf114db-5da6-4193-bd67-2b269b5ac46d" xsi:nil="true"/>
    <LMS_Mappings xmlns="1bf114db-5da6-4193-bd67-2b269b5ac46d" xsi:nil="true"/>
    <Invited_Teachers xmlns="1bf114db-5da6-4193-bd67-2b269b5ac46d" xsi:nil="true"/>
    <IsNotebookLocked xmlns="1bf114db-5da6-4193-bd67-2b269b5ac46d" xsi:nil="true"/>
    <Templates xmlns="1bf114db-5da6-4193-bd67-2b269b5ac46d" xsi:nil="true"/>
    <Self_Registration_Enabled xmlns="1bf114db-5da6-4193-bd67-2b269b5ac46d" xsi:nil="true"/>
    <Teachers xmlns="1bf114db-5da6-4193-bd67-2b269b5ac46d">
      <UserInfo>
        <DisplayName/>
        <AccountId xsi:nil="true"/>
        <AccountType/>
      </UserInfo>
    </Teachers>
    <Student_Groups xmlns="1bf114db-5da6-4193-bd67-2b269b5ac46d">
      <UserInfo>
        <DisplayName/>
        <AccountId xsi:nil="true"/>
        <AccountType/>
      </UserInfo>
    </Student_Groups>
    <Has_Teacher_Only_SectionGroup xmlns="1bf114db-5da6-4193-bd67-2b269b5ac46d" xsi:nil="true"/>
    <NotebookType xmlns="1bf114db-5da6-4193-bd67-2b269b5ac46d" xsi:nil="true"/>
    <Students xmlns="1bf114db-5da6-4193-bd67-2b269b5ac46d">
      <UserInfo>
        <DisplayName/>
        <AccountId xsi:nil="true"/>
        <AccountType/>
      </UserInfo>
    </Students>
    <Invited_Students xmlns="1bf114db-5da6-4193-bd67-2b269b5ac46d" xsi:nil="true"/>
    <FolderType xmlns="1bf114db-5da6-4193-bd67-2b269b5ac46d" xsi:nil="true"/>
    <CultureName xmlns="1bf114db-5da6-4193-bd67-2b269b5ac46d" xsi:nil="true"/>
    <Owner xmlns="1bf114db-5da6-4193-bd67-2b269b5ac46d">
      <UserInfo>
        <DisplayName/>
        <AccountId xsi:nil="true"/>
        <AccountType/>
      </UserInfo>
    </Owner>
    <TeamsChannelId xmlns="1bf114db-5da6-4193-bd67-2b269b5ac46d" xsi:nil="true"/>
    <DefaultSectionNames xmlns="1bf114db-5da6-4193-bd67-2b269b5ac46d" xsi:nil="true"/>
    <Is_Collaboration_Space_Locked xmlns="1bf114db-5da6-4193-bd67-2b269b5ac46d" xsi:nil="true"/>
    <Teams_Channel_Section_Location xmlns="1bf114db-5da6-4193-bd67-2b269b5ac46d" xsi:nil="true"/>
    <Math_Settings xmlns="1bf114db-5da6-4193-bd67-2b269b5ac46d" xsi:nil="true"/>
    <Distribution_Groups xmlns="1bf114db-5da6-4193-bd67-2b269b5ac46d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077D84-11A4-4EBA-A7D4-09CDD79BAD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A3A144-83A3-4060-8B10-3AD2FCD0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f114db-5da6-4193-bd67-2b269b5ac46d"/>
    <ds:schemaRef ds:uri="46714ae4-2208-49af-bde8-7b6089a8a3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A43244-13B4-4E2A-9302-DA8E8DC95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f53749-08c8-496b-a62e-f724fb08dbcd"/>
    <ds:schemaRef ds:uri="deedf785-67ee-43e7-b440-ea4f78a61e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BE2256-649B-4244-9D6A-FC700C55E4A1}">
  <ds:schemaRefs>
    <ds:schemaRef ds:uri="1bf114db-5da6-4193-bd67-2b269b5ac46d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6714ae4-2208-49af-bde8-7b6089a8a3e5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DBD2BCF5-D445-4D01-BD75-94E2CB7FF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087</Words>
  <Characters>11899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Blasco</dc:creator>
  <cp:lastModifiedBy>Hibbard, Michelle</cp:lastModifiedBy>
  <cp:revision>3</cp:revision>
  <dcterms:created xsi:type="dcterms:W3CDTF">2022-08-23T15:45:00Z</dcterms:created>
  <dcterms:modified xsi:type="dcterms:W3CDTF">2022-09-15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EA067CB461B24F8610BBA1A789088F</vt:lpwstr>
  </property>
</Properties>
</file>